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93209" w14:textId="77777777" w:rsidR="008B6079" w:rsidRDefault="008B6079" w:rsidP="005E6BFE">
      <w:pPr>
        <w:jc w:val="center"/>
        <w:rPr>
          <w:sz w:val="40"/>
          <w:szCs w:val="40"/>
        </w:rPr>
      </w:pPr>
    </w:p>
    <w:p w14:paraId="3B613758" w14:textId="77777777" w:rsidR="003A3526" w:rsidRDefault="005E6BFE" w:rsidP="005E6BFE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Case Study: </w:t>
      </w:r>
      <w:proofErr w:type="spellStart"/>
      <w:r>
        <w:rPr>
          <w:sz w:val="40"/>
          <w:szCs w:val="40"/>
        </w:rPr>
        <w:t>Aadhaar</w:t>
      </w:r>
      <w:proofErr w:type="spellEnd"/>
      <w:r>
        <w:rPr>
          <w:sz w:val="40"/>
          <w:szCs w:val="40"/>
        </w:rPr>
        <w:t xml:space="preserve"> Card</w:t>
      </w:r>
    </w:p>
    <w:p w14:paraId="1B950E07" w14:textId="77777777" w:rsidR="005E6BFE" w:rsidRDefault="005E6BFE" w:rsidP="005E6BFE">
      <w:pPr>
        <w:jc w:val="center"/>
        <w:rPr>
          <w:sz w:val="40"/>
          <w:szCs w:val="40"/>
        </w:rPr>
      </w:pPr>
    </w:p>
    <w:p w14:paraId="4047DAF7" w14:textId="71B3044B" w:rsidR="005E6BFE" w:rsidRDefault="005E6BFE" w:rsidP="005E6BFE">
      <w:pPr>
        <w:jc w:val="center"/>
        <w:rPr>
          <w:sz w:val="32"/>
          <w:szCs w:val="32"/>
        </w:rPr>
      </w:pPr>
      <w:r>
        <w:rPr>
          <w:sz w:val="32"/>
          <w:szCs w:val="32"/>
        </w:rPr>
        <w:t>Checkpoint 1: Data Understanding</w:t>
      </w:r>
      <w:r w:rsidR="00BA7773">
        <w:rPr>
          <w:sz w:val="32"/>
          <w:szCs w:val="32"/>
        </w:rPr>
        <w:t xml:space="preserve"> (</w:t>
      </w:r>
      <w:r w:rsidR="00535895">
        <w:rPr>
          <w:sz w:val="32"/>
          <w:szCs w:val="32"/>
        </w:rPr>
        <w:t>6</w:t>
      </w:r>
      <w:r w:rsidR="00BA7773">
        <w:rPr>
          <w:sz w:val="32"/>
          <w:szCs w:val="32"/>
        </w:rPr>
        <w:t>00 Marks)</w:t>
      </w:r>
    </w:p>
    <w:p w14:paraId="1FA806F4" w14:textId="77777777" w:rsidR="005E6BFE" w:rsidRDefault="005E6BFE" w:rsidP="005E6BFE">
      <w:pPr>
        <w:rPr>
          <w:sz w:val="24"/>
          <w:szCs w:val="32"/>
        </w:rPr>
      </w:pPr>
    </w:p>
    <w:p w14:paraId="0C1F9496" w14:textId="02A88FDD" w:rsidR="005E6BFE" w:rsidRPr="005E6BFE" w:rsidRDefault="005E6BFE" w:rsidP="005E6BFE">
      <w:pPr>
        <w:pStyle w:val="ListParagraph"/>
        <w:numPr>
          <w:ilvl w:val="0"/>
          <w:numId w:val="1"/>
        </w:numPr>
        <w:rPr>
          <w:sz w:val="24"/>
          <w:szCs w:val="32"/>
        </w:rPr>
      </w:pPr>
      <w:r>
        <w:rPr>
          <w:sz w:val="24"/>
          <w:szCs w:val="32"/>
        </w:rPr>
        <w:t xml:space="preserve">Describe the data in hand in your </w:t>
      </w:r>
      <w:r w:rsidRPr="009900A0">
        <w:rPr>
          <w:noProof/>
          <w:sz w:val="24"/>
          <w:szCs w:val="32"/>
        </w:rPr>
        <w:t>own</w:t>
      </w:r>
      <w:r>
        <w:rPr>
          <w:sz w:val="24"/>
          <w:szCs w:val="32"/>
        </w:rPr>
        <w:t xml:space="preserve"> words. Refer </w:t>
      </w:r>
      <w:r w:rsidR="009900A0">
        <w:rPr>
          <w:sz w:val="24"/>
          <w:szCs w:val="32"/>
        </w:rPr>
        <w:t xml:space="preserve">to </w:t>
      </w:r>
      <w:r>
        <w:rPr>
          <w:sz w:val="24"/>
          <w:szCs w:val="32"/>
        </w:rPr>
        <w:t>the offic</w:t>
      </w:r>
      <w:r w:rsidR="00716C66">
        <w:rPr>
          <w:sz w:val="24"/>
          <w:szCs w:val="32"/>
        </w:rPr>
        <w:t xml:space="preserve">ial documentation </w:t>
      </w:r>
      <w:r w:rsidR="009900A0">
        <w:rPr>
          <w:sz w:val="24"/>
          <w:szCs w:val="32"/>
        </w:rPr>
        <w:t>of</w:t>
      </w:r>
      <w:r w:rsidR="00716C66">
        <w:rPr>
          <w:sz w:val="24"/>
          <w:szCs w:val="32"/>
        </w:rPr>
        <w:t xml:space="preserve"> </w:t>
      </w:r>
      <w:proofErr w:type="spellStart"/>
      <w:r w:rsidR="00716C66">
        <w:rPr>
          <w:sz w:val="24"/>
          <w:szCs w:val="32"/>
        </w:rPr>
        <w:t>Aadhaar</w:t>
      </w:r>
      <w:proofErr w:type="spellEnd"/>
      <w:r>
        <w:rPr>
          <w:sz w:val="24"/>
          <w:szCs w:val="32"/>
        </w:rPr>
        <w:t xml:space="preserve">/Unique ID project, and explain its applicability in Indian society. Your answer SHOULD not go beyond 500 words. </w:t>
      </w:r>
      <w:r w:rsidR="00535895">
        <w:rPr>
          <w:b/>
          <w:sz w:val="24"/>
          <w:szCs w:val="32"/>
        </w:rPr>
        <w:t>(6</w:t>
      </w:r>
      <w:r w:rsidR="00416FB9">
        <w:rPr>
          <w:b/>
          <w:sz w:val="24"/>
          <w:szCs w:val="32"/>
        </w:rPr>
        <w:t>00 M</w:t>
      </w:r>
      <w:r w:rsidRPr="005E6BFE">
        <w:rPr>
          <w:b/>
          <w:sz w:val="24"/>
          <w:szCs w:val="32"/>
        </w:rPr>
        <w:t>arks)</w:t>
      </w:r>
    </w:p>
    <w:p w14:paraId="3293FF15" w14:textId="77777777" w:rsidR="005E6BFE" w:rsidRDefault="005E6BFE" w:rsidP="005E6BFE">
      <w:pPr>
        <w:pStyle w:val="ListParagraph"/>
        <w:rPr>
          <w:b/>
          <w:color w:val="70AD47" w:themeColor="accent6"/>
          <w:sz w:val="24"/>
          <w:szCs w:val="32"/>
        </w:rPr>
      </w:pPr>
      <w:r w:rsidRPr="005E6BFE">
        <w:rPr>
          <w:b/>
          <w:color w:val="70AD47" w:themeColor="accent6"/>
          <w:sz w:val="24"/>
          <w:szCs w:val="32"/>
        </w:rPr>
        <w:t>#Write your answer here.</w:t>
      </w:r>
    </w:p>
    <w:p w14:paraId="2D4E9907" w14:textId="77777777" w:rsidR="006B4104" w:rsidRDefault="006B4104" w:rsidP="006B4104">
      <w:pPr>
        <w:pStyle w:val="ListParagraph"/>
        <w:rPr>
          <w:sz w:val="24"/>
          <w:szCs w:val="32"/>
        </w:rPr>
      </w:pPr>
      <w:r>
        <w:rPr>
          <w:sz w:val="24"/>
          <w:szCs w:val="32"/>
        </w:rPr>
        <w:t xml:space="preserve">The </w:t>
      </w:r>
      <w:proofErr w:type="spellStart"/>
      <w:r>
        <w:rPr>
          <w:sz w:val="24"/>
          <w:szCs w:val="32"/>
        </w:rPr>
        <w:t>Aadhar</w:t>
      </w:r>
      <w:proofErr w:type="spellEnd"/>
      <w:r>
        <w:rPr>
          <w:sz w:val="24"/>
          <w:szCs w:val="32"/>
        </w:rPr>
        <w:t xml:space="preserve"> registration scheme is launched by </w:t>
      </w:r>
      <w:proofErr w:type="spellStart"/>
      <w:r>
        <w:rPr>
          <w:sz w:val="24"/>
          <w:szCs w:val="32"/>
        </w:rPr>
        <w:t>Govt</w:t>
      </w:r>
      <w:proofErr w:type="spellEnd"/>
      <w:r>
        <w:rPr>
          <w:sz w:val="24"/>
          <w:szCs w:val="32"/>
        </w:rPr>
        <w:t xml:space="preserve"> of India under set up </w:t>
      </w:r>
      <w:r w:rsidRPr="009C69E2">
        <w:rPr>
          <w:sz w:val="24"/>
          <w:szCs w:val="32"/>
        </w:rPr>
        <w:t>Unique Identification Authority of India (UIDAI)</w:t>
      </w:r>
      <w:proofErr w:type="gramStart"/>
      <w:r>
        <w:rPr>
          <w:sz w:val="24"/>
          <w:szCs w:val="32"/>
        </w:rPr>
        <w:t>,following</w:t>
      </w:r>
      <w:proofErr w:type="gramEnd"/>
      <w:r>
        <w:rPr>
          <w:sz w:val="24"/>
          <w:szCs w:val="32"/>
        </w:rPr>
        <w:t xml:space="preserve"> are highlights of </w:t>
      </w:r>
      <w:proofErr w:type="spellStart"/>
      <w:r>
        <w:rPr>
          <w:sz w:val="24"/>
          <w:szCs w:val="32"/>
        </w:rPr>
        <w:t>Aaadhar</w:t>
      </w:r>
      <w:proofErr w:type="spellEnd"/>
      <w:r>
        <w:rPr>
          <w:sz w:val="24"/>
          <w:szCs w:val="32"/>
        </w:rPr>
        <w:t xml:space="preserve"> scheme.</w:t>
      </w:r>
    </w:p>
    <w:p w14:paraId="3B516833" w14:textId="77777777" w:rsidR="006B4104" w:rsidRPr="009C69E2" w:rsidRDefault="006B4104" w:rsidP="006B4104">
      <w:pPr>
        <w:pStyle w:val="ListParagraph"/>
        <w:numPr>
          <w:ilvl w:val="0"/>
          <w:numId w:val="4"/>
        </w:numPr>
        <w:rPr>
          <w:b/>
          <w:color w:val="70AD47" w:themeColor="accent6"/>
          <w:sz w:val="24"/>
          <w:szCs w:val="32"/>
        </w:rPr>
      </w:pPr>
      <w:r>
        <w:rPr>
          <w:b/>
          <w:color w:val="70AD47" w:themeColor="accent6"/>
          <w:sz w:val="24"/>
          <w:szCs w:val="32"/>
        </w:rPr>
        <w:t xml:space="preserve"> </w:t>
      </w:r>
      <w:r w:rsidRPr="009C69E2">
        <w:rPr>
          <w:sz w:val="24"/>
          <w:szCs w:val="32"/>
        </w:rPr>
        <w:t xml:space="preserve">The UIDAI is mandated to assign a 12-digit unique identification (UID) number (termed as </w:t>
      </w:r>
      <w:proofErr w:type="spellStart"/>
      <w:r w:rsidRPr="009C69E2">
        <w:rPr>
          <w:sz w:val="24"/>
          <w:szCs w:val="32"/>
        </w:rPr>
        <w:t>Aadhaar</w:t>
      </w:r>
      <w:proofErr w:type="spellEnd"/>
      <w:r w:rsidRPr="009C69E2">
        <w:rPr>
          <w:sz w:val="24"/>
          <w:szCs w:val="32"/>
        </w:rPr>
        <w:t>) to all the residents of India</w:t>
      </w:r>
      <w:r>
        <w:rPr>
          <w:sz w:val="24"/>
          <w:szCs w:val="32"/>
        </w:rPr>
        <w:t>.</w:t>
      </w:r>
    </w:p>
    <w:p w14:paraId="3D175162" w14:textId="77777777" w:rsidR="006B4104" w:rsidRPr="009C69E2" w:rsidRDefault="006B4104" w:rsidP="006B4104">
      <w:pPr>
        <w:pStyle w:val="ListParagraph"/>
        <w:numPr>
          <w:ilvl w:val="0"/>
          <w:numId w:val="4"/>
        </w:numPr>
        <w:rPr>
          <w:b/>
          <w:color w:val="70AD47" w:themeColor="accent6"/>
          <w:sz w:val="24"/>
          <w:szCs w:val="32"/>
        </w:rPr>
      </w:pPr>
      <w:r w:rsidRPr="009C69E2">
        <w:rPr>
          <w:sz w:val="24"/>
          <w:szCs w:val="32"/>
        </w:rPr>
        <w:t>The number is linked to the resident's basic demographic and biometric in</w:t>
      </w:r>
      <w:r>
        <w:rPr>
          <w:sz w:val="24"/>
          <w:szCs w:val="32"/>
        </w:rPr>
        <w:t xml:space="preserve">formation such as photograph, </w:t>
      </w:r>
      <w:r w:rsidRPr="009C69E2">
        <w:rPr>
          <w:sz w:val="24"/>
          <w:szCs w:val="32"/>
        </w:rPr>
        <w:t>fingerprints and iris scans, which are stored in a centralised database</w:t>
      </w:r>
      <w:r>
        <w:rPr>
          <w:sz w:val="24"/>
          <w:szCs w:val="32"/>
        </w:rPr>
        <w:t>,</w:t>
      </w:r>
      <w:r w:rsidRPr="009C69E2">
        <w:t xml:space="preserve"> </w:t>
      </w:r>
      <w:r>
        <w:t xml:space="preserve">thus </w:t>
      </w:r>
      <w:r w:rsidRPr="009C69E2">
        <w:rPr>
          <w:sz w:val="24"/>
          <w:szCs w:val="32"/>
        </w:rPr>
        <w:t>eliminate</w:t>
      </w:r>
      <w:r>
        <w:rPr>
          <w:sz w:val="24"/>
          <w:szCs w:val="32"/>
        </w:rPr>
        <w:t>s</w:t>
      </w:r>
      <w:r w:rsidRPr="009C69E2">
        <w:rPr>
          <w:sz w:val="24"/>
          <w:szCs w:val="32"/>
        </w:rPr>
        <w:t xml:space="preserve"> duplicate and fake identities</w:t>
      </w:r>
      <w:r>
        <w:rPr>
          <w:sz w:val="24"/>
          <w:szCs w:val="32"/>
        </w:rPr>
        <w:t>.</w:t>
      </w:r>
    </w:p>
    <w:p w14:paraId="4299E2CF" w14:textId="77777777" w:rsidR="006B4104" w:rsidRDefault="006B4104" w:rsidP="006B4104">
      <w:pPr>
        <w:pStyle w:val="ListParagraph"/>
        <w:numPr>
          <w:ilvl w:val="0"/>
          <w:numId w:val="4"/>
        </w:numPr>
        <w:rPr>
          <w:color w:val="000000" w:themeColor="text1"/>
          <w:sz w:val="24"/>
          <w:szCs w:val="32"/>
        </w:rPr>
      </w:pPr>
      <w:r w:rsidRPr="009C69E2">
        <w:rPr>
          <w:color w:val="000000" w:themeColor="text1"/>
          <w:sz w:val="24"/>
          <w:szCs w:val="32"/>
        </w:rPr>
        <w:t xml:space="preserve">The unique ID would qualify for as a valid ID while availing various government services, like a LPG connection or subsidised ration or  pension schemes, e-sign, digital </w:t>
      </w:r>
      <w:proofErr w:type="spellStart"/>
      <w:r w:rsidRPr="009C69E2">
        <w:rPr>
          <w:color w:val="000000" w:themeColor="text1"/>
          <w:sz w:val="24"/>
          <w:szCs w:val="32"/>
        </w:rPr>
        <w:t>locker,Universal</w:t>
      </w:r>
      <w:proofErr w:type="spellEnd"/>
      <w:r w:rsidRPr="009C69E2">
        <w:rPr>
          <w:color w:val="000000" w:themeColor="text1"/>
          <w:sz w:val="24"/>
          <w:szCs w:val="32"/>
        </w:rPr>
        <w:t xml:space="preserve"> Account Number (UAN) and for some other services, like a SIM card or opening a bank account</w:t>
      </w:r>
    </w:p>
    <w:p w14:paraId="249F009C" w14:textId="77777777" w:rsidR="006B4104" w:rsidRDefault="006B4104" w:rsidP="006B4104">
      <w:p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 xml:space="preserve">           </w:t>
      </w:r>
      <w:proofErr w:type="spellStart"/>
      <w:r>
        <w:rPr>
          <w:color w:val="000000" w:themeColor="text1"/>
          <w:sz w:val="24"/>
          <w:szCs w:val="32"/>
        </w:rPr>
        <w:t>Aadhar</w:t>
      </w:r>
      <w:proofErr w:type="spellEnd"/>
      <w:r>
        <w:rPr>
          <w:color w:val="000000" w:themeColor="text1"/>
          <w:sz w:val="24"/>
          <w:szCs w:val="32"/>
        </w:rPr>
        <w:t xml:space="preserve"> registration dataset imparts following information.</w:t>
      </w:r>
    </w:p>
    <w:p w14:paraId="02E7193F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 xml:space="preserve">The date at which registration </w:t>
      </w:r>
      <w:proofErr w:type="gramStart"/>
      <w:r>
        <w:rPr>
          <w:color w:val="000000" w:themeColor="text1"/>
          <w:sz w:val="24"/>
          <w:szCs w:val="32"/>
        </w:rPr>
        <w:t>happen ,using</w:t>
      </w:r>
      <w:proofErr w:type="gramEnd"/>
      <w:r>
        <w:rPr>
          <w:color w:val="000000" w:themeColor="text1"/>
          <w:sz w:val="24"/>
          <w:szCs w:val="32"/>
        </w:rPr>
        <w:t xml:space="preserve"> this attribute we can figure out the period  intervals of registration.</w:t>
      </w:r>
    </w:p>
    <w:p w14:paraId="76C03EAE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proofErr w:type="spellStart"/>
      <w:r>
        <w:rPr>
          <w:color w:val="000000" w:themeColor="text1"/>
          <w:sz w:val="24"/>
          <w:szCs w:val="32"/>
        </w:rPr>
        <w:t>Registartion</w:t>
      </w:r>
      <w:proofErr w:type="spellEnd"/>
      <w:r>
        <w:rPr>
          <w:color w:val="000000" w:themeColor="text1"/>
          <w:sz w:val="24"/>
          <w:szCs w:val="32"/>
        </w:rPr>
        <w:t xml:space="preserve"> offices can be figure out </w:t>
      </w:r>
      <w:proofErr w:type="gramStart"/>
      <w:r>
        <w:rPr>
          <w:color w:val="000000" w:themeColor="text1"/>
          <w:sz w:val="24"/>
          <w:szCs w:val="32"/>
        </w:rPr>
        <w:t>where  maximum</w:t>
      </w:r>
      <w:proofErr w:type="gramEnd"/>
      <w:r>
        <w:rPr>
          <w:color w:val="000000" w:themeColor="text1"/>
          <w:sz w:val="24"/>
          <w:szCs w:val="32"/>
        </w:rPr>
        <w:t xml:space="preserve"> or minimum </w:t>
      </w:r>
      <w:proofErr w:type="spellStart"/>
      <w:r>
        <w:rPr>
          <w:color w:val="000000" w:themeColor="text1"/>
          <w:sz w:val="24"/>
          <w:szCs w:val="32"/>
        </w:rPr>
        <w:t>registartion</w:t>
      </w:r>
      <w:proofErr w:type="spellEnd"/>
      <w:r>
        <w:rPr>
          <w:color w:val="000000" w:themeColor="text1"/>
          <w:sz w:val="24"/>
          <w:szCs w:val="32"/>
        </w:rPr>
        <w:t xml:space="preserve"> happened.</w:t>
      </w:r>
    </w:p>
    <w:p w14:paraId="48318D47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>Female/Male ratio within the district /sub district/state.</w:t>
      </w:r>
    </w:p>
    <w:p w14:paraId="3005B522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>The involvement of the private agencies in the registration process.</w:t>
      </w:r>
    </w:p>
    <w:p w14:paraId="6602B91C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 xml:space="preserve">Status of the </w:t>
      </w:r>
      <w:proofErr w:type="spellStart"/>
      <w:r>
        <w:rPr>
          <w:color w:val="000000" w:themeColor="text1"/>
          <w:sz w:val="24"/>
          <w:szCs w:val="32"/>
        </w:rPr>
        <w:t>Aadhar</w:t>
      </w:r>
      <w:proofErr w:type="spellEnd"/>
      <w:r>
        <w:rPr>
          <w:color w:val="000000" w:themeColor="text1"/>
          <w:sz w:val="24"/>
          <w:szCs w:val="32"/>
        </w:rPr>
        <w:t xml:space="preserve"> generation /</w:t>
      </w:r>
      <w:proofErr w:type="gramStart"/>
      <w:r>
        <w:rPr>
          <w:color w:val="000000" w:themeColor="text1"/>
          <w:sz w:val="24"/>
          <w:szCs w:val="32"/>
        </w:rPr>
        <w:t>rejection .</w:t>
      </w:r>
      <w:proofErr w:type="gramEnd"/>
    </w:p>
    <w:p w14:paraId="11844642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>How many people using mobiles or access to email ids.</w:t>
      </w:r>
    </w:p>
    <w:p w14:paraId="1A8818B6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 xml:space="preserve">We can club </w:t>
      </w:r>
      <w:proofErr w:type="gramStart"/>
      <w:r>
        <w:rPr>
          <w:color w:val="000000" w:themeColor="text1"/>
          <w:sz w:val="24"/>
          <w:szCs w:val="32"/>
        </w:rPr>
        <w:t>all  the</w:t>
      </w:r>
      <w:proofErr w:type="gramEnd"/>
      <w:r>
        <w:rPr>
          <w:color w:val="000000" w:themeColor="text1"/>
          <w:sz w:val="24"/>
          <w:szCs w:val="32"/>
        </w:rPr>
        <w:t xml:space="preserve"> attributes with </w:t>
      </w:r>
      <w:proofErr w:type="spellStart"/>
      <w:r>
        <w:rPr>
          <w:color w:val="000000" w:themeColor="text1"/>
          <w:sz w:val="24"/>
          <w:szCs w:val="32"/>
        </w:rPr>
        <w:t>diferent</w:t>
      </w:r>
      <w:proofErr w:type="spellEnd"/>
      <w:r>
        <w:rPr>
          <w:color w:val="000000" w:themeColor="text1"/>
          <w:sz w:val="24"/>
          <w:szCs w:val="32"/>
        </w:rPr>
        <w:t xml:space="preserve"> permutations to find other relevant info such as which state /district shows maximum/minimum involvement of registration, number of </w:t>
      </w:r>
      <w:proofErr w:type="spellStart"/>
      <w:r>
        <w:rPr>
          <w:color w:val="000000" w:themeColor="text1"/>
          <w:sz w:val="24"/>
          <w:szCs w:val="32"/>
        </w:rPr>
        <w:t>Aadhar</w:t>
      </w:r>
      <w:proofErr w:type="spellEnd"/>
      <w:r>
        <w:rPr>
          <w:color w:val="000000" w:themeColor="text1"/>
          <w:sz w:val="24"/>
          <w:szCs w:val="32"/>
        </w:rPr>
        <w:t xml:space="preserve"> generated in states .</w:t>
      </w:r>
    </w:p>
    <w:p w14:paraId="7228C393" w14:textId="77777777" w:rsidR="006B4104" w:rsidRDefault="006B4104" w:rsidP="006B4104">
      <w:pPr>
        <w:pStyle w:val="ListParagraph"/>
        <w:numPr>
          <w:ilvl w:val="0"/>
          <w:numId w:val="5"/>
        </w:numPr>
        <w:rPr>
          <w:color w:val="000000" w:themeColor="text1"/>
          <w:sz w:val="24"/>
          <w:szCs w:val="32"/>
        </w:rPr>
      </w:pPr>
      <w:r>
        <w:rPr>
          <w:color w:val="000000" w:themeColor="text1"/>
          <w:sz w:val="24"/>
          <w:szCs w:val="32"/>
        </w:rPr>
        <w:t xml:space="preserve">Where maximum </w:t>
      </w:r>
      <w:proofErr w:type="spellStart"/>
      <w:r>
        <w:rPr>
          <w:color w:val="000000" w:themeColor="text1"/>
          <w:sz w:val="24"/>
          <w:szCs w:val="32"/>
        </w:rPr>
        <w:t>aadhar</w:t>
      </w:r>
      <w:proofErr w:type="spellEnd"/>
      <w:r>
        <w:rPr>
          <w:color w:val="000000" w:themeColor="text1"/>
          <w:sz w:val="24"/>
          <w:szCs w:val="32"/>
        </w:rPr>
        <w:t xml:space="preserve"> generated and percentage of males /females within district /state.</w:t>
      </w:r>
    </w:p>
    <w:p w14:paraId="72AD9221" w14:textId="77777777" w:rsidR="005E6BFE" w:rsidRDefault="005E6BFE" w:rsidP="005E6BFE">
      <w:pPr>
        <w:pStyle w:val="ListParagraph"/>
        <w:rPr>
          <w:b/>
          <w:color w:val="70AD47" w:themeColor="accent6"/>
          <w:sz w:val="24"/>
          <w:szCs w:val="32"/>
        </w:rPr>
      </w:pPr>
    </w:p>
    <w:p w14:paraId="07CC0376" w14:textId="77777777" w:rsidR="005E6BFE" w:rsidRDefault="005E6BFE" w:rsidP="005E6BFE">
      <w:pPr>
        <w:pStyle w:val="ListParagraph"/>
        <w:rPr>
          <w:b/>
          <w:sz w:val="24"/>
          <w:szCs w:val="32"/>
        </w:rPr>
      </w:pPr>
    </w:p>
    <w:p w14:paraId="38AD88EE" w14:textId="77777777" w:rsidR="005E6BFE" w:rsidRDefault="005E6BFE" w:rsidP="005E6BFE">
      <w:pPr>
        <w:pStyle w:val="ListParagraph"/>
        <w:rPr>
          <w:b/>
          <w:sz w:val="24"/>
          <w:szCs w:val="32"/>
        </w:rPr>
      </w:pPr>
    </w:p>
    <w:p w14:paraId="746ADBBD" w14:textId="77777777" w:rsidR="005E6BFE" w:rsidRDefault="005E6BFE" w:rsidP="005E6BFE">
      <w:pPr>
        <w:pStyle w:val="ListParagraph"/>
        <w:rPr>
          <w:b/>
          <w:sz w:val="24"/>
          <w:szCs w:val="32"/>
        </w:rPr>
      </w:pPr>
    </w:p>
    <w:p w14:paraId="49E68492" w14:textId="0512A2E6" w:rsidR="005E6BFE" w:rsidRDefault="005E6BFE" w:rsidP="005E6BFE">
      <w:pP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heckpoint 2: </w:t>
      </w:r>
      <w:proofErr w:type="spellStart"/>
      <w:r>
        <w:rPr>
          <w:sz w:val="32"/>
          <w:szCs w:val="32"/>
        </w:rPr>
        <w:t>SparkSQL</w:t>
      </w:r>
      <w:proofErr w:type="spellEnd"/>
      <w:r>
        <w:rPr>
          <w:sz w:val="32"/>
          <w:szCs w:val="32"/>
        </w:rPr>
        <w:t xml:space="preserve"> Skills</w:t>
      </w:r>
      <w:r w:rsidR="00535895">
        <w:rPr>
          <w:sz w:val="32"/>
          <w:szCs w:val="32"/>
        </w:rPr>
        <w:t xml:space="preserve"> (14</w:t>
      </w:r>
      <w:r w:rsidR="00BA7773">
        <w:rPr>
          <w:sz w:val="32"/>
          <w:szCs w:val="32"/>
        </w:rPr>
        <w:t>00 Marks)</w:t>
      </w:r>
    </w:p>
    <w:p w14:paraId="2B78A42A" w14:textId="73BE04DD" w:rsidR="00B81327" w:rsidRDefault="00B81327" w:rsidP="005E6BFE">
      <w:pPr>
        <w:jc w:val="center"/>
        <w:rPr>
          <w:color w:val="FF0000"/>
          <w:sz w:val="28"/>
          <w:szCs w:val="32"/>
        </w:rPr>
      </w:pPr>
      <w:r>
        <w:rPr>
          <w:color w:val="FF0000"/>
          <w:sz w:val="28"/>
          <w:szCs w:val="32"/>
        </w:rPr>
        <w:t xml:space="preserve">Provide the </w:t>
      </w:r>
      <w:r w:rsidR="00E1534B">
        <w:rPr>
          <w:color w:val="FF0000"/>
          <w:sz w:val="28"/>
          <w:szCs w:val="32"/>
        </w:rPr>
        <w:t>Notebook ID here</w:t>
      </w:r>
      <w:r>
        <w:rPr>
          <w:color w:val="FF0000"/>
          <w:sz w:val="28"/>
          <w:szCs w:val="32"/>
        </w:rPr>
        <w:t>.</w:t>
      </w:r>
      <w:r w:rsidR="00BE7BC5">
        <w:rPr>
          <w:color w:val="FF0000"/>
          <w:sz w:val="28"/>
          <w:szCs w:val="32"/>
        </w:rPr>
        <w:t xml:space="preserve"> The Notebook ID is the FIVE digit number that is visible just above your notebook name, for e.g. ID: 12345.</w:t>
      </w:r>
    </w:p>
    <w:p w14:paraId="3A4253F9" w14:textId="4F3899CA" w:rsidR="0033581F" w:rsidRPr="0033581F" w:rsidRDefault="0033581F" w:rsidP="005E6BFE">
      <w:pPr>
        <w:jc w:val="center"/>
        <w:rPr>
          <w:b/>
          <w:bCs/>
          <w:sz w:val="28"/>
          <w:szCs w:val="32"/>
        </w:rPr>
      </w:pPr>
      <w:r w:rsidRPr="0033581F">
        <w:rPr>
          <w:b/>
          <w:bCs/>
          <w:sz w:val="28"/>
          <w:szCs w:val="32"/>
        </w:rPr>
        <w:t>Notebook id: 28514</w:t>
      </w:r>
    </w:p>
    <w:p w14:paraId="4E3EB1E7" w14:textId="67DC3B5F" w:rsidR="005E6BFE" w:rsidRDefault="005E6BFE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 xml:space="preserve">Create a table using the data file </w:t>
      </w:r>
      <w:r w:rsidRPr="009900A0">
        <w:rPr>
          <w:noProof/>
          <w:sz w:val="24"/>
          <w:szCs w:val="32"/>
        </w:rPr>
        <w:t>and  describe</w:t>
      </w:r>
      <w:r>
        <w:rPr>
          <w:sz w:val="24"/>
          <w:szCs w:val="32"/>
        </w:rPr>
        <w:t xml:space="preserve"> the schema. </w:t>
      </w:r>
      <w:r w:rsidR="000A75A2">
        <w:rPr>
          <w:b/>
          <w:sz w:val="24"/>
          <w:szCs w:val="32"/>
        </w:rPr>
        <w:t xml:space="preserve">Hint: Create the table using name </w:t>
      </w:r>
      <w:proofErr w:type="spellStart"/>
      <w:r w:rsidR="000A75A2">
        <w:rPr>
          <w:b/>
          <w:sz w:val="24"/>
          <w:szCs w:val="32"/>
        </w:rPr>
        <w:t>aadhaar_DDANUMBER</w:t>
      </w:r>
      <w:proofErr w:type="spellEnd"/>
      <w:r w:rsidR="000A75A2">
        <w:rPr>
          <w:b/>
          <w:sz w:val="24"/>
          <w:szCs w:val="32"/>
        </w:rPr>
        <w:t xml:space="preserve">, to avoid the conflicts. </w:t>
      </w:r>
      <w:r w:rsidR="000A75A2" w:rsidRPr="009900A0">
        <w:rPr>
          <w:b/>
          <w:noProof/>
          <w:sz w:val="24"/>
          <w:szCs w:val="32"/>
        </w:rPr>
        <w:t>Also</w:t>
      </w:r>
      <w:r w:rsidR="000A75A2">
        <w:rPr>
          <w:b/>
          <w:sz w:val="24"/>
          <w:szCs w:val="32"/>
        </w:rPr>
        <w:t xml:space="preserve"> note that there are no header</w:t>
      </w:r>
      <w:bookmarkStart w:id="0" w:name="_GoBack"/>
      <w:bookmarkEnd w:id="0"/>
      <w:r w:rsidR="000A75A2">
        <w:rPr>
          <w:b/>
          <w:sz w:val="24"/>
          <w:szCs w:val="32"/>
        </w:rPr>
        <w:t xml:space="preserve">s in the </w:t>
      </w:r>
      <w:r w:rsidR="000A75A2" w:rsidRPr="009900A0">
        <w:rPr>
          <w:b/>
          <w:noProof/>
          <w:sz w:val="24"/>
          <w:szCs w:val="32"/>
        </w:rPr>
        <w:t>file</w:t>
      </w:r>
      <w:r w:rsidR="000A75A2">
        <w:rPr>
          <w:b/>
          <w:sz w:val="24"/>
          <w:szCs w:val="32"/>
        </w:rPr>
        <w:t>.</w:t>
      </w:r>
      <w:r w:rsidR="00535895">
        <w:rPr>
          <w:sz w:val="24"/>
          <w:szCs w:val="32"/>
        </w:rPr>
        <w:t xml:space="preserve"> (2</w:t>
      </w:r>
      <w:r>
        <w:rPr>
          <w:sz w:val="24"/>
          <w:szCs w:val="32"/>
        </w:rPr>
        <w:t xml:space="preserve">00 </w:t>
      </w:r>
      <w:r w:rsidR="00416FB9">
        <w:rPr>
          <w:sz w:val="24"/>
          <w:szCs w:val="32"/>
        </w:rPr>
        <w:t>M</w:t>
      </w:r>
      <w:r>
        <w:rPr>
          <w:sz w:val="24"/>
          <w:szCs w:val="32"/>
        </w:rPr>
        <w:t>arks)</w:t>
      </w:r>
    </w:p>
    <w:p w14:paraId="563BD22B" w14:textId="43C5FB6D" w:rsidR="005E6BFE" w:rsidRDefault="005E6BFE" w:rsidP="00121116">
      <w:pPr>
        <w:ind w:firstLine="720"/>
        <w:rPr>
          <w:b/>
          <w:color w:val="70AD47" w:themeColor="accent6"/>
          <w:sz w:val="24"/>
          <w:szCs w:val="32"/>
        </w:rPr>
      </w:pPr>
      <w:r w:rsidRPr="005E6BFE">
        <w:rPr>
          <w:b/>
          <w:color w:val="70AD47" w:themeColor="accent6"/>
          <w:sz w:val="24"/>
          <w:szCs w:val="32"/>
        </w:rPr>
        <w:t xml:space="preserve">#Write your </w:t>
      </w:r>
      <w:r>
        <w:rPr>
          <w:b/>
          <w:color w:val="70AD47" w:themeColor="accent6"/>
          <w:sz w:val="24"/>
          <w:szCs w:val="32"/>
        </w:rPr>
        <w:t>query</w:t>
      </w:r>
      <w:r w:rsidR="00B81327">
        <w:rPr>
          <w:b/>
          <w:color w:val="70AD47" w:themeColor="accent6"/>
          <w:sz w:val="24"/>
          <w:szCs w:val="32"/>
        </w:rPr>
        <w:t xml:space="preserve"> and comments</w:t>
      </w:r>
      <w:r w:rsidRPr="005E6BFE">
        <w:rPr>
          <w:b/>
          <w:color w:val="70AD47" w:themeColor="accent6"/>
          <w:sz w:val="24"/>
          <w:szCs w:val="32"/>
        </w:rPr>
        <w:t xml:space="preserve"> here.</w:t>
      </w:r>
    </w:p>
    <w:p w14:paraId="5844F99A" w14:textId="16C60AC1" w:rsidR="009F152B" w:rsidRDefault="009F152B" w:rsidP="009F152B">
      <w:pPr>
        <w:ind w:left="360"/>
        <w:rPr>
          <w:b/>
          <w:sz w:val="28"/>
          <w:szCs w:val="24"/>
        </w:rPr>
      </w:pPr>
      <w:proofErr w:type="spellStart"/>
      <w:r>
        <w:rPr>
          <w:b/>
          <w:sz w:val="28"/>
          <w:szCs w:val="24"/>
        </w:rPr>
        <w:t>hdfs</w:t>
      </w:r>
      <w:proofErr w:type="spellEnd"/>
      <w:r>
        <w:rPr>
          <w:b/>
          <w:sz w:val="28"/>
          <w:szCs w:val="24"/>
        </w:rPr>
        <w:t xml:space="preserve"> </w:t>
      </w:r>
      <w:proofErr w:type="spellStart"/>
      <w:r>
        <w:rPr>
          <w:b/>
          <w:sz w:val="28"/>
          <w:szCs w:val="24"/>
        </w:rPr>
        <w:t>dfs</w:t>
      </w:r>
      <w:proofErr w:type="spellEnd"/>
      <w:r>
        <w:rPr>
          <w:b/>
          <w:sz w:val="28"/>
          <w:szCs w:val="24"/>
        </w:rPr>
        <w:t xml:space="preserve"> -</w:t>
      </w:r>
      <w:proofErr w:type="spellStart"/>
      <w:r>
        <w:rPr>
          <w:b/>
          <w:sz w:val="28"/>
          <w:szCs w:val="24"/>
        </w:rPr>
        <w:t>mkdir</w:t>
      </w:r>
      <w:proofErr w:type="spellEnd"/>
      <w:r>
        <w:rPr>
          <w:b/>
          <w:sz w:val="28"/>
          <w:szCs w:val="24"/>
        </w:rPr>
        <w:t xml:space="preserve"> s3://ughdfsdemo/tmp/sparkSQL_</w:t>
      </w:r>
      <w:r w:rsidR="001E3F2B">
        <w:rPr>
          <w:rStyle w:val="Strong"/>
          <w:color w:val="333333"/>
          <w:shd w:val="clear" w:color="auto" w:fill="FFFFFF"/>
        </w:rPr>
        <w:t>aadhaar_</w:t>
      </w:r>
      <w:r>
        <w:rPr>
          <w:b/>
          <w:sz w:val="28"/>
          <w:szCs w:val="24"/>
        </w:rPr>
        <w:t>DD1610216/</w:t>
      </w:r>
    </w:p>
    <w:p w14:paraId="5612F84E" w14:textId="2B7C47C6" w:rsidR="0048103E" w:rsidRDefault="009F152B" w:rsidP="0048103E">
      <w:pPr>
        <w:ind w:left="360"/>
        <w:rPr>
          <w:b/>
          <w:sz w:val="28"/>
          <w:szCs w:val="24"/>
        </w:rPr>
      </w:pPr>
      <w:proofErr w:type="spellStart"/>
      <w:r>
        <w:rPr>
          <w:b/>
          <w:sz w:val="28"/>
          <w:szCs w:val="24"/>
        </w:rPr>
        <w:t>hdfs</w:t>
      </w:r>
      <w:proofErr w:type="spellEnd"/>
      <w:r>
        <w:rPr>
          <w:b/>
          <w:sz w:val="28"/>
          <w:szCs w:val="24"/>
        </w:rPr>
        <w:t xml:space="preserve"> </w:t>
      </w:r>
      <w:proofErr w:type="spellStart"/>
      <w:r>
        <w:rPr>
          <w:b/>
          <w:sz w:val="28"/>
          <w:szCs w:val="24"/>
        </w:rPr>
        <w:t>dfs</w:t>
      </w:r>
      <w:proofErr w:type="spellEnd"/>
      <w:r>
        <w:rPr>
          <w:b/>
          <w:sz w:val="28"/>
          <w:szCs w:val="24"/>
        </w:rPr>
        <w:t xml:space="preserve"> -</w:t>
      </w:r>
      <w:proofErr w:type="spellStart"/>
      <w:r>
        <w:rPr>
          <w:b/>
          <w:sz w:val="28"/>
          <w:szCs w:val="24"/>
        </w:rPr>
        <w:t>cp</w:t>
      </w:r>
      <w:proofErr w:type="spellEnd"/>
      <w:r>
        <w:rPr>
          <w:b/>
          <w:sz w:val="28"/>
          <w:szCs w:val="24"/>
        </w:rPr>
        <w:t xml:space="preserve"> </w:t>
      </w:r>
      <w:r w:rsidR="00486527">
        <w:rPr>
          <w:rStyle w:val="Strong"/>
          <w:color w:val="333333"/>
          <w:shd w:val="clear" w:color="auto" w:fill="FFFFFF"/>
        </w:rPr>
        <w:t xml:space="preserve">s3://ughdfsdemo/aadhaar_small_data/  </w:t>
      </w:r>
      <w:r w:rsidR="0048103E">
        <w:rPr>
          <w:b/>
          <w:sz w:val="28"/>
          <w:szCs w:val="24"/>
        </w:rPr>
        <w:t>s3://ughdfsdemo/tmp/sparkSQL_</w:t>
      </w:r>
      <w:r w:rsidR="0048103E">
        <w:rPr>
          <w:rStyle w:val="Strong"/>
          <w:color w:val="333333"/>
          <w:shd w:val="clear" w:color="auto" w:fill="FFFFFF"/>
        </w:rPr>
        <w:t>aadhaar_</w:t>
      </w:r>
      <w:r w:rsidR="0048103E">
        <w:rPr>
          <w:b/>
          <w:sz w:val="28"/>
          <w:szCs w:val="24"/>
        </w:rPr>
        <w:t>DD1610216/</w:t>
      </w:r>
    </w:p>
    <w:p w14:paraId="59DA45E7" w14:textId="1F6FF805" w:rsidR="00D216B4" w:rsidRDefault="000A53BB" w:rsidP="0048103E">
      <w:pPr>
        <w:ind w:left="360"/>
        <w:rPr>
          <w:b/>
          <w:sz w:val="28"/>
          <w:szCs w:val="24"/>
        </w:rPr>
      </w:pPr>
      <w:r>
        <w:rPr>
          <w:b/>
          <w:sz w:val="28"/>
          <w:szCs w:val="24"/>
        </w:rPr>
        <w:t xml:space="preserve">I </w:t>
      </w:r>
      <w:r w:rsidR="0085027E">
        <w:rPr>
          <w:b/>
          <w:sz w:val="28"/>
          <w:szCs w:val="24"/>
        </w:rPr>
        <w:t xml:space="preserve">could </w:t>
      </w:r>
      <w:r>
        <w:rPr>
          <w:b/>
          <w:sz w:val="28"/>
          <w:szCs w:val="24"/>
        </w:rPr>
        <w:t>see the header information</w:t>
      </w:r>
    </w:p>
    <w:p w14:paraId="258AA718" w14:textId="68910BDF" w:rsidR="00950B6F" w:rsidRDefault="00950B6F" w:rsidP="0048103E">
      <w:pPr>
        <w:ind w:left="360"/>
        <w:rPr>
          <w:b/>
          <w:sz w:val="28"/>
          <w:szCs w:val="24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s3://ughdfsdemo/tmp/sparkSQL_aadhaar_DD1610216/aadhaar_small_data</w:t>
      </w:r>
    </w:p>
    <w:p w14:paraId="410AF3CB" w14:textId="77777777" w:rsidR="00D216B4" w:rsidRDefault="00D216B4" w:rsidP="00D216B4">
      <w:pPr>
        <w:pStyle w:val="NormalWeb"/>
        <w:spacing w:before="0" w:beforeAutospacing="0" w:after="0" w:afterAutospacing="0"/>
        <w:ind w:left="357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%dep</w:t>
      </w:r>
    </w:p>
    <w:p w14:paraId="5C377BA6" w14:textId="77777777" w:rsidR="00D216B4" w:rsidRDefault="00D216B4" w:rsidP="00D216B4">
      <w:pPr>
        <w:pStyle w:val="NormalWeb"/>
        <w:spacing w:before="0" w:beforeAutospacing="0" w:after="0" w:afterAutospacing="0"/>
        <w:ind w:left="357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proofErr w:type="spellStart"/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z.load</w:t>
      </w:r>
      <w:proofErr w:type="spellEnd"/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("com.databricks:spark-csv_2.10:1.2.0")</w:t>
      </w:r>
    </w:p>
    <w:p w14:paraId="7DEBE505" w14:textId="77777777" w:rsidR="00267FCF" w:rsidRPr="00267FCF" w:rsidRDefault="00267FCF" w:rsidP="00990FBC">
      <w:pPr>
        <w:spacing w:after="0"/>
        <w:ind w:left="357"/>
        <w:rPr>
          <w:rFonts w:eastAsia="Times New Roman" w:cstheme="minorHAnsi"/>
          <w:b/>
          <w:bCs/>
          <w:color w:val="000000"/>
          <w:lang w:eastAsia="en-IN"/>
        </w:rPr>
      </w:pPr>
      <w:r w:rsidRPr="00267FCF">
        <w:rPr>
          <w:rFonts w:eastAsia="Times New Roman" w:cstheme="minorHAnsi"/>
          <w:b/>
          <w:bCs/>
          <w:color w:val="000000"/>
          <w:lang w:eastAsia="en-IN"/>
        </w:rPr>
        <w:t>%</w:t>
      </w:r>
      <w:proofErr w:type="spellStart"/>
      <w:r w:rsidRPr="00267FCF">
        <w:rPr>
          <w:rFonts w:eastAsia="Times New Roman" w:cstheme="minorHAnsi"/>
          <w:b/>
          <w:bCs/>
          <w:color w:val="000000"/>
          <w:lang w:eastAsia="en-IN"/>
        </w:rPr>
        <w:t>sql</w:t>
      </w:r>
      <w:proofErr w:type="spellEnd"/>
    </w:p>
    <w:p w14:paraId="5DBDF537" w14:textId="77777777" w:rsidR="00267FCF" w:rsidRPr="00267FCF" w:rsidRDefault="00267FCF" w:rsidP="00990FBC">
      <w:pPr>
        <w:spacing w:after="0"/>
        <w:ind w:left="357"/>
        <w:rPr>
          <w:rFonts w:eastAsia="Times New Roman" w:cstheme="minorHAnsi"/>
          <w:b/>
          <w:bCs/>
          <w:color w:val="000000"/>
          <w:lang w:eastAsia="en-IN"/>
        </w:rPr>
      </w:pPr>
      <w:r w:rsidRPr="00267FCF">
        <w:rPr>
          <w:rFonts w:eastAsia="Times New Roman" w:cstheme="minorHAnsi"/>
          <w:b/>
          <w:bCs/>
          <w:color w:val="000000"/>
          <w:lang w:eastAsia="en-IN"/>
        </w:rPr>
        <w:t>CREATE TABLE aadhaar_DD1610216</w:t>
      </w:r>
    </w:p>
    <w:p w14:paraId="5B751752" w14:textId="77777777" w:rsidR="00267FCF" w:rsidRPr="00267FCF" w:rsidRDefault="00267FCF" w:rsidP="00990FBC">
      <w:pPr>
        <w:spacing w:after="0"/>
        <w:ind w:left="357"/>
        <w:rPr>
          <w:rFonts w:eastAsia="Times New Roman" w:cstheme="minorHAnsi"/>
          <w:b/>
          <w:bCs/>
          <w:color w:val="000000"/>
          <w:lang w:eastAsia="en-IN"/>
        </w:rPr>
      </w:pPr>
      <w:r w:rsidRPr="00267FCF">
        <w:rPr>
          <w:rFonts w:eastAsia="Times New Roman" w:cstheme="minorHAnsi"/>
          <w:b/>
          <w:bCs/>
          <w:color w:val="000000"/>
          <w:lang w:eastAsia="en-IN"/>
        </w:rPr>
        <w:t>USING com.databricks.spark.csv</w:t>
      </w:r>
    </w:p>
    <w:p w14:paraId="5DF3924D" w14:textId="360C848C" w:rsidR="00F41117" w:rsidRDefault="00267FCF" w:rsidP="00990FBC">
      <w:pPr>
        <w:spacing w:after="0"/>
        <w:ind w:left="357"/>
        <w:rPr>
          <w:rFonts w:cstheme="minorHAnsi"/>
          <w:b/>
          <w:bCs/>
          <w:color w:val="000000"/>
        </w:rPr>
      </w:pPr>
      <w:r w:rsidRPr="00267FCF">
        <w:rPr>
          <w:rFonts w:eastAsia="Times New Roman" w:cstheme="minorHAnsi"/>
          <w:b/>
          <w:bCs/>
          <w:color w:val="000000"/>
          <w:lang w:eastAsia="en-IN"/>
        </w:rPr>
        <w:t xml:space="preserve">OPTIONS (path "s3://ughdfsdemo/tmp/sparkSQL_aadhaar_DD1610216/aadhaar_small_data", header "true", </w:t>
      </w:r>
      <w:proofErr w:type="spellStart"/>
      <w:r w:rsidRPr="00267FCF">
        <w:rPr>
          <w:rFonts w:eastAsia="Times New Roman" w:cstheme="minorHAnsi"/>
          <w:b/>
          <w:bCs/>
          <w:color w:val="000000"/>
          <w:lang w:eastAsia="en-IN"/>
        </w:rPr>
        <w:t>inferschema</w:t>
      </w:r>
      <w:proofErr w:type="spellEnd"/>
      <w:r w:rsidRPr="00267FCF">
        <w:rPr>
          <w:rFonts w:eastAsia="Times New Roman" w:cstheme="minorHAnsi"/>
          <w:b/>
          <w:bCs/>
          <w:color w:val="000000"/>
          <w:lang w:eastAsia="en-IN"/>
        </w:rPr>
        <w:t xml:space="preserve"> "true")</w:t>
      </w:r>
    </w:p>
    <w:p w14:paraId="4129787F" w14:textId="77777777" w:rsidR="00F41117" w:rsidRDefault="00F41117" w:rsidP="00F41117">
      <w:pPr>
        <w:pStyle w:val="NormalWeb"/>
        <w:spacing w:before="0" w:beforeAutospacing="0" w:after="0" w:afterAutospacing="0"/>
        <w:ind w:left="357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%</w:t>
      </w:r>
      <w:proofErr w:type="spellStart"/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>sql</w:t>
      </w:r>
      <w:proofErr w:type="spellEnd"/>
    </w:p>
    <w:p w14:paraId="6F007DDF" w14:textId="2FBB28CF" w:rsidR="00F41117" w:rsidRDefault="00F41117" w:rsidP="00F41117">
      <w:pPr>
        <w:pStyle w:val="NormalWeb"/>
        <w:spacing w:before="0" w:beforeAutospacing="0" w:after="0" w:afterAutospacing="0"/>
        <w:ind w:left="357"/>
        <w:textAlignment w:val="baseline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select * from  </w:t>
      </w:r>
      <w:r w:rsidR="006A1259">
        <w:rPr>
          <w:b/>
          <w:szCs w:val="32"/>
        </w:rPr>
        <w:t>aadhaar_</w:t>
      </w:r>
      <w:r w:rsidR="006A1259">
        <w:rPr>
          <w:b/>
          <w:sz w:val="28"/>
        </w:rPr>
        <w:t>DD1610216</w:t>
      </w:r>
      <w:r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limit 5</w:t>
      </w:r>
    </w:p>
    <w:p w14:paraId="1887C1CE" w14:textId="77777777" w:rsidR="00F41117" w:rsidRPr="00015EDD" w:rsidRDefault="00F41117" w:rsidP="00015EDD">
      <w:pPr>
        <w:ind w:left="360"/>
        <w:rPr>
          <w:b/>
          <w:sz w:val="28"/>
          <w:szCs w:val="24"/>
        </w:rPr>
      </w:pPr>
    </w:p>
    <w:p w14:paraId="35F86E68" w14:textId="77777777" w:rsidR="00D216B4" w:rsidRDefault="00D216B4" w:rsidP="0048103E">
      <w:pPr>
        <w:ind w:left="360"/>
        <w:rPr>
          <w:b/>
          <w:sz w:val="28"/>
          <w:szCs w:val="24"/>
        </w:rPr>
      </w:pPr>
    </w:p>
    <w:p w14:paraId="69286E2C" w14:textId="24A12B9D" w:rsidR="009F152B" w:rsidRPr="00486527" w:rsidRDefault="009F152B" w:rsidP="00486527">
      <w:pPr>
        <w:ind w:firstLine="360"/>
        <w:rPr>
          <w:b/>
          <w:bCs/>
          <w:color w:val="333333"/>
          <w:shd w:val="clear" w:color="auto" w:fill="FFFFFF"/>
        </w:rPr>
      </w:pPr>
    </w:p>
    <w:p w14:paraId="53C0145F" w14:textId="6B4AD5C6" w:rsidR="000D4D2F" w:rsidRDefault="000D4D2F" w:rsidP="00486527">
      <w:pPr>
        <w:rPr>
          <w:b/>
          <w:color w:val="70AD47" w:themeColor="accent6"/>
          <w:sz w:val="24"/>
          <w:szCs w:val="32"/>
        </w:rPr>
      </w:pPr>
    </w:p>
    <w:p w14:paraId="4951B7AF" w14:textId="4A43CE5E" w:rsidR="00B81327" w:rsidRPr="00B81327" w:rsidRDefault="00493FC9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 xml:space="preserve">Find </w:t>
      </w:r>
      <w:r w:rsidR="008B6079">
        <w:rPr>
          <w:sz w:val="24"/>
          <w:szCs w:val="32"/>
        </w:rPr>
        <w:t>the count</w:t>
      </w:r>
      <w:r>
        <w:rPr>
          <w:sz w:val="24"/>
          <w:szCs w:val="32"/>
        </w:rPr>
        <w:t xml:space="preserve"> and name</w:t>
      </w:r>
      <w:r w:rsidR="00B81327">
        <w:rPr>
          <w:sz w:val="24"/>
          <w:szCs w:val="32"/>
        </w:rPr>
        <w:t>s</w:t>
      </w:r>
      <w:r>
        <w:rPr>
          <w:sz w:val="24"/>
          <w:szCs w:val="32"/>
        </w:rPr>
        <w:t xml:space="preserve"> of</w:t>
      </w:r>
      <w:r w:rsidR="00535895">
        <w:rPr>
          <w:sz w:val="24"/>
          <w:szCs w:val="32"/>
        </w:rPr>
        <w:t xml:space="preserve"> registrars in the table. (2</w:t>
      </w:r>
      <w:r w:rsidR="00B81327">
        <w:rPr>
          <w:sz w:val="24"/>
          <w:szCs w:val="32"/>
        </w:rPr>
        <w:t xml:space="preserve">00 </w:t>
      </w:r>
      <w:r w:rsidR="00416FB9">
        <w:rPr>
          <w:sz w:val="24"/>
          <w:szCs w:val="32"/>
        </w:rPr>
        <w:t>M</w:t>
      </w:r>
      <w:r w:rsidR="00B81327">
        <w:rPr>
          <w:sz w:val="24"/>
          <w:szCs w:val="32"/>
        </w:rPr>
        <w:t>arks)</w:t>
      </w:r>
    </w:p>
    <w:p w14:paraId="5F009621" w14:textId="77777777" w:rsidR="00B81327" w:rsidRDefault="00B81327" w:rsidP="00B81327">
      <w:pPr>
        <w:ind w:left="720"/>
        <w:rPr>
          <w:b/>
          <w:color w:val="70AD47" w:themeColor="accent6"/>
          <w:sz w:val="24"/>
          <w:szCs w:val="32"/>
        </w:rPr>
      </w:pPr>
      <w:r w:rsidRPr="005E6BFE">
        <w:rPr>
          <w:b/>
          <w:color w:val="70AD47" w:themeColor="accent6"/>
          <w:sz w:val="24"/>
          <w:szCs w:val="32"/>
        </w:rPr>
        <w:t xml:space="preserve">#Write your </w:t>
      </w:r>
      <w:r>
        <w:rPr>
          <w:b/>
          <w:color w:val="70AD47" w:themeColor="accent6"/>
          <w:sz w:val="24"/>
          <w:szCs w:val="32"/>
        </w:rPr>
        <w:t>query and comments</w:t>
      </w:r>
      <w:r w:rsidRPr="005E6BFE">
        <w:rPr>
          <w:b/>
          <w:color w:val="70AD47" w:themeColor="accent6"/>
          <w:sz w:val="24"/>
          <w:szCs w:val="32"/>
        </w:rPr>
        <w:t xml:space="preserve"> here.</w:t>
      </w:r>
    </w:p>
    <w:p w14:paraId="3D4C2C42" w14:textId="77777777" w:rsidR="00BC3A5C" w:rsidRPr="000D7F30" w:rsidRDefault="00BC3A5C" w:rsidP="00BC3A5C">
      <w:pPr>
        <w:ind w:left="720"/>
        <w:rPr>
          <w:rFonts w:asciiTheme="majorHAnsi" w:hAnsiTheme="majorHAnsi" w:cstheme="majorHAnsi"/>
          <w:b/>
          <w:sz w:val="24"/>
          <w:szCs w:val="32"/>
        </w:rPr>
      </w:pPr>
      <w:r w:rsidRPr="000D7F30">
        <w:rPr>
          <w:rFonts w:asciiTheme="majorHAnsi" w:hAnsiTheme="majorHAnsi" w:cstheme="majorHAnsi"/>
          <w:b/>
          <w:sz w:val="24"/>
          <w:szCs w:val="32"/>
        </w:rPr>
        <w:t>%</w:t>
      </w:r>
      <w:proofErr w:type="spellStart"/>
      <w:r w:rsidRPr="000D7F30">
        <w:rPr>
          <w:rFonts w:asciiTheme="majorHAnsi" w:hAnsiTheme="majorHAnsi" w:cstheme="majorHAnsi"/>
          <w:b/>
          <w:sz w:val="24"/>
          <w:szCs w:val="32"/>
        </w:rPr>
        <w:t>sql</w:t>
      </w:r>
      <w:proofErr w:type="spellEnd"/>
    </w:p>
    <w:p w14:paraId="07D33AD8" w14:textId="2F69EF92" w:rsidR="00121116" w:rsidRDefault="00BC3A5C" w:rsidP="00BC3A5C">
      <w:pPr>
        <w:ind w:left="720"/>
        <w:rPr>
          <w:rFonts w:asciiTheme="majorHAnsi" w:hAnsiTheme="majorHAnsi" w:cstheme="majorHAnsi"/>
          <w:b/>
          <w:sz w:val="24"/>
          <w:szCs w:val="32"/>
        </w:rPr>
      </w:pPr>
      <w:r w:rsidRPr="000D7F30">
        <w:rPr>
          <w:rFonts w:asciiTheme="majorHAnsi" w:hAnsiTheme="majorHAnsi" w:cstheme="majorHAnsi"/>
          <w:b/>
          <w:sz w:val="24"/>
          <w:szCs w:val="32"/>
        </w:rPr>
        <w:t>select distinct Registrar, count(*) from  aadhaar_DD1610216 group by Registrar</w:t>
      </w:r>
    </w:p>
    <w:tbl>
      <w:tblPr>
        <w:tblW w:w="8780" w:type="dxa"/>
        <w:tblLook w:val="04A0" w:firstRow="1" w:lastRow="0" w:firstColumn="1" w:lastColumn="0" w:noHBand="0" w:noVBand="1"/>
      </w:tblPr>
      <w:tblGrid>
        <w:gridCol w:w="7820"/>
        <w:gridCol w:w="997"/>
      </w:tblGrid>
      <w:tr w:rsidR="00276FB2" w:rsidRPr="00276FB2" w14:paraId="3CB90398" w14:textId="77777777" w:rsidTr="00276FB2">
        <w:trPr>
          <w:trHeight w:val="300"/>
        </w:trPr>
        <w:tc>
          <w:tcPr>
            <w:tcW w:w="7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9EB1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C ITANAGAR CAPITAL COMPLEX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C0AD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276FB2" w:rsidRPr="00276FB2" w14:paraId="2CB4D6D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BB31D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artment of Information Technology Govt of Jhar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331A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675</w:t>
            </w:r>
          </w:p>
        </w:tc>
      </w:tr>
      <w:tr w:rsidR="00276FB2" w:rsidRPr="00276FB2" w14:paraId="13F51F12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3DE8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Mission Convergence - GNCT De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C159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3</w:t>
            </w:r>
          </w:p>
        </w:tc>
      </w:tr>
      <w:tr w:rsidR="00276FB2" w:rsidRPr="00276FB2" w14:paraId="77B9EF3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5A784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 P Electronics Corporation Limi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852B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595</w:t>
            </w:r>
          </w:p>
        </w:tc>
      </w:tr>
      <w:tr w:rsidR="00276FB2" w:rsidRPr="00276FB2" w14:paraId="11AC6D5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1A64B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IGNO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5F38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276FB2" w:rsidRPr="00276FB2" w14:paraId="2A0E964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80A5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nion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2EBD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54429</w:t>
            </w:r>
          </w:p>
        </w:tc>
      </w:tr>
      <w:tr w:rsidR="00276FB2" w:rsidRPr="00276FB2" w14:paraId="4A9C854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7452F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CSC e-Governance Services India Limi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5E27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767648</w:t>
            </w:r>
          </w:p>
        </w:tc>
      </w:tr>
      <w:tr w:rsidR="00276FB2" w:rsidRPr="00276FB2" w14:paraId="77187CC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D80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Life Insurance Corporati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6473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276FB2" w:rsidRPr="00276FB2" w14:paraId="6BFE395B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8830B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adhya Pradesh State Electronics Development Corporation Ltd. 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E3E3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20206</w:t>
            </w:r>
          </w:p>
        </w:tc>
      </w:tr>
      <w:tr w:rsidR="00276FB2" w:rsidRPr="00276FB2" w14:paraId="6D1FC88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B3EC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Civil Supplies - A&amp;N Island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3102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916</w:t>
            </w:r>
          </w:p>
        </w:tc>
      </w:tr>
      <w:tr w:rsidR="00276FB2" w:rsidRPr="00276FB2" w14:paraId="7488046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C3EB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irectorate of Public Health and Family Welfare  Govt of Andhr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E55A3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679</w:t>
            </w:r>
          </w:p>
        </w:tc>
      </w:tr>
      <w:tr w:rsidR="00276FB2" w:rsidRPr="00276FB2" w14:paraId="05CB931A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D305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irector Health and Family Welfare  U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3720F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261</w:t>
            </w:r>
          </w:p>
        </w:tc>
      </w:tr>
      <w:tr w:rsidR="00276FB2" w:rsidRPr="00276FB2" w14:paraId="34298AC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7046A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Go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4AA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564</w:t>
            </w:r>
          </w:p>
        </w:tc>
      </w:tr>
      <w:tr w:rsidR="00276FB2" w:rsidRPr="00276FB2" w14:paraId="3C96EB2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D273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Govt. of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ttarkha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56029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637</w:t>
            </w:r>
          </w:p>
        </w:tc>
      </w:tr>
      <w:tr w:rsidR="00276FB2" w:rsidRPr="00276FB2" w14:paraId="6B9276E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8CE8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Indian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6E456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276FB2" w:rsidRPr="00276FB2" w14:paraId="02AB0232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716F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Information Technology &amp; Communication Departm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9B9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44839</w:t>
            </w:r>
          </w:p>
        </w:tc>
      </w:tr>
      <w:tr w:rsidR="00276FB2" w:rsidRPr="00276FB2" w14:paraId="1D908BF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FE1D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UT of Chandi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7353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076</w:t>
            </w:r>
          </w:p>
        </w:tc>
      </w:tr>
      <w:tr w:rsidR="00276FB2" w:rsidRPr="00276FB2" w14:paraId="4B7D7D57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6638A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T of Puducher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72B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24</w:t>
            </w:r>
          </w:p>
        </w:tc>
      </w:tr>
      <w:tr w:rsidR="00276FB2" w:rsidRPr="00276FB2" w14:paraId="2CAD2E7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E3D5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FCS Govt of Punja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2DD3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4645</w:t>
            </w:r>
          </w:p>
        </w:tc>
      </w:tr>
      <w:tr w:rsidR="00276FB2" w:rsidRPr="00276FB2" w14:paraId="143E1156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C80F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Punjab National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B851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6635</w:t>
            </w:r>
          </w:p>
        </w:tc>
      </w:tr>
      <w:tr w:rsidR="00276FB2" w:rsidRPr="00276FB2" w14:paraId="3E73F7D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BD06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Maharasht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05A9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482</w:t>
            </w:r>
          </w:p>
        </w:tc>
      </w:tr>
      <w:tr w:rsidR="00276FB2" w:rsidRPr="00276FB2" w14:paraId="702D718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8C077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National Institute of Electronics &amp; Information Technolog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C4D47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43</w:t>
            </w:r>
          </w:p>
        </w:tc>
      </w:tr>
      <w:tr w:rsidR="00276FB2" w:rsidRPr="00276FB2" w14:paraId="4973AB4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9965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IDBI Bank lt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8A3E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892</w:t>
            </w:r>
          </w:p>
        </w:tc>
      </w:tr>
      <w:tr w:rsidR="00276FB2" w:rsidRPr="00276FB2" w14:paraId="7291475B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BA0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Him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91D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0694</w:t>
            </w:r>
          </w:p>
        </w:tc>
      </w:tr>
      <w:tr w:rsidR="00276FB2" w:rsidRPr="00276FB2" w14:paraId="19EAC275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B69FD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Director General Health Services Health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t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Hary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DF989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588</w:t>
            </w:r>
          </w:p>
        </w:tc>
      </w:tr>
      <w:tr w:rsidR="00276FB2" w:rsidRPr="00276FB2" w14:paraId="0AD1061B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2B32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FCR Govt of Hary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F4C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0590</w:t>
            </w:r>
          </w:p>
        </w:tc>
      </w:tr>
      <w:tr w:rsidR="00276FB2" w:rsidRPr="00276FB2" w14:paraId="7C5ED3E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F9CD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Syndicate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E59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276FB2" w:rsidRPr="00276FB2" w14:paraId="00F6C2D6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37E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Punjab and Sind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DE4FE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7422</w:t>
            </w:r>
          </w:p>
        </w:tc>
      </w:tr>
      <w:tr w:rsidR="00276FB2" w:rsidRPr="00276FB2" w14:paraId="7D346270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D481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Govt of Sikkim -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Econ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249C1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23</w:t>
            </w:r>
          </w:p>
        </w:tc>
      </w:tr>
      <w:tr w:rsidR="00276FB2" w:rsidRPr="00276FB2" w14:paraId="5AFA7E9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6BCE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Bank of Maharasht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1A74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276FB2" w:rsidRPr="00276FB2" w14:paraId="0B838E7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8661D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Madhy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43E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05</w:t>
            </w:r>
          </w:p>
        </w:tc>
      </w:tr>
      <w:tr w:rsidR="00276FB2" w:rsidRPr="00276FB2" w14:paraId="7D69076A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D691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Atalji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Janasnehi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Directorate  Government of Karnata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6370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44215</w:t>
            </w:r>
          </w:p>
        </w:tc>
      </w:tr>
      <w:tr w:rsidR="00276FB2" w:rsidRPr="00276FB2" w14:paraId="62F0B48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567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State Bank of Bikaner &amp; Ja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898F4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276FB2" w:rsidRPr="00276FB2" w14:paraId="0E0900DF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ADB3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STATE BANK OF HYDER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79E1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276FB2" w:rsidRPr="00276FB2" w14:paraId="25C6BB7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3320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. of Mizo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3B15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0395</w:t>
            </w:r>
          </w:p>
        </w:tc>
      </w:tr>
      <w:tr w:rsidR="00276FB2" w:rsidRPr="00276FB2" w14:paraId="5CB3187A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340F7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T Govt. Of Dadra &amp; Nagar Hav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01F7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740</w:t>
            </w:r>
          </w:p>
        </w:tc>
      </w:tr>
      <w:tr w:rsidR="00276FB2" w:rsidRPr="00276FB2" w14:paraId="3169B16B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EE5C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 General of India IT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CB8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7309</w:t>
            </w:r>
          </w:p>
        </w:tc>
      </w:tr>
      <w:tr w:rsidR="00276FB2" w:rsidRPr="00276FB2" w14:paraId="37333BA2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81257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.P. Development Systems Corporation Lt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45D7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81154</w:t>
            </w:r>
          </w:p>
        </w:tc>
      </w:tr>
      <w:tr w:rsidR="00276FB2" w:rsidRPr="00276FB2" w14:paraId="46D7552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38AA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IT Lakshadw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BB3A4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19</w:t>
            </w:r>
          </w:p>
        </w:tc>
      </w:tr>
      <w:tr w:rsidR="00276FB2" w:rsidRPr="00276FB2" w14:paraId="2438752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B5479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ITC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Rajast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4777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67010</w:t>
            </w:r>
          </w:p>
        </w:tc>
      </w:tr>
      <w:tr w:rsidR="00276FB2" w:rsidRPr="00276FB2" w14:paraId="683E564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2962F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Govt of Karnataka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8541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37127</w:t>
            </w:r>
          </w:p>
        </w:tc>
      </w:tr>
      <w:tr w:rsidR="00276FB2" w:rsidRPr="00276FB2" w14:paraId="6D42A2A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1124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NSDL e-Governance Infrastructure Limi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F207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040511</w:t>
            </w:r>
          </w:p>
        </w:tc>
      </w:tr>
      <w:tr w:rsidR="00276FB2" w:rsidRPr="00276FB2" w14:paraId="2836C1D4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7A02A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State Bank of Ind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8328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62963</w:t>
            </w:r>
          </w:p>
        </w:tc>
      </w:tr>
      <w:tr w:rsidR="00276FB2" w:rsidRPr="00276FB2" w14:paraId="3421239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AD9E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NA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F6ACE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613603</w:t>
            </w:r>
          </w:p>
        </w:tc>
      </w:tr>
      <w:tr w:rsidR="00276FB2" w:rsidRPr="00276FB2" w14:paraId="51710A9A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7859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IDAI-Registr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8F16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629</w:t>
            </w:r>
          </w:p>
        </w:tc>
      </w:tr>
      <w:tr w:rsidR="00276FB2" w:rsidRPr="00276FB2" w14:paraId="08F473D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09327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Gujar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A3DE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31213</w:t>
            </w:r>
          </w:p>
        </w:tc>
      </w:tr>
      <w:tr w:rsidR="00276FB2" w:rsidRPr="00276FB2" w14:paraId="434CC114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D0B8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National Cooperative Consumers Federation Of India Limi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FD64C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7176</w:t>
            </w:r>
          </w:p>
        </w:tc>
      </w:tr>
      <w:tr w:rsidR="00276FB2" w:rsidRPr="00276FB2" w14:paraId="6768BB2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8013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- NE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2B3CE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7</w:t>
            </w:r>
          </w:p>
        </w:tc>
      </w:tr>
      <w:tr w:rsidR="00276FB2" w:rsidRPr="00276FB2" w14:paraId="02AC55D1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A948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- Central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7F344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276FB2" w:rsidRPr="00276FB2" w14:paraId="78CE5DDF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4EBC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 xml:space="preserve">Delhi Urban Shelter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Improvem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6C5C8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276FB2" w:rsidRPr="00276FB2" w14:paraId="6E44C5B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A8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-NW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68DC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276FB2" w:rsidRPr="00276FB2" w14:paraId="61E92F15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F3BF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Andhr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CB9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675</w:t>
            </w:r>
          </w:p>
        </w:tc>
      </w:tr>
      <w:tr w:rsidR="00276FB2" w:rsidRPr="00276FB2" w14:paraId="205247E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02BF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 General India Othe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2AB4B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92</w:t>
            </w:r>
          </w:p>
        </w:tc>
      </w:tr>
      <w:tr w:rsidR="00276FB2" w:rsidRPr="00276FB2" w14:paraId="4D64742E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DCF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Eastern Railwa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293FF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276FB2" w:rsidRPr="00276FB2" w14:paraId="76EB180F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9DAAF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- ND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73A79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276FB2" w:rsidRPr="00276FB2" w14:paraId="7E89AC3B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6EB1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Rural Development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 Govt. of Bi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A92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6448</w:t>
            </w:r>
          </w:p>
        </w:tc>
      </w:tr>
      <w:tr w:rsidR="00276FB2" w:rsidRPr="00276FB2" w14:paraId="63B7AD91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51B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Allahabad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A954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293</w:t>
            </w:r>
          </w:p>
        </w:tc>
      </w:tr>
      <w:tr w:rsidR="00276FB2" w:rsidRPr="00276FB2" w14:paraId="65B62E8C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9167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- East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8E6A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276FB2" w:rsidRPr="00276FB2" w14:paraId="433AEBD4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4977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Canara Ban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270B7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5057</w:t>
            </w:r>
          </w:p>
        </w:tc>
      </w:tr>
      <w:tr w:rsidR="00276FB2" w:rsidRPr="00276FB2" w14:paraId="469E3ED0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60B9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 General India ECI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69491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9579</w:t>
            </w:r>
          </w:p>
        </w:tc>
      </w:tr>
      <w:tr w:rsidR="00276FB2" w:rsidRPr="00276FB2" w14:paraId="25F8A0A2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C9DF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TI Infrastructure Technology &amp; Services Limi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A005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2272</w:t>
            </w:r>
          </w:p>
        </w:tc>
      </w:tr>
      <w:tr w:rsidR="00276FB2" w:rsidRPr="00276FB2" w14:paraId="7CFB7827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1EE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Principal Revenue Commissioner 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p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Revenue 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of M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9324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276FB2" w:rsidRPr="00276FB2" w14:paraId="372DD5EF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D7B9C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- West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EAD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3</w:t>
            </w:r>
          </w:p>
        </w:tc>
      </w:tr>
      <w:tr w:rsidR="00276FB2" w:rsidRPr="00276FB2" w14:paraId="44E0CC70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50DC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Central Bank of Ind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DC6CF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0</w:t>
            </w:r>
          </w:p>
        </w:tc>
      </w:tr>
      <w:tr w:rsidR="00276FB2" w:rsidRPr="00276FB2" w14:paraId="2B9C8B40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FCB5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Bank of Baro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89C9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44204</w:t>
            </w:r>
          </w:p>
        </w:tc>
      </w:tr>
      <w:tr w:rsidR="00276FB2" w:rsidRPr="00276FB2" w14:paraId="35377D31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6DEC8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 General India - BE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71E7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</w:tr>
      <w:tr w:rsidR="00276FB2" w:rsidRPr="00276FB2" w14:paraId="76C4BEE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8536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UT Of Daman and Di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3C3C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590</w:t>
            </w:r>
          </w:p>
        </w:tc>
      </w:tr>
      <w:tr w:rsidR="00276FB2" w:rsidRPr="00276FB2" w14:paraId="6A00196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C6E2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 General India BEL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6CF0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99213</w:t>
            </w:r>
          </w:p>
        </w:tc>
      </w:tr>
      <w:tr w:rsidR="00276FB2" w:rsidRPr="00276FB2" w14:paraId="457F15D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C500E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KUA registr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7DA50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276FB2" w:rsidRPr="00276FB2" w14:paraId="55941331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6A138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Govt of Kera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3A454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94921</w:t>
            </w:r>
          </w:p>
        </w:tc>
      </w:tr>
      <w:tr w:rsidR="00276FB2" w:rsidRPr="00276FB2" w14:paraId="0D7F7187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0F2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SW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E0DA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</w:tr>
      <w:tr w:rsidR="00276FB2" w:rsidRPr="00276FB2" w14:paraId="442503B7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30D0D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- South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890BA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276FB2" w:rsidRPr="00276FB2" w14:paraId="4D23A33D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C5CA5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DD Govt of 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B05A1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4306</w:t>
            </w:r>
          </w:p>
        </w:tc>
      </w:tr>
      <w:tr w:rsidR="00276FB2" w:rsidRPr="00276FB2" w14:paraId="707A37E8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A4C60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EA53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36</w:t>
            </w:r>
          </w:p>
        </w:tc>
      </w:tr>
      <w:tr w:rsidR="00276FB2" w:rsidRPr="00276FB2" w14:paraId="2A6AF0F6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FC39B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amil Nadu </w:t>
            </w: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eGovernance</w:t>
            </w:r>
            <w:proofErr w:type="spellEnd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genc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E2C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98123</w:t>
            </w:r>
          </w:p>
        </w:tc>
      </w:tr>
      <w:tr w:rsidR="00276FB2" w:rsidRPr="00276FB2" w14:paraId="1C015965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AE7F4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Oriental Bank of Commerc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16CA2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</w:tr>
      <w:tr w:rsidR="00276FB2" w:rsidRPr="00276FB2" w14:paraId="13638A37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49A9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Bank Of Ind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CDA7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317175</w:t>
            </w:r>
          </w:p>
        </w:tc>
      </w:tr>
      <w:tr w:rsidR="00276FB2" w:rsidRPr="00276FB2" w14:paraId="013B98D5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A0DE9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elhi - North D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48ABF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276FB2" w:rsidRPr="00276FB2" w14:paraId="2CE098B6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2D5E1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Chief Registrar Births &amp; Deaths -cum-Director Health Services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402E9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85</w:t>
            </w:r>
          </w:p>
        </w:tc>
      </w:tr>
      <w:tr w:rsidR="00276FB2" w:rsidRPr="00276FB2" w14:paraId="1A30A4E2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F3F88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Registr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50DD6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276FB2" w:rsidRPr="00276FB2" w14:paraId="09B51B53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23948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Indiapos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C6E6D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90</w:t>
            </w:r>
          </w:p>
        </w:tc>
      </w:tr>
      <w:tr w:rsidR="00276FB2" w:rsidRPr="00276FB2" w14:paraId="6A082B69" w14:textId="77777777" w:rsidTr="00276FB2">
        <w:trPr>
          <w:trHeight w:val="300"/>
        </w:trPr>
        <w:tc>
          <w:tcPr>
            <w:tcW w:w="7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5FCD3" w14:textId="77777777" w:rsidR="00276FB2" w:rsidRPr="00276FB2" w:rsidRDefault="00276FB2" w:rsidP="00276FB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Directorate of Woman and Child Development  Government of Him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CA93" w14:textId="77777777" w:rsidR="00276FB2" w:rsidRPr="00276FB2" w:rsidRDefault="00276FB2" w:rsidP="00276FB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6FB2">
              <w:rPr>
                <w:rFonts w:ascii="Calibri" w:eastAsia="Times New Roman" w:hAnsi="Calibri" w:cs="Calibri"/>
                <w:color w:val="000000"/>
                <w:lang w:eastAsia="en-IN"/>
              </w:rPr>
              <w:t>2710</w:t>
            </w:r>
          </w:p>
        </w:tc>
      </w:tr>
    </w:tbl>
    <w:p w14:paraId="0E186E43" w14:textId="77777777" w:rsidR="007271C0" w:rsidRPr="000D7F30" w:rsidRDefault="007271C0" w:rsidP="00BC3A5C">
      <w:pPr>
        <w:ind w:left="720"/>
        <w:rPr>
          <w:rFonts w:asciiTheme="majorHAnsi" w:hAnsiTheme="majorHAnsi" w:cstheme="majorHAnsi"/>
          <w:b/>
          <w:sz w:val="24"/>
          <w:szCs w:val="32"/>
        </w:rPr>
      </w:pPr>
    </w:p>
    <w:p w14:paraId="4D85188E" w14:textId="38D7B0A5" w:rsidR="00B81327" w:rsidRPr="00B81327" w:rsidRDefault="00B81327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>Find the number of states, districts in each state and sub-di</w:t>
      </w:r>
      <w:r w:rsidR="00416FB9">
        <w:rPr>
          <w:sz w:val="24"/>
          <w:szCs w:val="32"/>
        </w:rPr>
        <w:t xml:space="preserve">stricts in each </w:t>
      </w:r>
      <w:r w:rsidR="00416FB9" w:rsidRPr="009900A0">
        <w:rPr>
          <w:noProof/>
          <w:sz w:val="24"/>
          <w:szCs w:val="32"/>
        </w:rPr>
        <w:t>district</w:t>
      </w:r>
      <w:r w:rsidR="00535895">
        <w:rPr>
          <w:sz w:val="24"/>
          <w:szCs w:val="32"/>
        </w:rPr>
        <w:t>. (30</w:t>
      </w:r>
      <w:r w:rsidR="00416FB9">
        <w:rPr>
          <w:sz w:val="24"/>
          <w:szCs w:val="32"/>
        </w:rPr>
        <w:t>0 M</w:t>
      </w:r>
      <w:r>
        <w:rPr>
          <w:sz w:val="24"/>
          <w:szCs w:val="32"/>
        </w:rPr>
        <w:t>arks)</w:t>
      </w:r>
    </w:p>
    <w:p w14:paraId="060BE03F" w14:textId="77777777" w:rsidR="00B81327" w:rsidRDefault="00B81327" w:rsidP="00B81327">
      <w:pPr>
        <w:ind w:left="720"/>
        <w:rPr>
          <w:b/>
          <w:color w:val="70AD47" w:themeColor="accent6"/>
          <w:sz w:val="24"/>
          <w:szCs w:val="32"/>
        </w:rPr>
      </w:pPr>
      <w:r w:rsidRPr="005E6BFE">
        <w:rPr>
          <w:b/>
          <w:color w:val="70AD47" w:themeColor="accent6"/>
          <w:sz w:val="24"/>
          <w:szCs w:val="32"/>
        </w:rPr>
        <w:t xml:space="preserve">#Write your </w:t>
      </w:r>
      <w:r>
        <w:rPr>
          <w:b/>
          <w:color w:val="70AD47" w:themeColor="accent6"/>
          <w:sz w:val="24"/>
          <w:szCs w:val="32"/>
        </w:rPr>
        <w:t>query and comments</w:t>
      </w:r>
      <w:r w:rsidRPr="005E6BFE">
        <w:rPr>
          <w:b/>
          <w:color w:val="70AD47" w:themeColor="accent6"/>
          <w:sz w:val="24"/>
          <w:szCs w:val="32"/>
        </w:rPr>
        <w:t xml:space="preserve"> here.</w:t>
      </w:r>
    </w:p>
    <w:p w14:paraId="10A69081" w14:textId="77777777" w:rsidR="00121116" w:rsidRDefault="00121116" w:rsidP="00B81327">
      <w:pPr>
        <w:ind w:left="720"/>
        <w:rPr>
          <w:b/>
          <w:color w:val="70AD47" w:themeColor="accent6"/>
          <w:sz w:val="24"/>
          <w:szCs w:val="32"/>
        </w:rPr>
      </w:pPr>
    </w:p>
    <w:p w14:paraId="3521EAB5" w14:textId="77777777" w:rsidR="00B268E4" w:rsidRPr="00B268E4" w:rsidRDefault="00B268E4" w:rsidP="00B268E4">
      <w:pPr>
        <w:ind w:left="720"/>
        <w:rPr>
          <w:b/>
          <w:sz w:val="24"/>
          <w:szCs w:val="32"/>
        </w:rPr>
      </w:pPr>
      <w:r w:rsidRPr="00B268E4">
        <w:rPr>
          <w:b/>
          <w:sz w:val="24"/>
          <w:szCs w:val="32"/>
        </w:rPr>
        <w:t>%</w:t>
      </w:r>
      <w:proofErr w:type="spellStart"/>
      <w:r w:rsidRPr="00B268E4">
        <w:rPr>
          <w:b/>
          <w:sz w:val="24"/>
          <w:szCs w:val="32"/>
        </w:rPr>
        <w:t>sql</w:t>
      </w:r>
      <w:proofErr w:type="spellEnd"/>
    </w:p>
    <w:p w14:paraId="61026081" w14:textId="5150F0F4" w:rsidR="00121116" w:rsidRDefault="00B268E4" w:rsidP="00B268E4">
      <w:pPr>
        <w:ind w:left="720"/>
        <w:rPr>
          <w:b/>
          <w:sz w:val="24"/>
          <w:szCs w:val="32"/>
        </w:rPr>
      </w:pPr>
      <w:r w:rsidRPr="00B268E4">
        <w:rPr>
          <w:b/>
          <w:sz w:val="24"/>
          <w:szCs w:val="32"/>
        </w:rPr>
        <w:t>select count(distinct(state)) from  aadhaar_DD1610216</w:t>
      </w:r>
    </w:p>
    <w:p w14:paraId="2938AFC3" w14:textId="1D0251AA" w:rsidR="00CD69FD" w:rsidRDefault="00CD69FD" w:rsidP="00B268E4">
      <w:pPr>
        <w:ind w:left="720"/>
        <w:rPr>
          <w:b/>
          <w:sz w:val="24"/>
          <w:szCs w:val="32"/>
        </w:rPr>
      </w:pPr>
      <w:r>
        <w:rPr>
          <w:b/>
          <w:sz w:val="24"/>
          <w:szCs w:val="32"/>
        </w:rPr>
        <w:t>38</w:t>
      </w:r>
    </w:p>
    <w:p w14:paraId="1F70BEC3" w14:textId="77777777" w:rsidR="00166579" w:rsidRPr="00166579" w:rsidRDefault="00166579" w:rsidP="00166579">
      <w:pPr>
        <w:ind w:left="720"/>
        <w:rPr>
          <w:b/>
          <w:sz w:val="24"/>
          <w:szCs w:val="32"/>
        </w:rPr>
      </w:pPr>
      <w:r w:rsidRPr="00166579">
        <w:rPr>
          <w:b/>
          <w:sz w:val="24"/>
          <w:szCs w:val="32"/>
        </w:rPr>
        <w:lastRenderedPageBreak/>
        <w:t>%</w:t>
      </w:r>
      <w:proofErr w:type="spellStart"/>
      <w:r w:rsidRPr="00166579">
        <w:rPr>
          <w:b/>
          <w:sz w:val="24"/>
          <w:szCs w:val="32"/>
        </w:rPr>
        <w:t>sql</w:t>
      </w:r>
      <w:proofErr w:type="spellEnd"/>
    </w:p>
    <w:p w14:paraId="7D03B6DA" w14:textId="501AC7D3" w:rsidR="00CD69FD" w:rsidRDefault="00166579" w:rsidP="00166579">
      <w:pPr>
        <w:ind w:left="720"/>
        <w:rPr>
          <w:b/>
          <w:sz w:val="24"/>
          <w:szCs w:val="32"/>
        </w:rPr>
      </w:pPr>
      <w:r w:rsidRPr="00166579">
        <w:rPr>
          <w:b/>
          <w:sz w:val="24"/>
          <w:szCs w:val="32"/>
        </w:rPr>
        <w:t>select state, count(distinct(district)) from  aadhaar_DD1610216 group by state</w:t>
      </w:r>
    </w:p>
    <w:tbl>
      <w:tblPr>
        <w:tblW w:w="3860" w:type="dxa"/>
        <w:tblLook w:val="04A0" w:firstRow="1" w:lastRow="0" w:firstColumn="1" w:lastColumn="0" w:noHBand="0" w:noVBand="1"/>
      </w:tblPr>
      <w:tblGrid>
        <w:gridCol w:w="2900"/>
        <w:gridCol w:w="960"/>
      </w:tblGrid>
      <w:tr w:rsidR="00915AC7" w:rsidRPr="00915AC7" w14:paraId="6F95A0E3" w14:textId="77777777" w:rsidTr="00915AC7">
        <w:trPr>
          <w:trHeight w:val="300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DB867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7F3EE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5</w:t>
            </w:r>
          </w:p>
        </w:tc>
      </w:tr>
      <w:tr w:rsidR="00915AC7" w:rsidRPr="00915AC7" w14:paraId="6CAC0956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A23D7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E73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</w:tr>
      <w:tr w:rsidR="00915AC7" w:rsidRPr="00915AC7" w14:paraId="21C57B37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F18B6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3CA51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</w:tr>
      <w:tr w:rsidR="00915AC7" w:rsidRPr="00915AC7" w14:paraId="34B21390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4B523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D67C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915AC7" w:rsidRPr="00915AC7" w14:paraId="59108F7F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3DDA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Chandi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29310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15AC7" w:rsidRPr="00915AC7" w14:paraId="4A3B2635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DEE4D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E0C9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</w:tr>
      <w:tr w:rsidR="00915AC7" w:rsidRPr="00915AC7" w14:paraId="7E920ED3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9904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Daman and Di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C1F85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915AC7" w:rsidRPr="00915AC7" w14:paraId="1B54ED31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FA8DE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St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E1BFF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15AC7" w:rsidRPr="00915AC7" w14:paraId="72883E16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2554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Dadra and Nagar Hav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0C7A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15AC7" w:rsidRPr="00915AC7" w14:paraId="1AED173E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2CBD3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244FB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15AC7" w:rsidRPr="00915AC7" w14:paraId="7DAB0D2F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178FF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B8F74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915AC7" w:rsidRPr="00915AC7" w14:paraId="34ABD2ED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BF2F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3256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</w:tr>
      <w:tr w:rsidR="00915AC7" w:rsidRPr="00915AC7" w14:paraId="252FE078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7A517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538C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915AC7" w:rsidRPr="00915AC7" w14:paraId="7178BFBF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31B95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6019D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915AC7" w:rsidRPr="00915AC7" w14:paraId="33F6A5EB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0E8D0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Othe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0591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15AC7" w:rsidRPr="00915AC7" w14:paraId="0BEB2E5B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7E4B1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D163F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915AC7" w:rsidRPr="00915AC7" w14:paraId="02F6AFDD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E06C4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65F6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915AC7" w:rsidRPr="00915AC7" w14:paraId="44FE230B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562AA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Andaman and Nicobar Island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6E223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915AC7" w:rsidRPr="00915AC7" w14:paraId="6EF84E66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3E07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Puducher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74FF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915AC7" w:rsidRPr="00915AC7" w14:paraId="460141E7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49152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7D0C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2</w:t>
            </w:r>
          </w:p>
        </w:tc>
      </w:tr>
      <w:tr w:rsidR="00915AC7" w:rsidRPr="00915AC7" w14:paraId="512817E0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0C11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DB726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</w:tr>
      <w:tr w:rsidR="00915AC7" w:rsidRPr="00915AC7" w14:paraId="5DB55375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8DBDF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7B84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915AC7" w:rsidRPr="00915AC7" w14:paraId="227F61E3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F9D47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1643D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915AC7" w:rsidRPr="00915AC7" w14:paraId="4BEC4096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B0042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Go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59FB1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915AC7" w:rsidRPr="00915AC7" w14:paraId="04112AFF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69AED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2472B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</w:tr>
      <w:tr w:rsidR="00915AC7" w:rsidRPr="00915AC7" w14:paraId="45451D5A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1B2E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E836F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75</w:t>
            </w:r>
          </w:p>
        </w:tc>
      </w:tr>
      <w:tr w:rsidR="00915AC7" w:rsidRPr="00915AC7" w14:paraId="2BA80700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3F258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4DBFA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915AC7" w:rsidRPr="00915AC7" w14:paraId="5EFC1C5A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1442B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11629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915AC7" w:rsidRPr="00915AC7" w14:paraId="1D4C40D8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89366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B5657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915AC7" w:rsidRPr="00915AC7" w14:paraId="0E350B92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04E0D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0950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915AC7" w:rsidRPr="00915AC7" w14:paraId="1F6BF2E9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99AC9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Lakshadw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3D415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915AC7" w:rsidRPr="00915AC7" w14:paraId="7905D021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A0DA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17441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</w:tr>
      <w:tr w:rsidR="00915AC7" w:rsidRPr="00915AC7" w14:paraId="1AE846AB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7F31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68B9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</w:tr>
      <w:tr w:rsidR="00915AC7" w:rsidRPr="00915AC7" w14:paraId="7DA72BAE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D035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F630A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915AC7" w:rsidRPr="00915AC7" w14:paraId="2F6B0E5C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3A322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042C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4</w:t>
            </w:r>
          </w:p>
        </w:tc>
      </w:tr>
      <w:tr w:rsidR="00915AC7" w:rsidRPr="00915AC7" w14:paraId="0FFF0E6C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BB5C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A8D65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28</w:t>
            </w:r>
          </w:p>
        </w:tc>
      </w:tr>
      <w:tr w:rsidR="00915AC7" w:rsidRPr="00915AC7" w14:paraId="4D77FD69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F796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F11BB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915AC7" w:rsidRPr="00915AC7" w14:paraId="4E95F1E6" w14:textId="77777777" w:rsidTr="00915AC7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941E" w14:textId="77777777" w:rsidR="00915AC7" w:rsidRPr="00915AC7" w:rsidRDefault="00915AC7" w:rsidP="00915A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BF6BF" w14:textId="77777777" w:rsidR="00915AC7" w:rsidRPr="00915AC7" w:rsidRDefault="00915AC7" w:rsidP="00915AC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915AC7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</w:tbl>
    <w:p w14:paraId="2E70C97D" w14:textId="696DEFB3" w:rsidR="00E27E0F" w:rsidRDefault="00E27E0F" w:rsidP="00166579">
      <w:pPr>
        <w:ind w:left="720"/>
        <w:rPr>
          <w:b/>
          <w:sz w:val="24"/>
          <w:szCs w:val="32"/>
        </w:rPr>
      </w:pPr>
    </w:p>
    <w:p w14:paraId="495163E5" w14:textId="77777777" w:rsidR="00915AC7" w:rsidRPr="00915AC7" w:rsidRDefault="00915AC7" w:rsidP="00915AC7">
      <w:pPr>
        <w:ind w:left="720"/>
        <w:rPr>
          <w:b/>
          <w:sz w:val="24"/>
          <w:szCs w:val="32"/>
        </w:rPr>
      </w:pPr>
      <w:r w:rsidRPr="00915AC7">
        <w:rPr>
          <w:b/>
          <w:sz w:val="24"/>
          <w:szCs w:val="32"/>
        </w:rPr>
        <w:t>%</w:t>
      </w:r>
      <w:proofErr w:type="spellStart"/>
      <w:r w:rsidRPr="00915AC7">
        <w:rPr>
          <w:b/>
          <w:sz w:val="24"/>
          <w:szCs w:val="32"/>
        </w:rPr>
        <w:t>sql</w:t>
      </w:r>
      <w:proofErr w:type="spellEnd"/>
    </w:p>
    <w:p w14:paraId="39919C7D" w14:textId="3591BF89" w:rsidR="00915AC7" w:rsidRDefault="00915AC7" w:rsidP="00915AC7">
      <w:pPr>
        <w:ind w:left="720"/>
        <w:rPr>
          <w:b/>
          <w:sz w:val="24"/>
          <w:szCs w:val="32"/>
        </w:rPr>
      </w:pPr>
      <w:r w:rsidRPr="00915AC7">
        <w:rPr>
          <w:b/>
          <w:sz w:val="24"/>
          <w:szCs w:val="32"/>
        </w:rPr>
        <w:lastRenderedPageBreak/>
        <w:t>select state, district, count(distinct(</w:t>
      </w:r>
      <w:proofErr w:type="spellStart"/>
      <w:r w:rsidRPr="00915AC7">
        <w:rPr>
          <w:b/>
          <w:sz w:val="24"/>
          <w:szCs w:val="32"/>
        </w:rPr>
        <w:t>Sub_District</w:t>
      </w:r>
      <w:proofErr w:type="spellEnd"/>
      <w:r w:rsidRPr="00915AC7">
        <w:rPr>
          <w:b/>
          <w:sz w:val="24"/>
          <w:szCs w:val="32"/>
        </w:rPr>
        <w:t xml:space="preserve">)) from  aadhaar_DD1610216 group by </w:t>
      </w:r>
      <w:proofErr w:type="spellStart"/>
      <w:r w:rsidRPr="00915AC7">
        <w:rPr>
          <w:b/>
          <w:sz w:val="24"/>
          <w:szCs w:val="32"/>
        </w:rPr>
        <w:t>state,district</w:t>
      </w:r>
      <w:proofErr w:type="spellEnd"/>
    </w:p>
    <w:tbl>
      <w:tblPr>
        <w:tblW w:w="6454" w:type="dxa"/>
        <w:tblLook w:val="04A0" w:firstRow="1" w:lastRow="0" w:firstColumn="1" w:lastColumn="0" w:noHBand="0" w:noVBand="1"/>
      </w:tblPr>
      <w:tblGrid>
        <w:gridCol w:w="2900"/>
        <w:gridCol w:w="2594"/>
        <w:gridCol w:w="960"/>
      </w:tblGrid>
      <w:tr w:rsidR="003C031A" w:rsidRPr="003C031A" w14:paraId="109D9244" w14:textId="77777777" w:rsidTr="003C031A">
        <w:trPr>
          <w:trHeight w:val="300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49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CD8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eopur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AA94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58C7BE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1036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A7C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barkant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0940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AD8126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59A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34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ew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616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3536EC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768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2FB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angi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0A7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2E9EEDE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F7C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7503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ep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CBCA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283A4E3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95B1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10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Go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445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CDD466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72E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E4F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rung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me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5C9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7110963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C73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4F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uddalo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E00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1F2CC01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FFF5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2B4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oharda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47EA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14F19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1F4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CB4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ri Muktsar Sahi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4662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1E3886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2BDC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6AF6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u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3691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393A2E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74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C91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zhik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A06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E776A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D7D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C66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entral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4AA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827E36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A5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CA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ri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85E5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172571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AEDC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101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rayan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3139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7BA4644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4477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F4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rad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482A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59AF31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7F9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861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mb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22D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34FCFD5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7C3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3E8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rw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D0CB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F784F1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523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2B6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ri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D98B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FF46B2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FF2F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7AE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ko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063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374BE15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077D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31C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niyakum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A4A9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011B8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17F3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9E6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im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06D6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8</w:t>
            </w:r>
          </w:p>
        </w:tc>
      </w:tr>
      <w:tr w:rsidR="003C031A" w:rsidRPr="003C031A" w14:paraId="104D24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0B7A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87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t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5C39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</w:tr>
      <w:tr w:rsidR="003C031A" w:rsidRPr="003C031A" w14:paraId="2DBD134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E995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CAF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chch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7F9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50F339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88A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65A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ur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000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4A6A76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A54D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65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t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B09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98D070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CEE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1B3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nna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1ACB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427631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A5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kshadweep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3B4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kshadw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A4FE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DC9DF1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09E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EC25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v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188C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71DE77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12F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EFF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ss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7E59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75FE8F5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D71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76BE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wa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832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3CA18B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C9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6C0D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tu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146E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816030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2BD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171D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West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9524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26669E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DA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361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wali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0A2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546753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982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CFC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EBD0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369A2FE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C416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61E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m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F41B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F6AFA1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D74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72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mi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7441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918A4A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954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tate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0B8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stri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6676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238D5E0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10E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61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iroz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BA1D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B6DBB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C6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6BC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o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106C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67585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572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9D66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kshin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sta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ntewa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4B0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3FA77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2CC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5C6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y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CAD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</w:tr>
      <w:tr w:rsidR="003C031A" w:rsidRPr="003C031A" w14:paraId="24448B7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1C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15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au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4CDB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DEB332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757F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611E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he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ng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A3BF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D7F74C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6DA8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B3C9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ich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F95B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78D654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EF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78A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izaw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71E9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03B2F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2B67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1D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ddharth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04B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18F860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23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DE3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ppe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bansi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C3E5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540DF5D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5F4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51F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kokchu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B836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41EE8B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E16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1DF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er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BEC2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4C746E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5A7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8AF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ongdi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98E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9C1B95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752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D13A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s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235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FAB8BA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049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FC9B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id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AE8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797450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9614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aman and Nicobar Islands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6CC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icob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B715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7ED89D8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F3EF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01A8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72D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B622E7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4C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AC22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o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6547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13EF412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8D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750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mb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A9B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78EEBCA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37C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DDF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ahjahan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739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15591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77CC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BA3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ltan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2B7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8BB6FA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AB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20A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Garo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495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B3B4AF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7C8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DD2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iruvar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BCE0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EEDB3E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6D1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F91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kas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269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4A0270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C0D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F4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samu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5093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80C9EF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6F8E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7DE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88ED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2A3A8C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AD01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E71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7BAB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57773C0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E6BA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5AB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ta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1196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96B847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7F0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3462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rguj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419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45FC56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577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A86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og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BF76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5962BD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59C3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F8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8B9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9D844B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D22E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120E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rdas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7489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B07C74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1BA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D01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numan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89A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39A726F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59A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986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mt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9E4B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FBC4B2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E318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E446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gesh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23C9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42342D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AA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24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mde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17C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0CA508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6D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EB6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West Khasi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AA0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08205D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0D3E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E95A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gal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09CE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3DDEDE5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6972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97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indw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1AB2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2560D32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8E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65D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hazi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11F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8796B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165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EDD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East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70EA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E7D1EB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15A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031A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inti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C43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B263F0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016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81C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ndrap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D2CA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625E413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08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32C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g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08FE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3</w:t>
            </w:r>
          </w:p>
        </w:tc>
      </w:tr>
      <w:tr w:rsidR="003C031A" w:rsidRPr="003C031A" w14:paraId="07F4472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34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06C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l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685B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6E1A9D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A40D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64F3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S Nagar (Mohali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073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3C4A3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C9E0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749F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pe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E216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D6B18D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A43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A2C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umakur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946B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056784D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611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9C4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kraj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5415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BCCE08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FD9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93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bang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Valle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2C50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C9DB1E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F60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thers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FCE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the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8785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1A2D327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F58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19A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ungle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C4C0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BCF87F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4A54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4EC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als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10F2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718CA9C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0C4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17F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aj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607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3E0EF8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9EF4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CD1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hrai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003D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250D25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06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45F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d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BB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76525C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1027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04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gal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FDA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638B8AF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78C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B2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tl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203E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885EC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F9A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7CA4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Yadgi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66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0069D3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F4DC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6E21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m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8BA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CEDADC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B655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59D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ew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2D04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83E71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F9D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CB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khisar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4911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D730D0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50F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07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orh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CA8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77E88ED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E48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946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t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E6F8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80F421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BB16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AA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rrukh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6177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C73A75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8458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05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uapa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01F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A84B44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88F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882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rhan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38B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D6DAA4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700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B19A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thanko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41CB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938666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99EC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C712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au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F09D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49601A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E32B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CB5D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laburag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9538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1025729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AA3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606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paw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B89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1A96CC4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92A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E93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lit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CB5C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238843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81EC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A7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Khasi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BCEC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BACA8A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5A0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768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lappu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1C0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FC870C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F21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B21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lan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3198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3C031A" w:rsidRPr="003C031A" w14:paraId="46873EE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C00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FA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ra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D61A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DF03E9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4B62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BC8C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nj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294B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6B41D11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F233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E8F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62C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032FAD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E918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E6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rapu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187B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</w:tr>
      <w:tr w:rsidR="003C031A" w:rsidRPr="003C031A" w14:paraId="2603CB0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6A2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48F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askant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BE5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5AE305B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1B5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C5D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mat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5985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9DE479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041A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4B3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nt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vidas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67E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0B37053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E55F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ducherry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5905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ducher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04EA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4ECED84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0A6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4B0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Ea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me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90F5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1A871F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CA4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6AE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unagad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EEB5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76A6180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975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7453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ndurb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910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2B64E5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57D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aman and Nicobar Islands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EC6C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And Middle Andam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FEC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EEC9DD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82E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58E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bu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AB0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1F579C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FC5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57BE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24 Pargan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FEE4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7</w:t>
            </w:r>
          </w:p>
        </w:tc>
      </w:tr>
      <w:tr w:rsidR="003C031A" w:rsidRPr="003C031A" w14:paraId="053A2A5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B8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CD9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d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B58C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9EFBA5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B6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057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ilibhi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31B6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01DFE3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BF61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BC3F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Si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8BF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7EA3B3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BF5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84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mbal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1785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5737465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99C3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AF2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uchirappal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E900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2EA4B86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13D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30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met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37BE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D89D8E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290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EC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nge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12B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9E0D11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384A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4565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o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AAA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88F64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15C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61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nde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0AE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789218E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F74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94A6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oj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8D7F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61BB3F1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92D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532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lwa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C3DC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742913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FD42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ADFF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amu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EF3F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051A4C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9CB3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4D2F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E488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8D4CE0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C686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DEAA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uensa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0854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0463C82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C97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B0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i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1CE4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644E0DB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216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305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Imphal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We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99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BC8484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20BC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BC7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w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F7F0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66367C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A33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54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landsha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9FF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9511E0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1A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44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7799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735C8A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AC4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D31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581E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F2E06E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40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738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nderb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E1D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331D59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34D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51E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or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D73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</w:tr>
      <w:tr w:rsidR="003C031A" w:rsidRPr="003C031A" w14:paraId="7EE9D8D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ADB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2F3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rendr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8E5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1DBCBCC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D1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man and Di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4A5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m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8283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6E6EAF6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2C1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20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dh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4DDD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835A2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D0F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CCF3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englo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D21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7632F8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8F2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83FB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teh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0672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3064435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CD8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15C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3439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083ADE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7E1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1B3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ve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22D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1C94D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43C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3FD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and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3E51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947483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ED14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0AB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un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B15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461297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98E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DFB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antna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F8E4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CC0203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133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B4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eas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1F7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30006AD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20E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76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appuz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472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AA368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2C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B0E6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dra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4A0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72AD35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B0E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847A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re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3068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17CEA7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C7B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4D4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b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FFE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5A8CFB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C03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03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gatsingh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D15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3E63C55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255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FB9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haran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E0AD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72D6EB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724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6DAE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03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33BA3E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F1A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C2E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jm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072A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387D7C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B74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7E8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023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C1BBAC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E06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D07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ri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9F0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532763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A49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7625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rb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41D3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62BF2E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DF9A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E45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m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BB1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91D458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2CED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664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AA8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19D950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0658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44CC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ahdo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157F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C8A115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295F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1A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ehan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E8ED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37ECD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804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2AB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urachand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FDBC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9FC9E3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1D6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238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t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654B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04CF54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D69A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A4FA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rgao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EB7C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9A8625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B8B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4F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ard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B46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7A6926A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0A5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CE4A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l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D866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33F96A1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CD8B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1DA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orband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E2B2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B277F1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759F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3CE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trakoo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2CFB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EFF200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3668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31D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ohta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4C9D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6FB41F3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9DB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84D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mir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725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68E2B39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F75F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B3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riss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7C66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6869D64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133D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FE7C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riyaba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6BA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9ED0A2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D62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3E5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r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41E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3C031A" w:rsidRPr="003C031A" w14:paraId="3B4E848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B20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EBB1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l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D3B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04E9A7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F9EB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8253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nsuk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8E0A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4F3FD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8AB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78F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nip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CC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55CD63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2FCA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49E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ivpu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7B87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DEF380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06A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5B08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2C51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0E2BF6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35D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D87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hradu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85AD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A42FF9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5BA9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338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da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87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6B9E016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52E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7B11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kkaball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2421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75456EC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8F4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ADC8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ba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A106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1A3C9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7BD4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4554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ratap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8FD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54B1E6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836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579F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oj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578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26BF2B1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9756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B097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t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670B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74E6A96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1E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FB04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tradur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A9F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87FA37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350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623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iruvananthapu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EF9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6D787C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E39C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C9B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inp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7885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582AC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44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51C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67CE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C71F44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CB4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CE64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nt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bi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0D8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79C1A8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5A05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4DAD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ward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C04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C1E6D9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1F8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352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gla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30D9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591C45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47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45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e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4AF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7F04B67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57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3FB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upiy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9EFE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0EE2C79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26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6E3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unelv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8201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303B09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024D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2AB1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lha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80C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25012F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BC1A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09DF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24 Pargana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93AC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</w:tr>
      <w:tr w:rsidR="003C031A" w:rsidRPr="003C031A" w14:paraId="4706650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24C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1F0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rakh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E4A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811605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DDA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562F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a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1EB0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7BD92B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93D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DE51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amm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96AA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</w:tr>
      <w:tr w:rsidR="003C031A" w:rsidRPr="003C031A" w14:paraId="4BD0FB2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33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AD6A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oub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92A8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C6B6F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08C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A54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isht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05D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468600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76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F67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bru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9421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6DF89E2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4B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C3E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raikela-Kharsaw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CA59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2B6F7DA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8A0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EB9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ilw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8E9D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41C072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336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F6C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l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3333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C304F4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1B9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4FB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d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71F1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1</w:t>
            </w:r>
          </w:p>
        </w:tc>
      </w:tr>
      <w:tr w:rsidR="003C031A" w:rsidRPr="003C031A" w14:paraId="46E8B6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512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C10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k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DDA9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A3F515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84F1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F606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inna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2B1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7C752A9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B59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8562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i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CE47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001E09E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F54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9FE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vagan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8F2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89744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EDB1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85B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teh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58F4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5C7271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29A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F2C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09CA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655CE5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3E1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2D6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r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3DC7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248AB1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CAD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DF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We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nghbh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8566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169217D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8E8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C95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rakas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B5A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6</w:t>
            </w:r>
          </w:p>
        </w:tc>
      </w:tr>
      <w:tr w:rsidR="003C031A" w:rsidRPr="003C031A" w14:paraId="2884DB7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89D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677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tta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sta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k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A34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91669F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49F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CA1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ya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920A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6F8A4CD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B93D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2EBD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011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AC4C02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29A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9B0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rma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4942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B070DB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DBC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30E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thu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8C2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C8E14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691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741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rb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dini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8A06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</w:tr>
      <w:tr w:rsidR="003C031A" w:rsidRPr="003C031A" w14:paraId="081DAAB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4C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C0E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imu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(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bu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1C55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616AC08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B538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1019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anthapuram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7E9A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3</w:t>
            </w:r>
          </w:p>
        </w:tc>
      </w:tr>
      <w:tr w:rsidR="003C031A" w:rsidRPr="003C031A" w14:paraId="7B4FDE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891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1E7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nge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6C2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261F9DB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0ED5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D67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rishnagi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7F43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5131C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66B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CC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dau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D08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7A0DB6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235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032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napa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673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CE4004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2B1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B38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aheed Bhagat Singh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4296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E4D3F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C34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A55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ei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A21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74FC0C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FF3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E1E2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i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870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5EA339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35E9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DD6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nd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EAF5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6ED97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8FE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19A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West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C58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C69C8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2D3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302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t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5BCD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9521F5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7C0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6D9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dham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85DC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303BF85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1F4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0C1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ndi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C30E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32CAA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3CC5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2D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alp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65A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8F3F91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7F5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31CB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tamar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0E52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645E9F2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88F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493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oimbat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0A6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33B5070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DAF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941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AEE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DE05C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BFC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1DD7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ushamb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A1D3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B8A17B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C6E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4484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mbh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52E3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DF9827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DBD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10E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enn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403F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68341CC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FA1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DCA6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im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B727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A05E97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098F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92F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EA7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62E3F70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FC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660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la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0BA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DD33FB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8E74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DE5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rits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E88C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816C19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F68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2C7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okar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4BAF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47C3CCE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CDE7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F99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mb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E8FE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2E6CEA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8FCC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755D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he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4B4E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03E630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379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A2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erambal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56EB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E954B3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E1F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D7CE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Zunheboto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E7E0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593E531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2C5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CC3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m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9D28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01089E4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78A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F5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ar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E762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9A3FE8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CBB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2141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esa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8B27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4E07D3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7BBA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714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ph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DC8A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76CFA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B4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8B00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ohi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801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8955C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D1C2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E96C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him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457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30AF333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6B5A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3F8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wa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o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8743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DF911F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C3ED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375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rukshet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46BD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F588BE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C67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46A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bedkar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64A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BE396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93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212F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g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DE9E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82BA4F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FDD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ED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pau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C52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52A5C0C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36C8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7024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dipo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F679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4B0B21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08F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63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wa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D541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029DF0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D79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B0A7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raja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DEFE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5BF4C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E66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40E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l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942A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0ACEA5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FDA7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66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iphi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2F42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37D9671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6B6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A299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rnoo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9464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4</w:t>
            </w:r>
          </w:p>
        </w:tc>
      </w:tr>
      <w:tr w:rsidR="003C031A" w:rsidRPr="003C031A" w14:paraId="0EDBA03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47C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170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umk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52F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C4AB4F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DBC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D9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rawas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592B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85AB84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C9DC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DAA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rudhu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9D8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D08D9D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68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3F9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kkamagalur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A8E1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7A94380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A491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33A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owra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67A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8</w:t>
            </w:r>
          </w:p>
        </w:tc>
      </w:tr>
      <w:tr w:rsidR="003C031A" w:rsidRPr="003C031A" w14:paraId="603959D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62D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D44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th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A902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847BCC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7C0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D62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sman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1034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594C2B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297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F8F7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bal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F9F7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DE700F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A8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84B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val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4B4C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AC28C2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CEE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5F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rjeeli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44E7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71C7DAD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6E5F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0367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sw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BDB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689570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30B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ADB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eemuc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BEBF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DD0250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D57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54D4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t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396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11A62E3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8D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58C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khru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C37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687D96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90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C4DA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aisha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BF0F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08D3981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C5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A1A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Si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825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E3FB9F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D6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2900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Lowe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bansi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B35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8FDA8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DBA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75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Kanpu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h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E6AA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742033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8A71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B5A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shnu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9021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72424F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83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EA86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rbh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4C5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</w:tr>
      <w:tr w:rsidR="003C031A" w:rsidRPr="003C031A" w14:paraId="65B89EE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ACC6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07FD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he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ilgiri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5D8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528C25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3FD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F2F9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Idukk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F30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6AC434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459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DD7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da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F819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C60D55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D82D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029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ot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69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CA2FC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5660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761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te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C36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04C966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3F3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120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dalg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D9C9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B0E335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05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6AF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iyal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CA6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E2F6BE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421F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8C6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dsa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64E1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D8DE52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B4D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331A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tto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5425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7</w:t>
            </w:r>
          </w:p>
        </w:tc>
      </w:tr>
      <w:tr w:rsidR="003C031A" w:rsidRPr="003C031A" w14:paraId="262BF1E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C1C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4CB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uvannamal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85ED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7CA4A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C8F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DC8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ub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FAA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24A15C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B8FB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6E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pp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D4C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A2A6E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F89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C914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D8A9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24624D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819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B6FA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urang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4EC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7F15DEB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F88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C96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ur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B7E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E1A2C1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96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2EAF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dil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F7C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1</w:t>
            </w:r>
          </w:p>
        </w:tc>
      </w:tr>
      <w:tr w:rsidR="003C031A" w:rsidRPr="003C031A" w14:paraId="24D690E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3B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68E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pahija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9596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998A50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14C9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83C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kam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299F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7D93A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05F7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B1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n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80C3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B11C5D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13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618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nchmahal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E39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BED182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076F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1C1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ram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CBD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0DAD5A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48A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328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zam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CC6F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57A712D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2C69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ABDF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ruli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7A4B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7A5DDDD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9AB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662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unjhunu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9C81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C50F56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55A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8EEB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zaffar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AB43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771994C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4471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7236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ag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0FB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5DA225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DB5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F22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ng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B6BF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466F56D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38F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51D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n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6DE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508D0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415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6B47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ndigu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5D85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046CC56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A65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875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iz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EDD4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F44F49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D5A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D44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B277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E2E240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7225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17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ghp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DD0C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2CD5B2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9D9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B2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barang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EE25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1DDADD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A8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7C6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t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A7A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813EAE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1383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599D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tnagi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B0E6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7ECF1D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721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CB1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makk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21CF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1E4BAC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CBB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E45E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Garo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C361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09C58B4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E9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C7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rikaku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C93F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9</w:t>
            </w:r>
          </w:p>
        </w:tc>
      </w:tr>
      <w:tr w:rsidR="003C031A" w:rsidRPr="003C031A" w14:paraId="7555141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DEC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BA6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nit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761F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6F4223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0C9B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3C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93A0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4B7F10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091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D1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heb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CEEF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37DFC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6E3C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064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im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6F2D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</w:tr>
      <w:tr w:rsidR="003C031A" w:rsidRPr="003C031A" w14:paraId="1BA80A2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2E8A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492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endra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91DC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6AA577A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935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CF15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lagh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300E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62F9ED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C192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EFF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North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acha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C4D5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DE59C7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DFD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ECA4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dg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2132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B7F9A2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ED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30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vbhum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wark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320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D533C4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A83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170C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arana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F426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08C828A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CB8D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B5D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lw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2CCD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C79B69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D11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6F1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rchhi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DBE4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747572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E57A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A6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nt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4D18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8</w:t>
            </w:r>
          </w:p>
        </w:tc>
      </w:tr>
      <w:tr w:rsidR="003C031A" w:rsidRPr="003C031A" w14:paraId="074C282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739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98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rmap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B5BC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4DD1297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C16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07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o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6C56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B5645A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165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11F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wa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E23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2F74786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B9EE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CB6EA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a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4CF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721F02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C63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31C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m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738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1CA3473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D9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di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EEDC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di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4D09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65A56A2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0B7D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9944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ngrau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AA4E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CB1FB0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C0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8306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ac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C5E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A6FE2B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79DB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90C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k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1D6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</w:tr>
      <w:tr w:rsidR="003C031A" w:rsidRPr="003C031A" w14:paraId="478A6AA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8A96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86E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ir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mnat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6807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768F84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B8A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0A8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lb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0138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786FD2A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8BEE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FEC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rma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4286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9</w:t>
            </w:r>
          </w:p>
        </w:tc>
      </w:tr>
      <w:tr w:rsidR="003C031A" w:rsidRPr="003C031A" w14:paraId="60B1CDD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0866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16A3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lahand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EA5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14387D8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2A0D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091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16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FD77EC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4C4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9F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galko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C66F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21ADE8D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873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717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iridi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663C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2ADEBC2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B22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8706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bs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C232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882CFA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3A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76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paig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A8384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7FACC3F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63D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7D15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mrup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Met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5B2E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07175E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6031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69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jayap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F64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8B054D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17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8E1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anjav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1A26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38073B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570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C95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ishan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6E23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5B23220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47F1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50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eroze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724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33B4F46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C3E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3D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galore Rur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05FB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109063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0F6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3BF2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Yavatm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329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389BDCC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83D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F6FE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lakk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3F1B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592FEA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2ABF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B25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pum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Pa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CB11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269C781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F5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CF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utam Buddha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F7C3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B3FD16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7A96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9A9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ilakand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2EDF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F62F2B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150D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C5B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udrapraya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B7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047B0D6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3A7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AC0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j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42E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1E080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EFE5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F3C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iwa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4850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B9FF21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9DD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15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ivamog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C6A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4C08F4C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792A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20E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t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9713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2B9390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3D10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61B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nako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D058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AD48A3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D6B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3A3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tia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69C3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140B47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7CA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3851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un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6218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787280C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5E0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A3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zaffar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6785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72F455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66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4073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Godava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49E7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2</w:t>
            </w:r>
          </w:p>
        </w:tc>
      </w:tr>
      <w:tr w:rsidR="003C031A" w:rsidRPr="003C031A" w14:paraId="7CB3B58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50B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EC9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eth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542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4F5C0F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360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D0B0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kshin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naj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C6C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C8EB2A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7D9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EEE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ooch Be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4174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5FDB7CB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9582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8EB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oogh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EB4D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6056F0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D04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11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nduj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C96E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3</w:t>
            </w:r>
          </w:p>
        </w:tc>
      </w:tr>
      <w:tr w:rsidR="003C031A" w:rsidRPr="003C031A" w14:paraId="7647EB5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13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1A7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hazi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7104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214ED9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BB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96AA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t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05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7CEA3F1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C9E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B99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ungar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D0D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1DBA57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41D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C8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dr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F19B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05D18E7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730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448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nip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B719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1C86C3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23DB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BB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rid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245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398A43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CD2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2566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ur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988F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194593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F88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aman and Nicobar Islands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17F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Andam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4DDF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11C81F3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FA9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E3D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DD59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6139487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1F8D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325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pal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3DCC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6BF6A70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8B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A67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CBCE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77B0FF9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2A6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DA9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wa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DBB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24AD65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B6D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FC40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Go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03DA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A53DF3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E70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BEE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A066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26C3AE1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627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00A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We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me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176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BBBD7C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AFEC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DD2C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kan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B904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97EAB0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1C6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BD6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ratap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89FF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8EEC00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86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84C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e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37F7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13FE49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33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85B9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rn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FD3D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36AFAC9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78D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597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ysur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40AD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03D0774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C43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923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k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969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4A0A4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B9BE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8DBF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ok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B4DB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9302A4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30A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6A0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e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ECDF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18E86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31D2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1DA2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d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9D49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26C7E3B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DC7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481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zianagar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E1FD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</w:tr>
      <w:tr w:rsidR="003C031A" w:rsidRPr="003C031A" w14:paraId="0BF7D7B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83CF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8E8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ohta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C91F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6386081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B69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7CA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Lowe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bang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Valle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02C7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AD46AE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19C7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D7FD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nau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D39E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6B1FFD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FB0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C36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t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4E85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CDB040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091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17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uba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CED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4E2FD8E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5C9F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30C7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arn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r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2CA8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E8CDD5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21E6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4CCC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nder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1B29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9</w:t>
            </w:r>
          </w:p>
        </w:tc>
      </w:tr>
      <w:tr w:rsidR="003C031A" w:rsidRPr="003C031A" w14:paraId="1471FA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0D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1FEB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5C20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23358B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CD6D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BAA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nda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C0F4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6B23C3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EF4E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5A0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ell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FA88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08DEC5B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D8B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F1E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ow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BA96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A24731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3A3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7907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E425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1A502A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F8D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09D0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543C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08C5933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9B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93C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ldha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F755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5432240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EA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8B0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japa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C05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B0141F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CC0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4D7C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sh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618C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5CD6C6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79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D87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w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4DB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E53F52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461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DE4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i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D99D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59F945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5C9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20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ul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A20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BCA67C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157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F770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o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52A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676BA4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40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7B7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rish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29D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</w:tr>
      <w:tr w:rsidR="003C031A" w:rsidRPr="003C031A" w14:paraId="142F833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542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273D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i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2DEF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8C16D8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AA4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988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uraiy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417C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82E42C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E43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4B12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nchku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E145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696ADD9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41C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145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Ea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par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E5F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0</w:t>
            </w:r>
          </w:p>
        </w:tc>
      </w:tr>
      <w:tr w:rsidR="003C031A" w:rsidRPr="003C031A" w14:paraId="37940AD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403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867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bub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087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4</w:t>
            </w:r>
          </w:p>
        </w:tc>
      </w:tr>
      <w:tr w:rsidR="003C031A" w:rsidRPr="003C031A" w14:paraId="7D8EAB7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77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851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483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3833E4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5D3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17B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d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9DF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</w:tr>
      <w:tr w:rsidR="003C031A" w:rsidRPr="003C031A" w14:paraId="44E6C34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9232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759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Uttar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naj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1250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385871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E62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425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ashi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AA47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64105E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B2C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40F3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llupur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947B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D2B908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D5C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3D0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ur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rhw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036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1FF0479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57C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841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p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03A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79AF94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77B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B2B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lagav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D95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529277F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92F3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553C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ast 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CE5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17F6B3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080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2F0F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otaude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3C73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4C41F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1FB9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CE5E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ttay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CD56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4526CD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CE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4D03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ol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58B0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16DF6B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67F3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797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ru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D95F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73B3218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FE0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3CE8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80A6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C53040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AF0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47C2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n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CC1C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138C1B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E49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490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8628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7AEB2CD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B655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A88E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urang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1D8E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18C5CA1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6D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BE2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shi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C834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F7FCC8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763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92D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ndhi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9FDF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B4A357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670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DF27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oshang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A97B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5799053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13B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45C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FC22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DEBED0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A43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BB57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up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DE37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5890699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1D4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6F43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njgir-champ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9FA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7DC8C99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F87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C2A7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eikhpu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D06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58671C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AC5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4285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jj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432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33F9953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6EE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C5C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orb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8F41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9F1080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D231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E16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lg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0DB1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6B982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E8B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1F13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B8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1C467F7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285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2D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nand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EEC9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6E90A2D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F8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C91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lam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5D4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247CA4F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4DB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885C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nga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1BEA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8E0A91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D23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AD8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We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mpar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F197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07C8C2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3E6C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8E0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schim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dini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56F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4</w:t>
            </w:r>
          </w:p>
        </w:tc>
      </w:tr>
      <w:tr w:rsidR="003C031A" w:rsidRPr="003C031A" w14:paraId="11C06CB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9B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376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sugu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D0E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027F90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80D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1E4E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ti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C5E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3F6EE94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17BF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F0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vs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98A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3D47F09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F04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C96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yurbh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18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9</w:t>
            </w:r>
          </w:p>
        </w:tc>
      </w:tr>
      <w:tr w:rsidR="003C031A" w:rsidRPr="003C031A" w14:paraId="0D75EDE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4AD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5C5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rod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F2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864E87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406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6423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hok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EE7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6D5C29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7A3E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8B4D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b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glo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15D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05A987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784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52A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pper Si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A44B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806F1B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7D6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76C0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066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50D0E2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4971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5D0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init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D68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1E887F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D99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8E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gu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53F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</w:tr>
      <w:tr w:rsidR="003C031A" w:rsidRPr="003C031A" w14:paraId="19FC61D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3EE8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2CA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manathapur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6A45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583751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8D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0596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n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19B1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895310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3D3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531F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rhw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3D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6</w:t>
            </w:r>
          </w:p>
        </w:tc>
      </w:tr>
      <w:tr w:rsidR="003C031A" w:rsidRPr="003C031A" w14:paraId="5BCE8E6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602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793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thanamthitt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164A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CF559C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96F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BB95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ara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nk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409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258647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19D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EB2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uckn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30F8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BD562D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33E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D56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ittor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BDEF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5C44D2A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D22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6E24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agha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3F4D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B836D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C5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17E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le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BD6F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410D97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17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521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E8DC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5F23FB6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68F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C0D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m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30F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3D3C3FF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7F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EE0D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rnakul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4A5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75D12EF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ECC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A5E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ndo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5B80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2E2D25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3BEC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AF1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do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8DF7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F8059E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B5CB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FE86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re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301F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3516D26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674E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5D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ith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BDD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3F019E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25F1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776A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rra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001C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4C97D5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8CC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8DA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Yamuna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A89E3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44E4CD1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A4DA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1810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ravat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F5AA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456A6F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C0B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8A10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op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721D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F0A4AE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564E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1F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26BB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3E3D6C1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8657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8A4F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zaribag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DC72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232CEFE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C19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794C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hmad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3E6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5172329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C0A2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EF5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onk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EB7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EEBE99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C35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594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vange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EF00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EA697E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DB2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D83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arat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E671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7CF002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E66F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CB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l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E6FA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1D7F36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512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9B5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en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66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F68530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DDD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795C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ngalur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9421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9412D0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701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155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ob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6E87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163FC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E21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6A5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k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FB0F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57278F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A154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0385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rbhang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F184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5133CAB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75F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BA6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is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CF94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5ABC2B4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E7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3305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lkangi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8CB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13569A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3FD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F47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sakhapatn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0AA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3</w:t>
            </w:r>
          </w:p>
        </w:tc>
      </w:tr>
      <w:tr w:rsidR="003C031A" w:rsidRPr="003C031A" w14:paraId="2C08FE8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446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450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uddapa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93CA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1</w:t>
            </w:r>
          </w:p>
        </w:tc>
      </w:tr>
      <w:tr w:rsidR="003C031A" w:rsidRPr="003C031A" w14:paraId="6C0AA7E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A5B4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CE73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emaj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382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BE3289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74F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6A2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eru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1F8D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9911A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816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04F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East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nghbhu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4F4D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288FEA1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C26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B6E5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s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4056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BCD5A6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3DAC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ECF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DC8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7B10ACE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18F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CFF4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uth Garo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9AD7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147D60E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72C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62F5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der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3D7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BC2AB8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A1BD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A06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raj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4CB2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F7B6A9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266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CE0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up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9AF0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4696E2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509A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053F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mrup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1EDB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56A801E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C4E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6B47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hmed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69A3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1284FE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E02C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CD8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3CC1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EE33E1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D9BA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8DD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j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94E0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AD7623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26A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D3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purtha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B2E2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0977D4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D6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D1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rz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C8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C13DCC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AF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EB8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argon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A04B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28A9676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9F1F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A6F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lkat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60C7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7170CF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E3E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21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Godava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87CC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9</w:t>
            </w:r>
          </w:p>
        </w:tc>
      </w:tr>
      <w:tr w:rsidR="003C031A" w:rsidRPr="003C031A" w14:paraId="6805D1A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A696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A7B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masti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8D52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2</w:t>
            </w:r>
          </w:p>
        </w:tc>
      </w:tr>
      <w:tr w:rsidR="003C031A" w:rsidRPr="003C031A" w14:paraId="646750D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9762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4E4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lah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1C60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669080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0E7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8B4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tehgarh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ahi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6525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35ADBC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87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090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Imphal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Eas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B20E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14C6F5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DECD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80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zilk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D4E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34424AD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689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548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cheepu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5405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5C5380C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E9A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91D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kshin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Kanna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BC78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1814830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1401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A9B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urshidab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FB8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2</w:t>
            </w:r>
          </w:p>
        </w:tc>
      </w:tr>
      <w:tr w:rsidR="003C031A" w:rsidRPr="003C031A" w14:paraId="299715F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4787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dra and Nagar Haveli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E58E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dra and Nagar Hav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5706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7CB3D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33F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CC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la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32C6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689146A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53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C4A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ms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D19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28458F5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1688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43C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am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3176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63B3EA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94D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D73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ddham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17985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2</w:t>
            </w:r>
          </w:p>
        </w:tc>
      </w:tr>
      <w:tr w:rsidR="003C031A" w:rsidRPr="003C031A" w14:paraId="1022506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E933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47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dukkotta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8F4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1AD9B04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3C0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EB9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ho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F479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0509D7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CD14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5C58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pattin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5DA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4EA2749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4E6B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058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gi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5B8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5642B7D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FB1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6840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sama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F94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FB0D62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AE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C58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esw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41E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45A9A83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6EB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F09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onbhad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F04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27237FE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641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AAD7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dup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CD5D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86C633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DA31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A19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ja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E38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57E551F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8428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DECD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las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306B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5C582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633C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DBC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dham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324B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6D5A00C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2DB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C2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ongaigao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CC1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17129E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B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9D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hars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9A4B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5C4F29C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1B1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A41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ndhudur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D42F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07E8EEA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21FD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C5A9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hri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rhw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2FE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75A3F7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9738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1EF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ntewa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9EB0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2ED102B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187F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AEF9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ko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6E4B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75F8C86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2163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75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d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21F5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63B299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376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C9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mo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BD3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0F78560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695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53EE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ma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B0B2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E00220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80E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5D4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Faridko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D1F2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1C45D8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58B9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8A4C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lgon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725D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9</w:t>
            </w:r>
          </w:p>
        </w:tc>
      </w:tr>
      <w:tr w:rsidR="003C031A" w:rsidRPr="003C031A" w14:paraId="26DE05A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436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59A0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yder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299A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677B2DC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C551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89F9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Etawa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EDD4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CDB4E1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80E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B4B1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lo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8F3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3132D98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F11B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823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hul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and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pit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32C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7F8C561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028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6C9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shi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B983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3C031A" w:rsidRPr="003C031A" w14:paraId="720130B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EB86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4DC0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dham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Singh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AA2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A3D58F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6F6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CAAA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ba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AB98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7AA533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B20D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8F1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oda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Baz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EBAA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AC59C1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7E6B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B8E2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orth 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DEB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763E35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2681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F06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pwa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2E4E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868C5E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17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86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jj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F59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7F6DE1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D136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DF9D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adchiro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7438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68AF4E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49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17C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iruvall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5C1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25F8BBE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64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2B6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uttac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C53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</w:tr>
      <w:tr w:rsidR="003C031A" w:rsidRPr="003C031A" w14:paraId="79B9273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50F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ducherry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59DE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aik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67B6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6FAF70D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31C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0B8C3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di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EF3E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3</w:t>
            </w:r>
          </w:p>
        </w:tc>
      </w:tr>
      <w:tr w:rsidR="003C031A" w:rsidRPr="003C031A" w14:paraId="2D1B8FA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870A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675F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arbhan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90AA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F890E4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2B65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AC6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ehore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2B07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1E7EE1F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5074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591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yaga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53D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4</w:t>
            </w:r>
          </w:p>
        </w:tc>
      </w:tr>
      <w:tr w:rsidR="003C031A" w:rsidRPr="003C031A" w14:paraId="3D65173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049D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D2D3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beerdh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CAA1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08C7235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9101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44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o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F64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8873C3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265A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30E0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ewa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E62F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E3E124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E542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9F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ongleng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40A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70AFA9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0EB9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9DA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sganj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16C7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C209BD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BE8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1075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iraj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4BCE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5340724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7C62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A66D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npur Nag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9272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2E2F625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C65C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83A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adoda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C30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23F6FD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DA5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2711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u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A7B7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6310BBD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1EB8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6BB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isalm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620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F86DBD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334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1BC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oshiar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89A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09AAA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C402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5C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oud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12A2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4A7569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6218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101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nc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3985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7</w:t>
            </w:r>
          </w:p>
        </w:tc>
      </w:tr>
      <w:tr w:rsidR="003C031A" w:rsidRPr="003C031A" w14:paraId="7361462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269D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A49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mir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1D04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1959E7C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D561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D211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Khasi Hil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BAD7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1955211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E60D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5E8E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rnal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3D23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EDD35E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41CC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67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handw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10A8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5E3B12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ACC5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E207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llu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310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23D69E7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724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BBA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 Kanna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E6B4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3</w:t>
            </w:r>
          </w:p>
        </w:tc>
      </w:tr>
      <w:tr w:rsidR="003C031A" w:rsidRPr="003C031A" w14:paraId="791E9A4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B32D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A77F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ayana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8FCF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D95287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269B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7BE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ise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63F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697257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F25F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62E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km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2BF71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38E265F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4669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1C4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arang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445B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2</w:t>
            </w:r>
          </w:p>
        </w:tc>
      </w:tr>
      <w:tr w:rsidR="003C031A" w:rsidRPr="003C031A" w14:paraId="679ACF1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EF70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Odish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7546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henkana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EE31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475C8C3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8324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D7DC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on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DEBD2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72670B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F06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610B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e Bar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B054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D5C77D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F53A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A185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hans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3E10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0E956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EA36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DC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thind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4F6B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F64C38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1561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083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.v</w:t>
            </w:r>
            <w:proofErr w:type="spellEnd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. </w:t>
            </w: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ngareddy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5E2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8</w:t>
            </w:r>
          </w:p>
        </w:tc>
      </w:tr>
      <w:tr w:rsidR="003C031A" w:rsidRPr="003C031A" w14:paraId="36C6960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D85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5F7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mro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9BE4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18E00D8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616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71C8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dag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0E2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3B34F14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294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BE57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ngr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A47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39F87F5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E86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CCF6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heoh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D7D9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6852A6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948B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7DC8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las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73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59EEDB4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94D7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DE58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hind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AA23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C2BFB2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FC40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aman and Di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137E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Di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BA66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3C031A" w:rsidRPr="003C031A" w14:paraId="1687C87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E444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69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ld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65E2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1</w:t>
            </w:r>
          </w:p>
        </w:tc>
      </w:tr>
      <w:tr w:rsidR="003C031A" w:rsidRPr="003C031A" w14:paraId="0CC4E52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1D7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0FB9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st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05E7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2B1560B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8E96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F108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athra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8D08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40E2F34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9F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1D8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hoothukkud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0705A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37758DB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BC8A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E858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udhi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E02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3C031A" w:rsidRPr="003C031A" w14:paraId="384C6706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A730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BD3A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ari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382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55B94D6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92612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6790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Chandel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DB80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7A5D824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ACA4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9EB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Vidish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11B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77E63CA8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B0ED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4570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izamaba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C293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7</w:t>
            </w:r>
          </w:p>
        </w:tc>
      </w:tr>
      <w:tr w:rsidR="003C031A" w:rsidRPr="003C031A" w14:paraId="3FEFB4A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1E7D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8628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x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9723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2</w:t>
            </w:r>
          </w:p>
        </w:tc>
      </w:tr>
      <w:tr w:rsidR="003C031A" w:rsidRPr="003C031A" w14:paraId="05D75B9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264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6EEC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wa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A3A9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0</w:t>
            </w:r>
          </w:p>
        </w:tc>
      </w:tr>
      <w:tr w:rsidR="003C031A" w:rsidRPr="003C031A" w14:paraId="530B93D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0D54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27AC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Ind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C0AE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</w:tr>
      <w:tr w:rsidR="003C031A" w:rsidRPr="003C031A" w14:paraId="5A8197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2867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D01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khim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A6D8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1A0F998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B7E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CD1F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asarago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FECE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2C9E40B0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2B5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273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lmor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0D1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1F89A58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47A2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EF85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daun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92694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3E53D43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00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024C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odh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F5D8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3C031A" w:rsidRPr="003C031A" w14:paraId="4745DB9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297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0416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ulgam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AB6D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  <w:tr w:rsidR="003C031A" w:rsidRPr="003C031A" w14:paraId="1EC233A4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A04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07F6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ur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3FBD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3C031A" w:rsidRPr="003C031A" w14:paraId="21809E73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2B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6F8B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alram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511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5E247C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B5301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342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Hingol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A113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7F6017F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8D2D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D86C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ithoragarh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95A9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6C0EA9F7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40B0E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8C8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Kolasib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1EAE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07F635F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4C1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2BC7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roh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3E35D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6B27FAE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1DE2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4AE07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k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01E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0A8BD1A2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2C6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EC1F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Lawngtl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2EF86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737EAF9C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5E12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C9DC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ns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E46CB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3C031A" w:rsidRPr="003C031A" w14:paraId="41C0197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3FA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B5F8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egusara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C32A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18</w:t>
            </w:r>
          </w:p>
        </w:tc>
      </w:tr>
      <w:tr w:rsidR="003C031A" w:rsidRPr="003C031A" w14:paraId="048BCE4D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D51D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60F3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E1295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7FA5131E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103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5A0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Guna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EEFD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</w:tr>
      <w:tr w:rsidR="003C031A" w:rsidRPr="003C031A" w14:paraId="201C015A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B6409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B8B6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ello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F94F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</w:tr>
      <w:tr w:rsidR="003C031A" w:rsidRPr="003C031A" w14:paraId="0F38E2F5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C8F44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11F0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und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07583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428C9D0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7859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Madhya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52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Narsinghpu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F94CE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5207728B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192B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6BA5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upnaga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79477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3C031A" w:rsidRPr="003C031A" w14:paraId="048FB1D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22C1F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34AC5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Bijno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85989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3C031A" w:rsidRPr="003C031A" w14:paraId="456B5071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558A0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5A05B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Siang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59FAC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</w:tr>
      <w:tr w:rsidR="003C031A" w:rsidRPr="003C031A" w14:paraId="5782C979" w14:textId="77777777" w:rsidTr="003C031A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9D96A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2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69398" w14:textId="77777777" w:rsidR="003C031A" w:rsidRPr="003C031A" w:rsidRDefault="003C031A" w:rsidP="003C031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proofErr w:type="spellStart"/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Rajouri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91120" w14:textId="77777777" w:rsidR="003C031A" w:rsidRPr="003C031A" w:rsidRDefault="003C031A" w:rsidP="003C031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3C031A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</w:tbl>
    <w:p w14:paraId="336DBC12" w14:textId="77777777" w:rsidR="003C031A" w:rsidRDefault="003C031A" w:rsidP="00915AC7">
      <w:pPr>
        <w:ind w:left="720"/>
        <w:rPr>
          <w:b/>
          <w:sz w:val="24"/>
          <w:szCs w:val="32"/>
        </w:rPr>
      </w:pPr>
    </w:p>
    <w:p w14:paraId="333D252F" w14:textId="77777777" w:rsidR="00121116" w:rsidRPr="00B81327" w:rsidRDefault="00121116" w:rsidP="00B81327">
      <w:pPr>
        <w:ind w:left="720"/>
        <w:rPr>
          <w:b/>
          <w:sz w:val="24"/>
          <w:szCs w:val="32"/>
        </w:rPr>
      </w:pPr>
    </w:p>
    <w:p w14:paraId="4BC83A44" w14:textId="3D1975E7" w:rsidR="005E6BFE" w:rsidRPr="00B81327" w:rsidRDefault="00493FC9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 xml:space="preserve"> </w:t>
      </w:r>
      <w:r w:rsidR="00B81327">
        <w:rPr>
          <w:sz w:val="24"/>
          <w:szCs w:val="32"/>
        </w:rPr>
        <w:t>Find the number of males and females in each state from the table and display a suitable plot.</w:t>
      </w:r>
      <w:r w:rsidR="00416FB9">
        <w:rPr>
          <w:sz w:val="24"/>
          <w:szCs w:val="32"/>
        </w:rPr>
        <w:t xml:space="preserve"> </w:t>
      </w:r>
      <w:r w:rsidR="00535895">
        <w:rPr>
          <w:sz w:val="24"/>
          <w:szCs w:val="32"/>
        </w:rPr>
        <w:t>(30</w:t>
      </w:r>
      <w:r w:rsidR="00B81327">
        <w:rPr>
          <w:sz w:val="24"/>
          <w:szCs w:val="32"/>
        </w:rPr>
        <w:t xml:space="preserve">0 </w:t>
      </w:r>
      <w:r w:rsidR="00416FB9">
        <w:rPr>
          <w:sz w:val="24"/>
          <w:szCs w:val="32"/>
        </w:rPr>
        <w:t>M</w:t>
      </w:r>
      <w:r w:rsidR="00B81327">
        <w:rPr>
          <w:sz w:val="24"/>
          <w:szCs w:val="32"/>
        </w:rPr>
        <w:t xml:space="preserve">arks) </w:t>
      </w:r>
    </w:p>
    <w:p w14:paraId="5B701366" w14:textId="77777777" w:rsidR="00B81327" w:rsidRDefault="00B81327" w:rsidP="00B81327">
      <w:pPr>
        <w:ind w:left="720"/>
        <w:rPr>
          <w:b/>
          <w:color w:val="70AD47" w:themeColor="accent6"/>
          <w:sz w:val="24"/>
          <w:szCs w:val="32"/>
        </w:rPr>
      </w:pPr>
      <w:r w:rsidRPr="005E6BFE">
        <w:rPr>
          <w:b/>
          <w:color w:val="70AD47" w:themeColor="accent6"/>
          <w:sz w:val="24"/>
          <w:szCs w:val="32"/>
        </w:rPr>
        <w:t xml:space="preserve">#Write your </w:t>
      </w:r>
      <w:r>
        <w:rPr>
          <w:b/>
          <w:color w:val="70AD47" w:themeColor="accent6"/>
          <w:sz w:val="24"/>
          <w:szCs w:val="32"/>
        </w:rPr>
        <w:t>query, comments</w:t>
      </w:r>
      <w:r w:rsidRPr="005E6BFE">
        <w:rPr>
          <w:b/>
          <w:color w:val="70AD47" w:themeColor="accent6"/>
          <w:sz w:val="24"/>
          <w:szCs w:val="32"/>
        </w:rPr>
        <w:t xml:space="preserve"> here.</w:t>
      </w:r>
    </w:p>
    <w:p w14:paraId="2675AEB0" w14:textId="77777777" w:rsidR="009A2F5A" w:rsidRPr="009A2F5A" w:rsidRDefault="009A2F5A" w:rsidP="009A2F5A">
      <w:pPr>
        <w:ind w:left="720"/>
        <w:rPr>
          <w:b/>
          <w:color w:val="70AD47" w:themeColor="accent6"/>
          <w:sz w:val="24"/>
          <w:szCs w:val="32"/>
        </w:rPr>
      </w:pPr>
      <w:r w:rsidRPr="009A2F5A">
        <w:rPr>
          <w:b/>
          <w:color w:val="70AD47" w:themeColor="accent6"/>
          <w:sz w:val="24"/>
          <w:szCs w:val="32"/>
        </w:rPr>
        <w:t>%</w:t>
      </w:r>
      <w:proofErr w:type="spellStart"/>
      <w:r w:rsidRPr="009A2F5A">
        <w:rPr>
          <w:b/>
          <w:color w:val="70AD47" w:themeColor="accent6"/>
          <w:sz w:val="24"/>
          <w:szCs w:val="32"/>
        </w:rPr>
        <w:t>sql</w:t>
      </w:r>
      <w:proofErr w:type="spellEnd"/>
    </w:p>
    <w:p w14:paraId="5B141E59" w14:textId="0BAC8988" w:rsidR="00121116" w:rsidRDefault="009A2F5A" w:rsidP="009A2F5A">
      <w:pPr>
        <w:ind w:left="720"/>
        <w:rPr>
          <w:b/>
          <w:color w:val="70AD47" w:themeColor="accent6"/>
          <w:sz w:val="24"/>
          <w:szCs w:val="32"/>
        </w:rPr>
      </w:pPr>
      <w:r w:rsidRPr="009A2F5A">
        <w:rPr>
          <w:b/>
          <w:color w:val="70AD47" w:themeColor="accent6"/>
          <w:sz w:val="24"/>
          <w:szCs w:val="32"/>
        </w:rPr>
        <w:t xml:space="preserve">select state, gender, count(*) from  aadhaar_DD1610216 where gender in ("M", "F") group by </w:t>
      </w:r>
      <w:proofErr w:type="spellStart"/>
      <w:r w:rsidRPr="009A2F5A">
        <w:rPr>
          <w:b/>
          <w:color w:val="70AD47" w:themeColor="accent6"/>
          <w:sz w:val="24"/>
          <w:szCs w:val="32"/>
        </w:rPr>
        <w:t>state,gender</w:t>
      </w:r>
      <w:proofErr w:type="spellEnd"/>
      <w:r w:rsidRPr="009A2F5A">
        <w:rPr>
          <w:b/>
          <w:color w:val="70AD47" w:themeColor="accent6"/>
          <w:sz w:val="24"/>
          <w:szCs w:val="32"/>
        </w:rPr>
        <w:t xml:space="preserve"> order by state</w:t>
      </w:r>
    </w:p>
    <w:p w14:paraId="7524D53C" w14:textId="71B8DAA6" w:rsidR="00716EB6" w:rsidRPr="00B81327" w:rsidRDefault="00511F67" w:rsidP="009A2F5A">
      <w:pPr>
        <w:ind w:left="720"/>
        <w:rPr>
          <w:b/>
          <w:sz w:val="24"/>
          <w:szCs w:val="32"/>
        </w:rPr>
      </w:pPr>
      <w:r>
        <w:rPr>
          <w:b/>
          <w:noProof/>
          <w:sz w:val="24"/>
          <w:szCs w:val="32"/>
          <w:lang w:val="en-US" w:bidi="hi-IN"/>
        </w:rPr>
        <w:drawing>
          <wp:inline distT="0" distB="0" distL="0" distR="0" wp14:anchorId="4B37AAF6" wp14:editId="3961A30C">
            <wp:extent cx="5724525" cy="2409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D29A7" w14:textId="7B38EC32" w:rsidR="00B81327" w:rsidRPr="00634E8B" w:rsidRDefault="00B81327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>Find out the names of private</w:t>
      </w:r>
      <w:r w:rsidR="00535895">
        <w:rPr>
          <w:sz w:val="24"/>
          <w:szCs w:val="32"/>
        </w:rPr>
        <w:t xml:space="preserve"> agencies for each state. (2</w:t>
      </w:r>
      <w:r w:rsidR="00416FB9">
        <w:rPr>
          <w:sz w:val="24"/>
          <w:szCs w:val="32"/>
        </w:rPr>
        <w:t>00 M</w:t>
      </w:r>
      <w:r>
        <w:rPr>
          <w:sz w:val="24"/>
          <w:szCs w:val="32"/>
        </w:rPr>
        <w:t>arks)</w:t>
      </w:r>
    </w:p>
    <w:p w14:paraId="1893C609" w14:textId="20A79A18" w:rsidR="00634E8B" w:rsidRDefault="00634E8B" w:rsidP="00634E8B">
      <w:pPr>
        <w:ind w:firstLine="720"/>
        <w:rPr>
          <w:b/>
          <w:color w:val="70AD47" w:themeColor="accent6"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5550AE56" w14:textId="77777777" w:rsidR="00F67A82" w:rsidRPr="00F67A82" w:rsidRDefault="00F67A82" w:rsidP="00F67A82">
      <w:pPr>
        <w:ind w:firstLine="720"/>
        <w:rPr>
          <w:b/>
          <w:color w:val="70AD47" w:themeColor="accent6"/>
          <w:sz w:val="24"/>
          <w:szCs w:val="32"/>
        </w:rPr>
      </w:pPr>
      <w:r w:rsidRPr="00F67A82">
        <w:rPr>
          <w:b/>
          <w:color w:val="70AD47" w:themeColor="accent6"/>
          <w:sz w:val="24"/>
          <w:szCs w:val="32"/>
        </w:rPr>
        <w:t>%</w:t>
      </w:r>
      <w:proofErr w:type="spellStart"/>
      <w:r w:rsidRPr="00F67A82">
        <w:rPr>
          <w:b/>
          <w:color w:val="70AD47" w:themeColor="accent6"/>
          <w:sz w:val="24"/>
          <w:szCs w:val="32"/>
        </w:rPr>
        <w:t>sql</w:t>
      </w:r>
      <w:proofErr w:type="spellEnd"/>
    </w:p>
    <w:p w14:paraId="58CF428A" w14:textId="133CFF13" w:rsidR="00F67A82" w:rsidRDefault="00F67A82" w:rsidP="00F67A82">
      <w:pPr>
        <w:ind w:firstLine="720"/>
        <w:rPr>
          <w:b/>
          <w:color w:val="70AD47" w:themeColor="accent6"/>
          <w:sz w:val="24"/>
          <w:szCs w:val="32"/>
        </w:rPr>
      </w:pPr>
      <w:r w:rsidRPr="00F67A82">
        <w:rPr>
          <w:b/>
          <w:color w:val="70AD47" w:themeColor="accent6"/>
          <w:sz w:val="24"/>
          <w:szCs w:val="32"/>
        </w:rPr>
        <w:t>select state, count(distinct(</w:t>
      </w:r>
      <w:proofErr w:type="spellStart"/>
      <w:r w:rsidRPr="00F67A82">
        <w:rPr>
          <w:b/>
          <w:color w:val="70AD47" w:themeColor="accent6"/>
          <w:sz w:val="24"/>
          <w:szCs w:val="32"/>
        </w:rPr>
        <w:t>Enrolment_Agency</w:t>
      </w:r>
      <w:proofErr w:type="spellEnd"/>
      <w:r w:rsidRPr="00F67A82">
        <w:rPr>
          <w:b/>
          <w:color w:val="70AD47" w:themeColor="accent6"/>
          <w:sz w:val="24"/>
          <w:szCs w:val="32"/>
        </w:rPr>
        <w:t>)) from  aadhaar_DD1610216 group by state</w:t>
      </w:r>
    </w:p>
    <w:tbl>
      <w:tblPr>
        <w:tblW w:w="3860" w:type="dxa"/>
        <w:tblLook w:val="04A0" w:firstRow="1" w:lastRow="0" w:firstColumn="1" w:lastColumn="0" w:noHBand="0" w:noVBand="1"/>
      </w:tblPr>
      <w:tblGrid>
        <w:gridCol w:w="2900"/>
        <w:gridCol w:w="960"/>
      </w:tblGrid>
      <w:tr w:rsidR="000C0DE4" w:rsidRPr="000C0DE4" w14:paraId="1F7C1515" w14:textId="77777777" w:rsidTr="000C0DE4">
        <w:trPr>
          <w:trHeight w:val="300"/>
        </w:trPr>
        <w:tc>
          <w:tcPr>
            <w:tcW w:w="2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3180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Maharashtra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E08C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18</w:t>
            </w:r>
          </w:p>
        </w:tc>
      </w:tr>
      <w:tr w:rsidR="000C0DE4" w:rsidRPr="000C0DE4" w14:paraId="6082E59A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7F46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Madhy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C868F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34</w:t>
            </w:r>
          </w:p>
        </w:tc>
      </w:tr>
      <w:tr w:rsidR="000C0DE4" w:rsidRPr="000C0DE4" w14:paraId="4DDC2CBF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F33FE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Gujar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5218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98</w:t>
            </w:r>
          </w:p>
        </w:tc>
      </w:tr>
      <w:tr w:rsidR="000C0DE4" w:rsidRPr="000C0DE4" w14:paraId="50C1079C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D86E9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Sikki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D6539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7</w:t>
            </w:r>
          </w:p>
        </w:tc>
      </w:tr>
      <w:tr w:rsidR="000C0DE4" w:rsidRPr="000C0DE4" w14:paraId="2FB9C19F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DC597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Chandi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E421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85</w:t>
            </w:r>
          </w:p>
        </w:tc>
      </w:tr>
      <w:tr w:rsidR="000C0DE4" w:rsidRPr="000C0DE4" w14:paraId="216519F9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BF84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Bi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DAC3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92</w:t>
            </w:r>
          </w:p>
        </w:tc>
      </w:tr>
      <w:tr w:rsidR="000C0DE4" w:rsidRPr="000C0DE4" w14:paraId="09C167B9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2229A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Daman and Di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640D0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</w:tr>
      <w:tr w:rsidR="000C0DE4" w:rsidRPr="000C0DE4" w14:paraId="61DEF55E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4D6EF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St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6678A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0C0DE4" w:rsidRPr="000C0DE4" w14:paraId="461F88F4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807FE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Dadra and Nagar Havel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D763E1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34</w:t>
            </w:r>
          </w:p>
        </w:tc>
      </w:tr>
      <w:tr w:rsidR="000C0DE4" w:rsidRPr="000C0DE4" w14:paraId="69F81781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5C6CA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Tripu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81E88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67</w:t>
            </w:r>
          </w:p>
        </w:tc>
      </w:tr>
      <w:tr w:rsidR="000C0DE4" w:rsidRPr="000C0DE4" w14:paraId="702B5F8B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A905E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Andhra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1648D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15</w:t>
            </w:r>
          </w:p>
        </w:tc>
      </w:tr>
      <w:tr w:rsidR="000C0DE4" w:rsidRPr="000C0DE4" w14:paraId="1C94F344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4E0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Odish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77088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97</w:t>
            </w:r>
          </w:p>
        </w:tc>
      </w:tr>
      <w:tr w:rsidR="000C0DE4" w:rsidRPr="000C0DE4" w14:paraId="533E654F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33E0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Hary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3C662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17</w:t>
            </w:r>
          </w:p>
        </w:tc>
      </w:tr>
      <w:tr w:rsidR="000C0DE4" w:rsidRPr="000C0DE4" w14:paraId="63B507BC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15B06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Arun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DA80E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86</w:t>
            </w:r>
          </w:p>
        </w:tc>
      </w:tr>
      <w:tr w:rsidR="000C0DE4" w:rsidRPr="000C0DE4" w14:paraId="4E0FDCE7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6B1A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Othe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A4542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</w:tr>
      <w:tr w:rsidR="000C0DE4" w:rsidRPr="000C0DE4" w14:paraId="645D73CD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A6149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Manipu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2FF6B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82</w:t>
            </w:r>
          </w:p>
        </w:tc>
      </w:tr>
      <w:tr w:rsidR="000C0DE4" w:rsidRPr="000C0DE4" w14:paraId="053A27D9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067B2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Uttara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70AE8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03</w:t>
            </w:r>
          </w:p>
        </w:tc>
      </w:tr>
      <w:tr w:rsidR="000C0DE4" w:rsidRPr="000C0DE4" w14:paraId="13603283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760D6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Andaman and Nicobar Island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AC3A3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6</w:t>
            </w:r>
          </w:p>
        </w:tc>
      </w:tr>
      <w:tr w:rsidR="000C0DE4" w:rsidRPr="000C0DE4" w14:paraId="40744961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E8D73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Puducher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56804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9</w:t>
            </w:r>
          </w:p>
        </w:tc>
      </w:tr>
      <w:tr w:rsidR="000C0DE4" w:rsidRPr="000C0DE4" w14:paraId="35A0E230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FE59B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Tamil Nadu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83D34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41</w:t>
            </w:r>
          </w:p>
        </w:tc>
      </w:tr>
      <w:tr w:rsidR="000C0DE4" w:rsidRPr="000C0DE4" w14:paraId="5C8DDFC2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20D4C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West Beng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50FD9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57</w:t>
            </w:r>
          </w:p>
        </w:tc>
      </w:tr>
      <w:tr w:rsidR="000C0DE4" w:rsidRPr="000C0DE4" w14:paraId="3D8F9A14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DECD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Jammu and Kashmi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3EC5D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50</w:t>
            </w:r>
          </w:p>
        </w:tc>
      </w:tr>
      <w:tr w:rsidR="000C0DE4" w:rsidRPr="000C0DE4" w14:paraId="51A15F14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6D97E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Telang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83A7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13</w:t>
            </w:r>
          </w:p>
        </w:tc>
      </w:tr>
      <w:tr w:rsidR="000C0DE4" w:rsidRPr="000C0DE4" w14:paraId="78A9FF09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9720F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Go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98396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46</w:t>
            </w:r>
          </w:p>
        </w:tc>
      </w:tr>
      <w:tr w:rsidR="000C0DE4" w:rsidRPr="000C0DE4" w14:paraId="47D18175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9EB8A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Karnatak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DDCEF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62</w:t>
            </w:r>
          </w:p>
        </w:tc>
      </w:tr>
      <w:tr w:rsidR="000C0DE4" w:rsidRPr="000C0DE4" w14:paraId="7BBB5389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04E07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Uttar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E4B4B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305</w:t>
            </w:r>
          </w:p>
        </w:tc>
      </w:tr>
      <w:tr w:rsidR="000C0DE4" w:rsidRPr="000C0DE4" w14:paraId="28167323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0A00F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Keral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951DD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11</w:t>
            </w:r>
          </w:p>
        </w:tc>
      </w:tr>
      <w:tr w:rsidR="000C0DE4" w:rsidRPr="000C0DE4" w14:paraId="5FBCCB24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BD61E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Nagal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1EC8D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68</w:t>
            </w:r>
          </w:p>
        </w:tc>
      </w:tr>
      <w:tr w:rsidR="000C0DE4" w:rsidRPr="000C0DE4" w14:paraId="5D0B1A27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1E49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Meghalay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BA2D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04</w:t>
            </w:r>
          </w:p>
        </w:tc>
      </w:tr>
      <w:tr w:rsidR="000C0DE4" w:rsidRPr="000C0DE4" w14:paraId="241F8326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720CA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Delh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197F5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25</w:t>
            </w:r>
          </w:p>
        </w:tc>
      </w:tr>
      <w:tr w:rsidR="000C0DE4" w:rsidRPr="000C0DE4" w14:paraId="1BC885E2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706EB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Lakshadweep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5578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</w:tr>
      <w:tr w:rsidR="000C0DE4" w:rsidRPr="000C0DE4" w14:paraId="67F18073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4E5CC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Chhattisgar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B3E0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53</w:t>
            </w:r>
          </w:p>
        </w:tc>
      </w:tr>
      <w:tr w:rsidR="000C0DE4" w:rsidRPr="000C0DE4" w14:paraId="175E5F18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9A12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Rajasth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84C27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32</w:t>
            </w:r>
          </w:p>
        </w:tc>
      </w:tr>
      <w:tr w:rsidR="000C0DE4" w:rsidRPr="000C0DE4" w14:paraId="4B93BFDF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2D6EA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Punjab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B9584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89</w:t>
            </w:r>
          </w:p>
        </w:tc>
      </w:tr>
      <w:tr w:rsidR="000C0DE4" w:rsidRPr="000C0DE4" w14:paraId="50EF69CE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49C75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Jharkhan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33B86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13</w:t>
            </w:r>
          </w:p>
        </w:tc>
      </w:tr>
      <w:tr w:rsidR="000C0DE4" w:rsidRPr="000C0DE4" w14:paraId="596C5873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AF3C8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Ass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7015F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224</w:t>
            </w:r>
          </w:p>
        </w:tc>
      </w:tr>
      <w:tr w:rsidR="000C0DE4" w:rsidRPr="000C0DE4" w14:paraId="7A935390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A23CC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Himachal Prades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11CA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120</w:t>
            </w:r>
          </w:p>
        </w:tc>
      </w:tr>
      <w:tr w:rsidR="000C0DE4" w:rsidRPr="000C0DE4" w14:paraId="10CBF497" w14:textId="77777777" w:rsidTr="000C0DE4">
        <w:trPr>
          <w:trHeight w:val="300"/>
        </w:trPr>
        <w:tc>
          <w:tcPr>
            <w:tcW w:w="2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9ABB6" w14:textId="77777777" w:rsidR="000C0DE4" w:rsidRPr="000C0DE4" w:rsidRDefault="000C0DE4" w:rsidP="000C0DE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Mizora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D03EB" w14:textId="77777777" w:rsidR="000C0DE4" w:rsidRPr="000C0DE4" w:rsidRDefault="000C0DE4" w:rsidP="000C0DE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0C0DE4">
              <w:rPr>
                <w:rFonts w:ascii="Calibri" w:eastAsia="Times New Roman" w:hAnsi="Calibri" w:cs="Calibri"/>
                <w:color w:val="000000"/>
                <w:lang w:eastAsia="en-IN"/>
              </w:rPr>
              <w:t>67</w:t>
            </w:r>
          </w:p>
        </w:tc>
      </w:tr>
    </w:tbl>
    <w:p w14:paraId="7820FCFD" w14:textId="77777777" w:rsidR="00121116" w:rsidRDefault="00121116" w:rsidP="00062F00">
      <w:pPr>
        <w:rPr>
          <w:b/>
          <w:color w:val="70AD47" w:themeColor="accent6"/>
          <w:sz w:val="24"/>
          <w:szCs w:val="32"/>
        </w:rPr>
      </w:pPr>
    </w:p>
    <w:p w14:paraId="24967F2E" w14:textId="77777777" w:rsidR="00121116" w:rsidRPr="00634E8B" w:rsidRDefault="00121116" w:rsidP="00634E8B">
      <w:pPr>
        <w:ind w:firstLine="720"/>
        <w:rPr>
          <w:b/>
          <w:sz w:val="24"/>
          <w:szCs w:val="32"/>
        </w:rPr>
      </w:pPr>
    </w:p>
    <w:p w14:paraId="3C99D88F" w14:textId="77777777" w:rsidR="00634E8B" w:rsidRPr="00634E8B" w:rsidRDefault="00634E8B" w:rsidP="00634E8B">
      <w:pPr>
        <w:ind w:left="720"/>
        <w:rPr>
          <w:b/>
          <w:sz w:val="24"/>
          <w:szCs w:val="32"/>
        </w:rPr>
      </w:pPr>
    </w:p>
    <w:p w14:paraId="7515BF69" w14:textId="21010A97" w:rsidR="00B81327" w:rsidRPr="00634E8B" w:rsidRDefault="00B81327" w:rsidP="005E6BFE">
      <w:pPr>
        <w:pStyle w:val="ListParagraph"/>
        <w:numPr>
          <w:ilvl w:val="0"/>
          <w:numId w:val="1"/>
        </w:numPr>
        <w:rPr>
          <w:b/>
          <w:sz w:val="24"/>
          <w:szCs w:val="32"/>
        </w:rPr>
      </w:pPr>
      <w:r>
        <w:rPr>
          <w:sz w:val="24"/>
          <w:szCs w:val="32"/>
        </w:rPr>
        <w:t>Plot the number of pri</w:t>
      </w:r>
      <w:r w:rsidR="00535895">
        <w:rPr>
          <w:sz w:val="24"/>
          <w:szCs w:val="32"/>
        </w:rPr>
        <w:t>vate agencies for each state. (2</w:t>
      </w:r>
      <w:r>
        <w:rPr>
          <w:sz w:val="24"/>
          <w:szCs w:val="32"/>
        </w:rPr>
        <w:t xml:space="preserve">00 </w:t>
      </w:r>
      <w:r w:rsidR="00416FB9">
        <w:rPr>
          <w:sz w:val="24"/>
          <w:szCs w:val="32"/>
        </w:rPr>
        <w:t>M</w:t>
      </w:r>
      <w:r>
        <w:rPr>
          <w:sz w:val="24"/>
          <w:szCs w:val="32"/>
        </w:rPr>
        <w:t>arks)</w:t>
      </w:r>
    </w:p>
    <w:p w14:paraId="5E5D1AB3" w14:textId="7F38E27A" w:rsidR="00634E8B" w:rsidRDefault="00634E8B" w:rsidP="00634E8B">
      <w:pPr>
        <w:ind w:firstLine="720"/>
        <w:rPr>
          <w:b/>
          <w:color w:val="70AD47" w:themeColor="accent6"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74DB9F0E" w14:textId="77777777" w:rsidR="00E91D26" w:rsidRPr="00E91D26" w:rsidRDefault="00E91D26" w:rsidP="00E91D26">
      <w:pPr>
        <w:ind w:firstLine="720"/>
        <w:rPr>
          <w:b/>
          <w:color w:val="70AD47" w:themeColor="accent6"/>
          <w:sz w:val="24"/>
          <w:szCs w:val="32"/>
        </w:rPr>
      </w:pPr>
      <w:r w:rsidRPr="00E91D26">
        <w:rPr>
          <w:b/>
          <w:color w:val="70AD47" w:themeColor="accent6"/>
          <w:sz w:val="24"/>
          <w:szCs w:val="32"/>
        </w:rPr>
        <w:t>%</w:t>
      </w:r>
      <w:proofErr w:type="spellStart"/>
      <w:r w:rsidRPr="00E91D26">
        <w:rPr>
          <w:b/>
          <w:color w:val="70AD47" w:themeColor="accent6"/>
          <w:sz w:val="24"/>
          <w:szCs w:val="32"/>
        </w:rPr>
        <w:t>sql</w:t>
      </w:r>
      <w:proofErr w:type="spellEnd"/>
    </w:p>
    <w:p w14:paraId="44556585" w14:textId="2871DEB0" w:rsidR="00E91D26" w:rsidRDefault="00E91D26" w:rsidP="00E91D26">
      <w:pPr>
        <w:ind w:firstLine="720"/>
        <w:rPr>
          <w:b/>
          <w:color w:val="70AD47" w:themeColor="accent6"/>
          <w:sz w:val="24"/>
          <w:szCs w:val="32"/>
        </w:rPr>
      </w:pPr>
      <w:r w:rsidRPr="00E91D26">
        <w:rPr>
          <w:b/>
          <w:color w:val="70AD47" w:themeColor="accent6"/>
          <w:sz w:val="24"/>
          <w:szCs w:val="32"/>
        </w:rPr>
        <w:t>select state, count(distinct(</w:t>
      </w:r>
      <w:proofErr w:type="spellStart"/>
      <w:r w:rsidRPr="00E91D26">
        <w:rPr>
          <w:b/>
          <w:color w:val="70AD47" w:themeColor="accent6"/>
          <w:sz w:val="24"/>
          <w:szCs w:val="32"/>
        </w:rPr>
        <w:t>Enrolment_Agency</w:t>
      </w:r>
      <w:proofErr w:type="spellEnd"/>
      <w:r w:rsidRPr="00E91D26">
        <w:rPr>
          <w:b/>
          <w:color w:val="70AD47" w:themeColor="accent6"/>
          <w:sz w:val="24"/>
          <w:szCs w:val="32"/>
        </w:rPr>
        <w:t>)) from  aadhaar_DD1610216 group by state</w:t>
      </w:r>
    </w:p>
    <w:p w14:paraId="34D63319" w14:textId="7EFD7709" w:rsidR="00121116" w:rsidRDefault="0047648A" w:rsidP="00634E8B">
      <w:pPr>
        <w:ind w:firstLine="720"/>
        <w:rPr>
          <w:b/>
          <w:color w:val="70AD47" w:themeColor="accent6"/>
          <w:sz w:val="24"/>
          <w:szCs w:val="32"/>
        </w:rPr>
      </w:pPr>
      <w:r>
        <w:rPr>
          <w:b/>
          <w:noProof/>
          <w:color w:val="70AD47" w:themeColor="accent6"/>
          <w:sz w:val="24"/>
          <w:szCs w:val="32"/>
          <w:lang w:val="en-US" w:bidi="hi-IN"/>
        </w:rPr>
        <w:lastRenderedPageBreak/>
        <w:drawing>
          <wp:inline distT="0" distB="0" distL="0" distR="0" wp14:anchorId="40C14296" wp14:editId="59070FFE">
            <wp:extent cx="5724525" cy="18859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31968" w14:textId="77777777" w:rsidR="00121116" w:rsidRPr="00634E8B" w:rsidRDefault="00121116" w:rsidP="00634E8B">
      <w:pPr>
        <w:ind w:firstLine="720"/>
        <w:rPr>
          <w:b/>
          <w:sz w:val="24"/>
          <w:szCs w:val="32"/>
        </w:rPr>
      </w:pPr>
    </w:p>
    <w:p w14:paraId="12A25DA9" w14:textId="77777777" w:rsidR="00634E8B" w:rsidRDefault="00634E8B" w:rsidP="00634E8B">
      <w:pPr>
        <w:ind w:left="720"/>
        <w:rPr>
          <w:b/>
          <w:sz w:val="24"/>
          <w:szCs w:val="32"/>
        </w:rPr>
      </w:pPr>
    </w:p>
    <w:p w14:paraId="79EFDCAE" w14:textId="2D10F4E2" w:rsidR="00634E8B" w:rsidRDefault="00634E8B" w:rsidP="00634E8B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Check</w:t>
      </w:r>
      <w:r w:rsidR="004F5F6D">
        <w:rPr>
          <w:sz w:val="32"/>
          <w:szCs w:val="32"/>
        </w:rPr>
        <w:t>point 3</w:t>
      </w:r>
      <w:r w:rsidR="00535895">
        <w:rPr>
          <w:sz w:val="32"/>
          <w:szCs w:val="32"/>
        </w:rPr>
        <w:t>: Hive Skills (10</w:t>
      </w:r>
      <w:r>
        <w:rPr>
          <w:sz w:val="32"/>
          <w:szCs w:val="32"/>
        </w:rPr>
        <w:t>00 Marks)</w:t>
      </w:r>
    </w:p>
    <w:p w14:paraId="01F1F993" w14:textId="77777777" w:rsidR="00E51BD3" w:rsidRPr="00E51BD3" w:rsidRDefault="00E51BD3" w:rsidP="00E51BD3">
      <w:pPr>
        <w:ind w:left="720"/>
        <w:rPr>
          <w:b/>
          <w:color w:val="FF0000"/>
          <w:sz w:val="24"/>
          <w:szCs w:val="32"/>
        </w:rPr>
      </w:pPr>
      <w:r>
        <w:rPr>
          <w:b/>
          <w:color w:val="FF0000"/>
          <w:sz w:val="24"/>
          <w:szCs w:val="32"/>
        </w:rPr>
        <w:t xml:space="preserve">Hint: If needed create the Managed Tables/External Tables. </w:t>
      </w:r>
    </w:p>
    <w:p w14:paraId="3B002158" w14:textId="72C627EE" w:rsidR="00634E8B" w:rsidRPr="00634E8B" w:rsidRDefault="008B6079" w:rsidP="00634E8B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Find top 3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states generating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most number of </w:t>
      </w:r>
      <w:proofErr w:type="spellStart"/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dhaar</w:t>
      </w:r>
      <w:proofErr w:type="spellEnd"/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cards?</w:t>
      </w:r>
      <w:r w:rsidR="00535895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(2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00 </w:t>
      </w:r>
      <w:r w:rsidR="00416FB9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M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rks)</w:t>
      </w:r>
    </w:p>
    <w:p w14:paraId="0F0BF581" w14:textId="77777777" w:rsidR="00634E8B" w:rsidRPr="00634E8B" w:rsidRDefault="00634E8B" w:rsidP="00634E8B">
      <w:pPr>
        <w:ind w:firstLine="720"/>
        <w:rPr>
          <w:b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5727846E" w14:textId="76B4A94E" w:rsidR="00CE77A8" w:rsidRPr="00634E8B" w:rsidRDefault="0060167A" w:rsidP="00CE77A8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1"/>
          <w:lang w:eastAsia="en-IN"/>
        </w:rPr>
        <w:t>Below</w:t>
      </w:r>
      <w:r w:rsidR="00CE77A8">
        <w:rPr>
          <w:rFonts w:eastAsia="Times New Roman" w:cstheme="minorHAnsi"/>
          <w:sz w:val="24"/>
          <w:szCs w:val="21"/>
          <w:lang w:eastAsia="en-IN"/>
        </w:rPr>
        <w:t xml:space="preserve"> query will aggregate </w:t>
      </w:r>
      <w:proofErr w:type="spellStart"/>
      <w:r w:rsidR="00CE77A8">
        <w:rPr>
          <w:rFonts w:eastAsia="Times New Roman" w:cstheme="minorHAnsi"/>
          <w:sz w:val="24"/>
          <w:szCs w:val="21"/>
          <w:lang w:eastAsia="en-IN"/>
        </w:rPr>
        <w:t>aadhaar</w:t>
      </w:r>
      <w:proofErr w:type="spellEnd"/>
      <w:r w:rsidR="00CE77A8">
        <w:rPr>
          <w:rFonts w:eastAsia="Times New Roman" w:cstheme="minorHAnsi"/>
          <w:sz w:val="24"/>
          <w:szCs w:val="21"/>
          <w:lang w:eastAsia="en-IN"/>
        </w:rPr>
        <w:t xml:space="preserve"> generated and group by state then arrange in descending and show top 3.</w:t>
      </w:r>
    </w:p>
    <w:p w14:paraId="58D619BF" w14:textId="031E200D" w:rsidR="00634E8B" w:rsidRDefault="008F0558" w:rsidP="00634E8B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sz w:val="24"/>
          <w:szCs w:val="21"/>
          <w:lang w:eastAsia="en-IN"/>
        </w:rPr>
      </w:pPr>
      <w:proofErr w:type="gramStart"/>
      <w:r w:rsidRPr="008F0558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8F0558">
        <w:rPr>
          <w:rFonts w:eastAsia="Times New Roman" w:cstheme="minorHAnsi"/>
          <w:sz w:val="24"/>
          <w:szCs w:val="21"/>
          <w:lang w:eastAsia="en-IN"/>
        </w:rPr>
        <w:t xml:space="preserve"> </w:t>
      </w:r>
      <w:r w:rsidR="00554B66">
        <w:rPr>
          <w:rFonts w:eastAsia="Times New Roman" w:cstheme="minorHAnsi"/>
          <w:sz w:val="24"/>
          <w:szCs w:val="21"/>
          <w:lang w:eastAsia="en-IN"/>
        </w:rPr>
        <w:t>sum</w:t>
      </w:r>
      <w:r w:rsidRPr="008F0558">
        <w:rPr>
          <w:rFonts w:eastAsia="Times New Roman" w:cstheme="minorHAnsi"/>
          <w:sz w:val="24"/>
          <w:szCs w:val="21"/>
          <w:lang w:eastAsia="en-IN"/>
        </w:rPr>
        <w:t>(aadhaar_dda1610049.aadhaar_generated) as c, aadhaar_dda1610049.state from DDA1610049.aadhaar_DDA1610049 group by aadhaar_dda1610049.state ORDER BY c DESC LIMIT 3</w:t>
      </w:r>
    </w:p>
    <w:p w14:paraId="28A6A3F5" w14:textId="503FD821" w:rsidR="00634E8B" w:rsidRPr="00634E8B" w:rsidRDefault="008B6079" w:rsidP="00634E8B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Find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top 3 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private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agencies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generat</w:t>
      </w:r>
      <w:r w:rsidR="009900A0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ing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the most number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of Aadhar cards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?</w:t>
      </w:r>
      <w:r w:rsidR="00535895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(2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00 </w:t>
      </w:r>
      <w:r w:rsidR="00416FB9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M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rks)</w:t>
      </w:r>
    </w:p>
    <w:p w14:paraId="1BECB33D" w14:textId="77777777" w:rsidR="00634E8B" w:rsidRPr="00634E8B" w:rsidRDefault="00634E8B" w:rsidP="00634E8B">
      <w:pPr>
        <w:ind w:firstLine="720"/>
        <w:rPr>
          <w:b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39D93720" w14:textId="45F4791F" w:rsidR="009727E6" w:rsidRPr="00634E8B" w:rsidRDefault="00634E8B" w:rsidP="009727E6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</w:t>
      </w:r>
      <w:r w:rsidR="0060167A">
        <w:rPr>
          <w:rFonts w:eastAsia="Times New Roman" w:cstheme="minorHAnsi"/>
          <w:sz w:val="24"/>
          <w:szCs w:val="21"/>
          <w:lang w:eastAsia="en-IN"/>
        </w:rPr>
        <w:t>Below</w:t>
      </w:r>
      <w:r w:rsidR="009727E6">
        <w:rPr>
          <w:rFonts w:eastAsia="Times New Roman" w:cstheme="minorHAnsi"/>
          <w:sz w:val="24"/>
          <w:szCs w:val="21"/>
          <w:lang w:eastAsia="en-IN"/>
        </w:rPr>
        <w:t xml:space="preserve"> query will aggregate </w:t>
      </w:r>
      <w:proofErr w:type="spellStart"/>
      <w:r w:rsidR="009727E6">
        <w:rPr>
          <w:rFonts w:eastAsia="Times New Roman" w:cstheme="minorHAnsi"/>
          <w:sz w:val="24"/>
          <w:szCs w:val="21"/>
          <w:lang w:eastAsia="en-IN"/>
        </w:rPr>
        <w:t>aadhaar</w:t>
      </w:r>
      <w:proofErr w:type="spellEnd"/>
      <w:r w:rsidR="009727E6">
        <w:rPr>
          <w:rFonts w:eastAsia="Times New Roman" w:cstheme="minorHAnsi"/>
          <w:sz w:val="24"/>
          <w:szCs w:val="21"/>
          <w:lang w:eastAsia="en-IN"/>
        </w:rPr>
        <w:t xml:space="preserve"> generated and group by private agency then arrange in descending and show top 3.</w:t>
      </w:r>
    </w:p>
    <w:p w14:paraId="62A4FEB4" w14:textId="38A0D786" w:rsidR="00634E8B" w:rsidRPr="00634E8B" w:rsidRDefault="008E219F" w:rsidP="00634E8B">
      <w:pPr>
        <w:shd w:val="clear" w:color="auto" w:fill="FFFFFF"/>
        <w:spacing w:beforeAutospacing="1" w:after="0" w:afterAutospacing="1" w:line="240" w:lineRule="auto"/>
        <w:ind w:left="720"/>
        <w:rPr>
          <w:rFonts w:eastAsia="Times New Roman" w:cstheme="minorHAnsi"/>
          <w:sz w:val="24"/>
          <w:szCs w:val="21"/>
          <w:lang w:eastAsia="en-IN"/>
        </w:rPr>
      </w:pPr>
      <w:proofErr w:type="gramStart"/>
      <w:r w:rsidRPr="008E219F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8E219F">
        <w:rPr>
          <w:rFonts w:eastAsia="Times New Roman" w:cstheme="minorHAnsi"/>
          <w:sz w:val="24"/>
          <w:szCs w:val="21"/>
          <w:lang w:eastAsia="en-IN"/>
        </w:rPr>
        <w:t xml:space="preserve"> </w:t>
      </w:r>
      <w:r w:rsidR="00554B66">
        <w:rPr>
          <w:rFonts w:eastAsia="Times New Roman" w:cstheme="minorHAnsi"/>
          <w:sz w:val="24"/>
          <w:szCs w:val="21"/>
          <w:lang w:eastAsia="en-IN"/>
        </w:rPr>
        <w:t>sum</w:t>
      </w:r>
      <w:r w:rsidRPr="008E219F">
        <w:rPr>
          <w:rFonts w:eastAsia="Times New Roman" w:cstheme="minorHAnsi"/>
          <w:sz w:val="24"/>
          <w:szCs w:val="21"/>
          <w:lang w:eastAsia="en-IN"/>
        </w:rPr>
        <w:t>(aadhaar_dda1610049.aadhaar_generated) as c, aadhaar_dda1610049.private_agency from DDA1610049.aadhaar_DDA1610049 group by aadhaar_dda1610049.private_agency ORDER BY c DESC LIMIT 3</w:t>
      </w:r>
    </w:p>
    <w:p w14:paraId="6ECC2D88" w14:textId="321C708D" w:rsidR="00634E8B" w:rsidRPr="00634E8B" w:rsidRDefault="009900A0" w:rsidP="00634E8B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Find 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the number of residents providing email, mobile number?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</w:t>
      </w:r>
      <w:r w:rsidR="00634E8B" w:rsidRPr="00634E8B">
        <w:rPr>
          <w:rFonts w:eastAsia="Times New Roman" w:cstheme="minorHAnsi"/>
          <w:b/>
          <w:sz w:val="24"/>
          <w:szCs w:val="20"/>
          <w:bdr w:val="none" w:sz="0" w:space="0" w:color="auto" w:frame="1"/>
          <w:lang w:eastAsia="en-IN"/>
        </w:rPr>
        <w:t>(Hint: consider non-zero values.)</w:t>
      </w:r>
      <w:r w:rsidR="00416FB9">
        <w:rPr>
          <w:rFonts w:eastAsia="Times New Roman" w:cstheme="minorHAnsi"/>
          <w:b/>
          <w:sz w:val="24"/>
          <w:szCs w:val="20"/>
          <w:bdr w:val="none" w:sz="0" w:space="0" w:color="auto" w:frame="1"/>
          <w:lang w:eastAsia="en-IN"/>
        </w:rPr>
        <w:t xml:space="preserve"> </w:t>
      </w:r>
      <w:r w:rsidR="00535895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(2</w:t>
      </w:r>
      <w:r w:rsidR="00634E8B" w:rsidRPr="00121116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00 </w:t>
      </w:r>
      <w:r w:rsidR="00416FB9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M</w:t>
      </w:r>
      <w:r w:rsidR="00634E8B" w:rsidRPr="00121116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rks)</w:t>
      </w:r>
    </w:p>
    <w:p w14:paraId="29FBBB0F" w14:textId="77777777" w:rsidR="00634E8B" w:rsidRDefault="00634E8B" w:rsidP="00634E8B">
      <w:pPr>
        <w:ind w:firstLine="720"/>
        <w:rPr>
          <w:b/>
          <w:color w:val="70AD47" w:themeColor="accent6"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544F7E4C" w14:textId="0DCD3C41" w:rsidR="000645DE" w:rsidRPr="00EE5EE0" w:rsidRDefault="00EE5EE0" w:rsidP="000645DE">
      <w:pPr>
        <w:ind w:firstLine="720"/>
        <w:rPr>
          <w:bCs/>
          <w:sz w:val="24"/>
          <w:szCs w:val="32"/>
        </w:rPr>
      </w:pPr>
      <w:r>
        <w:rPr>
          <w:bCs/>
          <w:sz w:val="24"/>
          <w:szCs w:val="32"/>
        </w:rPr>
        <w:t>Use where clause to query only</w:t>
      </w:r>
      <w:r w:rsidRPr="00EE5EE0">
        <w:rPr>
          <w:bCs/>
          <w:sz w:val="24"/>
          <w:szCs w:val="32"/>
        </w:rPr>
        <w:t xml:space="preserve"> on non-zero values.</w:t>
      </w:r>
      <w:r w:rsidR="00373599">
        <w:rPr>
          <w:bCs/>
          <w:sz w:val="24"/>
          <w:szCs w:val="32"/>
        </w:rPr>
        <w:t xml:space="preserve"> I have written 2</w:t>
      </w:r>
      <w:r w:rsidR="000645DE">
        <w:rPr>
          <w:bCs/>
          <w:sz w:val="24"/>
          <w:szCs w:val="32"/>
        </w:rPr>
        <w:t xml:space="preserve"> queries, one for number of people giving mobile number, one for number of people giving </w:t>
      </w:r>
      <w:r w:rsidR="00373599">
        <w:rPr>
          <w:bCs/>
          <w:sz w:val="24"/>
          <w:szCs w:val="32"/>
        </w:rPr>
        <w:t>email.</w:t>
      </w:r>
    </w:p>
    <w:p w14:paraId="394403A5" w14:textId="2F8E8100" w:rsidR="00121116" w:rsidRPr="00EE5EE0" w:rsidRDefault="00121116" w:rsidP="00634E8B">
      <w:pPr>
        <w:ind w:firstLine="720"/>
        <w:rPr>
          <w:bCs/>
          <w:sz w:val="24"/>
          <w:szCs w:val="32"/>
        </w:rPr>
      </w:pPr>
    </w:p>
    <w:p w14:paraId="014C9894" w14:textId="40AFE937" w:rsidR="00634E8B" w:rsidRDefault="000645DE" w:rsidP="00634E8B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proofErr w:type="gramStart"/>
      <w:r w:rsidRPr="000645DE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0645DE">
        <w:rPr>
          <w:rFonts w:eastAsia="Times New Roman" w:cstheme="minorHAnsi"/>
          <w:sz w:val="24"/>
          <w:szCs w:val="21"/>
          <w:lang w:eastAsia="en-IN"/>
        </w:rPr>
        <w:t xml:space="preserve"> sum(aadhaar_dda1610049.email_id) from DDA1610049.aadhaar_DDA1610049 where aadhaar_dda1610049.email_id != 0</w:t>
      </w:r>
    </w:p>
    <w:p w14:paraId="3792C390" w14:textId="6AE85293" w:rsidR="000645DE" w:rsidRPr="00634E8B" w:rsidRDefault="00847D8D" w:rsidP="00634E8B">
      <w:p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proofErr w:type="gramStart"/>
      <w:r w:rsidRPr="00847D8D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847D8D">
        <w:rPr>
          <w:rFonts w:eastAsia="Times New Roman" w:cstheme="minorHAnsi"/>
          <w:sz w:val="24"/>
          <w:szCs w:val="21"/>
          <w:lang w:eastAsia="en-IN"/>
        </w:rPr>
        <w:t xml:space="preserve"> sum(aadhaar_dda1610049.mobile_number) from DDA1610049.aadhaar_DDA1610049 where aadhaar_dda1610049.mobile_number != 0</w:t>
      </w:r>
    </w:p>
    <w:p w14:paraId="72860BC0" w14:textId="6CAE5E7B" w:rsidR="00634E8B" w:rsidRPr="00634E8B" w:rsidRDefault="008B6079" w:rsidP="00634E8B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Find t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op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3 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districts where </w:t>
      </w:r>
      <w:r w:rsidR="00634E8B" w:rsidRPr="00634E8B">
        <w:rPr>
          <w:rFonts w:eastAsia="Times New Roman" w:cstheme="minorHAnsi"/>
          <w:noProof/>
          <w:sz w:val="24"/>
          <w:szCs w:val="20"/>
          <w:bdr w:val="none" w:sz="0" w:space="0" w:color="auto" w:frame="1"/>
          <w:lang w:eastAsia="en-IN"/>
        </w:rPr>
        <w:t>enrolment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numbers are </w:t>
      </w: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maximum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?</w:t>
      </w:r>
      <w:r w:rsidR="00535895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(2</w:t>
      </w:r>
      <w:r w:rsidR="00416FB9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00 M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rks)</w:t>
      </w:r>
    </w:p>
    <w:p w14:paraId="1B7DC87A" w14:textId="77777777" w:rsidR="00634E8B" w:rsidRDefault="00634E8B" w:rsidP="00634E8B">
      <w:pPr>
        <w:ind w:firstLine="720"/>
        <w:rPr>
          <w:b/>
          <w:color w:val="70AD47" w:themeColor="accent6"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5EEF8A18" w14:textId="226BEA74" w:rsidR="001E52BC" w:rsidRDefault="001E52BC" w:rsidP="00634E8B">
      <w:pPr>
        <w:ind w:firstLine="720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1"/>
          <w:lang w:eastAsia="en-IN"/>
        </w:rPr>
        <w:t xml:space="preserve">To calculate enrolment we have to consider both </w:t>
      </w:r>
      <w:proofErr w:type="spellStart"/>
      <w:r>
        <w:rPr>
          <w:rFonts w:eastAsia="Times New Roman" w:cstheme="minorHAnsi"/>
          <w:sz w:val="24"/>
          <w:szCs w:val="21"/>
          <w:lang w:eastAsia="en-IN"/>
        </w:rPr>
        <w:t>aadhaar</w:t>
      </w:r>
      <w:proofErr w:type="spellEnd"/>
      <w:r>
        <w:rPr>
          <w:rFonts w:eastAsia="Times New Roman" w:cstheme="minorHAnsi"/>
          <w:sz w:val="24"/>
          <w:szCs w:val="21"/>
          <w:lang w:eastAsia="en-IN"/>
        </w:rPr>
        <w:t xml:space="preserve"> generated and rejected</w:t>
      </w:r>
    </w:p>
    <w:p w14:paraId="3CB07166" w14:textId="6F95E5F7" w:rsidR="00121116" w:rsidRDefault="00BB37DA" w:rsidP="00634E8B">
      <w:pPr>
        <w:ind w:firstLine="720"/>
        <w:rPr>
          <w:b/>
          <w:sz w:val="24"/>
          <w:szCs w:val="32"/>
        </w:rPr>
      </w:pPr>
      <w:proofErr w:type="gramStart"/>
      <w:r w:rsidRPr="00BB37DA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BB37DA">
        <w:rPr>
          <w:rFonts w:eastAsia="Times New Roman" w:cstheme="minorHAnsi"/>
          <w:sz w:val="24"/>
          <w:szCs w:val="21"/>
          <w:lang w:eastAsia="en-IN"/>
        </w:rPr>
        <w:t xml:space="preserve"> sum(aadhaar_dda1610049.aadhaar_generated + aadhaar_dda1610049.rejected) as c,  aadhaar_dda1610049.district  from DDA1610049.aadhaar_DDA1610049 group by aadhaar_dda1610049.district order by c </w:t>
      </w:r>
      <w:proofErr w:type="spellStart"/>
      <w:r w:rsidRPr="00BB37DA">
        <w:rPr>
          <w:rFonts w:eastAsia="Times New Roman" w:cstheme="minorHAnsi"/>
          <w:sz w:val="24"/>
          <w:szCs w:val="21"/>
          <w:lang w:eastAsia="en-IN"/>
        </w:rPr>
        <w:t>desc</w:t>
      </w:r>
      <w:proofErr w:type="spellEnd"/>
      <w:r w:rsidRPr="00BB37DA">
        <w:rPr>
          <w:rFonts w:eastAsia="Times New Roman" w:cstheme="minorHAnsi"/>
          <w:sz w:val="24"/>
          <w:szCs w:val="21"/>
          <w:lang w:eastAsia="en-IN"/>
        </w:rPr>
        <w:t xml:space="preserve"> limit 3</w:t>
      </w:r>
    </w:p>
    <w:p w14:paraId="57FB210F" w14:textId="77777777" w:rsidR="00121116" w:rsidRPr="00634E8B" w:rsidRDefault="00121116" w:rsidP="00634E8B">
      <w:pPr>
        <w:ind w:firstLine="720"/>
        <w:rPr>
          <w:b/>
          <w:sz w:val="24"/>
          <w:szCs w:val="32"/>
        </w:rPr>
      </w:pPr>
    </w:p>
    <w:p w14:paraId="58300F78" w14:textId="5E134739" w:rsidR="00634E8B" w:rsidRPr="00634E8B" w:rsidRDefault="008B6079" w:rsidP="00634E8B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eastAsia="Times New Roman" w:cstheme="minorHAnsi"/>
          <w:sz w:val="24"/>
          <w:szCs w:val="21"/>
          <w:lang w:eastAsia="en-IN"/>
        </w:rPr>
      </w:pPr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Find the no. of </w:t>
      </w:r>
      <w:proofErr w:type="spellStart"/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adhaar</w:t>
      </w:r>
      <w:proofErr w:type="spellEnd"/>
      <w:r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cards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generated </w:t>
      </w:r>
      <w:r w:rsidR="009900A0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in each state</w:t>
      </w:r>
      <w:r w:rsidR="00634E8B" w:rsidRP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?</w:t>
      </w:r>
      <w:r w:rsidR="00535895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 xml:space="preserve"> (2</w:t>
      </w:r>
      <w:r w:rsidR="00416FB9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00 M</w:t>
      </w:r>
      <w:r w:rsidR="00634E8B">
        <w:rPr>
          <w:rFonts w:eastAsia="Times New Roman" w:cstheme="minorHAnsi"/>
          <w:sz w:val="24"/>
          <w:szCs w:val="20"/>
          <w:bdr w:val="none" w:sz="0" w:space="0" w:color="auto" w:frame="1"/>
          <w:lang w:eastAsia="en-IN"/>
        </w:rPr>
        <w:t>arks)</w:t>
      </w:r>
    </w:p>
    <w:p w14:paraId="46CE5253" w14:textId="083FA7B7" w:rsidR="00B81327" w:rsidRDefault="00634E8B" w:rsidP="00634E8B">
      <w:pPr>
        <w:ind w:firstLine="720"/>
        <w:rPr>
          <w:b/>
          <w:color w:val="70AD47" w:themeColor="accent6"/>
          <w:sz w:val="24"/>
          <w:szCs w:val="32"/>
        </w:rPr>
      </w:pPr>
      <w:r w:rsidRPr="00634E8B">
        <w:rPr>
          <w:b/>
          <w:color w:val="70AD47" w:themeColor="accent6"/>
          <w:sz w:val="24"/>
          <w:szCs w:val="32"/>
        </w:rPr>
        <w:t>#Write your query, comments here.</w:t>
      </w:r>
    </w:p>
    <w:p w14:paraId="707B8962" w14:textId="1400434D" w:rsidR="005E3AB9" w:rsidRDefault="005E3AB9" w:rsidP="00634E8B">
      <w:pPr>
        <w:ind w:firstLine="720"/>
        <w:rPr>
          <w:b/>
          <w:sz w:val="24"/>
          <w:szCs w:val="32"/>
        </w:rPr>
      </w:pPr>
      <w:proofErr w:type="gramStart"/>
      <w:r w:rsidRPr="008F0558">
        <w:rPr>
          <w:rFonts w:eastAsia="Times New Roman" w:cstheme="minorHAnsi"/>
          <w:sz w:val="24"/>
          <w:szCs w:val="21"/>
          <w:lang w:eastAsia="en-IN"/>
        </w:rPr>
        <w:t>select</w:t>
      </w:r>
      <w:proofErr w:type="gramEnd"/>
      <w:r w:rsidRPr="008F0558">
        <w:rPr>
          <w:rFonts w:eastAsia="Times New Roman" w:cstheme="minorHAnsi"/>
          <w:sz w:val="24"/>
          <w:szCs w:val="21"/>
          <w:lang w:eastAsia="en-IN"/>
        </w:rPr>
        <w:t xml:space="preserve"> </w:t>
      </w:r>
      <w:r>
        <w:rPr>
          <w:rFonts w:eastAsia="Times New Roman" w:cstheme="minorHAnsi"/>
          <w:sz w:val="24"/>
          <w:szCs w:val="21"/>
          <w:lang w:eastAsia="en-IN"/>
        </w:rPr>
        <w:t>sum</w:t>
      </w:r>
      <w:r w:rsidRPr="008F0558">
        <w:rPr>
          <w:rFonts w:eastAsia="Times New Roman" w:cstheme="minorHAnsi"/>
          <w:sz w:val="24"/>
          <w:szCs w:val="21"/>
          <w:lang w:eastAsia="en-IN"/>
        </w:rPr>
        <w:t>(aadhaar_dda1610049.aadhaar_generated) as c, aadhaar_dda1610049.state from DDA1610049.aadhaar_DDA1610049 group by aadhaar_dda1610049.state</w:t>
      </w:r>
      <w:r w:rsidR="00596739">
        <w:rPr>
          <w:rFonts w:eastAsia="Times New Roman" w:cstheme="minorHAnsi"/>
          <w:sz w:val="24"/>
          <w:szCs w:val="21"/>
          <w:lang w:eastAsia="en-IN"/>
        </w:rPr>
        <w:t xml:space="preserve"> </w:t>
      </w:r>
      <w:r w:rsidR="00596739" w:rsidRPr="008E219F">
        <w:rPr>
          <w:rFonts w:eastAsia="Times New Roman" w:cstheme="minorHAnsi"/>
          <w:sz w:val="24"/>
          <w:szCs w:val="21"/>
          <w:lang w:eastAsia="en-IN"/>
        </w:rPr>
        <w:t>ORDER BY c DESC</w:t>
      </w:r>
    </w:p>
    <w:sectPr w:rsidR="005E3A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55836"/>
    <w:multiLevelType w:val="hybridMultilevel"/>
    <w:tmpl w:val="FCC00CE0"/>
    <w:lvl w:ilvl="0" w:tplc="ACA495F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53B30"/>
    <w:multiLevelType w:val="hybridMultilevel"/>
    <w:tmpl w:val="91DC493E"/>
    <w:lvl w:ilvl="0" w:tplc="7B027A9E">
      <w:start w:val="1"/>
      <w:numFmt w:val="decimal"/>
      <w:lvlText w:val="%1."/>
      <w:lvlJc w:val="left"/>
      <w:pPr>
        <w:ind w:left="11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30" w:hanging="360"/>
      </w:pPr>
    </w:lvl>
    <w:lvl w:ilvl="2" w:tplc="0409001B" w:tentative="1">
      <w:start w:val="1"/>
      <w:numFmt w:val="lowerRoman"/>
      <w:lvlText w:val="%3."/>
      <w:lvlJc w:val="right"/>
      <w:pPr>
        <w:ind w:left="2550" w:hanging="180"/>
      </w:pPr>
    </w:lvl>
    <w:lvl w:ilvl="3" w:tplc="0409000F" w:tentative="1">
      <w:start w:val="1"/>
      <w:numFmt w:val="decimal"/>
      <w:lvlText w:val="%4."/>
      <w:lvlJc w:val="left"/>
      <w:pPr>
        <w:ind w:left="3270" w:hanging="360"/>
      </w:pPr>
    </w:lvl>
    <w:lvl w:ilvl="4" w:tplc="04090019" w:tentative="1">
      <w:start w:val="1"/>
      <w:numFmt w:val="lowerLetter"/>
      <w:lvlText w:val="%5."/>
      <w:lvlJc w:val="left"/>
      <w:pPr>
        <w:ind w:left="3990" w:hanging="360"/>
      </w:pPr>
    </w:lvl>
    <w:lvl w:ilvl="5" w:tplc="0409001B" w:tentative="1">
      <w:start w:val="1"/>
      <w:numFmt w:val="lowerRoman"/>
      <w:lvlText w:val="%6."/>
      <w:lvlJc w:val="right"/>
      <w:pPr>
        <w:ind w:left="4710" w:hanging="180"/>
      </w:pPr>
    </w:lvl>
    <w:lvl w:ilvl="6" w:tplc="0409000F" w:tentative="1">
      <w:start w:val="1"/>
      <w:numFmt w:val="decimal"/>
      <w:lvlText w:val="%7."/>
      <w:lvlJc w:val="left"/>
      <w:pPr>
        <w:ind w:left="5430" w:hanging="360"/>
      </w:pPr>
    </w:lvl>
    <w:lvl w:ilvl="7" w:tplc="04090019" w:tentative="1">
      <w:start w:val="1"/>
      <w:numFmt w:val="lowerLetter"/>
      <w:lvlText w:val="%8."/>
      <w:lvlJc w:val="left"/>
      <w:pPr>
        <w:ind w:left="6150" w:hanging="360"/>
      </w:pPr>
    </w:lvl>
    <w:lvl w:ilvl="8" w:tplc="0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" w15:restartNumberingAfterBreak="0">
    <w:nsid w:val="09954E7D"/>
    <w:multiLevelType w:val="hybridMultilevel"/>
    <w:tmpl w:val="52225062"/>
    <w:lvl w:ilvl="0" w:tplc="60E2311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6A21EF"/>
    <w:multiLevelType w:val="multilevel"/>
    <w:tmpl w:val="14C08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8151AB8"/>
    <w:multiLevelType w:val="multilevel"/>
    <w:tmpl w:val="6602DD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2MTQzMzAysDAxNzRQ0lEKTi0uzszPAykwrwUAxmAMyywAAAA="/>
  </w:docVars>
  <w:rsids>
    <w:rsidRoot w:val="005E6BFE"/>
    <w:rsid w:val="000055A4"/>
    <w:rsid w:val="00015EDD"/>
    <w:rsid w:val="00062F00"/>
    <w:rsid w:val="000645DE"/>
    <w:rsid w:val="000A53BB"/>
    <w:rsid w:val="000A75A2"/>
    <w:rsid w:val="000C0DE4"/>
    <w:rsid w:val="000D4D2F"/>
    <w:rsid w:val="000D5D3B"/>
    <w:rsid w:val="000D7F30"/>
    <w:rsid w:val="000E5243"/>
    <w:rsid w:val="00121116"/>
    <w:rsid w:val="00132AD8"/>
    <w:rsid w:val="00163D1E"/>
    <w:rsid w:val="00166579"/>
    <w:rsid w:val="001A59C7"/>
    <w:rsid w:val="001E3F2B"/>
    <w:rsid w:val="001E52BC"/>
    <w:rsid w:val="001E7A99"/>
    <w:rsid w:val="00207658"/>
    <w:rsid w:val="00221141"/>
    <w:rsid w:val="00232EB8"/>
    <w:rsid w:val="00267FCF"/>
    <w:rsid w:val="00276FB2"/>
    <w:rsid w:val="00283584"/>
    <w:rsid w:val="00324DB5"/>
    <w:rsid w:val="0033581F"/>
    <w:rsid w:val="00373599"/>
    <w:rsid w:val="003A3526"/>
    <w:rsid w:val="003C031A"/>
    <w:rsid w:val="00416FB9"/>
    <w:rsid w:val="0047648A"/>
    <w:rsid w:val="0048103E"/>
    <w:rsid w:val="00486527"/>
    <w:rsid w:val="00493FC9"/>
    <w:rsid w:val="004A0090"/>
    <w:rsid w:val="004A1EDE"/>
    <w:rsid w:val="004C5D23"/>
    <w:rsid w:val="004F5F6D"/>
    <w:rsid w:val="00511F67"/>
    <w:rsid w:val="00535895"/>
    <w:rsid w:val="00547F9F"/>
    <w:rsid w:val="00554B66"/>
    <w:rsid w:val="00596739"/>
    <w:rsid w:val="005C5F48"/>
    <w:rsid w:val="005E3AB9"/>
    <w:rsid w:val="005E6BFE"/>
    <w:rsid w:val="0060167A"/>
    <w:rsid w:val="00634E8B"/>
    <w:rsid w:val="00640EC7"/>
    <w:rsid w:val="0064760E"/>
    <w:rsid w:val="00692982"/>
    <w:rsid w:val="006A1259"/>
    <w:rsid w:val="006B4104"/>
    <w:rsid w:val="006F7C2E"/>
    <w:rsid w:val="00716C66"/>
    <w:rsid w:val="00716EB6"/>
    <w:rsid w:val="007271C0"/>
    <w:rsid w:val="00786E5B"/>
    <w:rsid w:val="007F7FC2"/>
    <w:rsid w:val="00826C6D"/>
    <w:rsid w:val="00847D8D"/>
    <w:rsid w:val="0085027E"/>
    <w:rsid w:val="00853389"/>
    <w:rsid w:val="0088209D"/>
    <w:rsid w:val="008829AB"/>
    <w:rsid w:val="008B6079"/>
    <w:rsid w:val="008C3DB5"/>
    <w:rsid w:val="008E219F"/>
    <w:rsid w:val="008E55E0"/>
    <w:rsid w:val="008F0558"/>
    <w:rsid w:val="00904CB2"/>
    <w:rsid w:val="00915AC7"/>
    <w:rsid w:val="00950B6F"/>
    <w:rsid w:val="009727E6"/>
    <w:rsid w:val="009900A0"/>
    <w:rsid w:val="00990FBC"/>
    <w:rsid w:val="009A2F5A"/>
    <w:rsid w:val="009B718B"/>
    <w:rsid w:val="009F152B"/>
    <w:rsid w:val="00B268E4"/>
    <w:rsid w:val="00B56EEE"/>
    <w:rsid w:val="00B81327"/>
    <w:rsid w:val="00BA7773"/>
    <w:rsid w:val="00BB37DA"/>
    <w:rsid w:val="00BC3A5C"/>
    <w:rsid w:val="00BE7BC5"/>
    <w:rsid w:val="00C501B8"/>
    <w:rsid w:val="00CB3267"/>
    <w:rsid w:val="00CD69FD"/>
    <w:rsid w:val="00CE77A8"/>
    <w:rsid w:val="00D216B4"/>
    <w:rsid w:val="00D5382E"/>
    <w:rsid w:val="00E1534B"/>
    <w:rsid w:val="00E27E0F"/>
    <w:rsid w:val="00E51BD3"/>
    <w:rsid w:val="00E520EF"/>
    <w:rsid w:val="00E54BC2"/>
    <w:rsid w:val="00E91D26"/>
    <w:rsid w:val="00EE5EE0"/>
    <w:rsid w:val="00F41117"/>
    <w:rsid w:val="00F655B0"/>
    <w:rsid w:val="00F65954"/>
    <w:rsid w:val="00F67A82"/>
    <w:rsid w:val="00FA7CB2"/>
    <w:rsid w:val="00FC5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91701"/>
  <w15:chartTrackingRefBased/>
  <w15:docId w15:val="{C9B6948A-CCB8-4526-A885-3D249CE49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BF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A7773"/>
  </w:style>
  <w:style w:type="character" w:styleId="CommentReference">
    <w:name w:val="annotation reference"/>
    <w:basedOn w:val="DefaultParagraphFont"/>
    <w:uiPriority w:val="99"/>
    <w:semiHidden/>
    <w:unhideWhenUsed/>
    <w:rsid w:val="00E51B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1B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1B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1B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1BD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1B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1BD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E1534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21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68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6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3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4</Pages>
  <Words>3883</Words>
  <Characters>22137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l Borkar</dc:creator>
  <cp:keywords/>
  <dc:description/>
  <cp:lastModifiedBy>Ankit Srivastava</cp:lastModifiedBy>
  <cp:revision>24</cp:revision>
  <cp:lastPrinted>2017-01-23T19:50:00Z</cp:lastPrinted>
  <dcterms:created xsi:type="dcterms:W3CDTF">2017-02-01T17:33:00Z</dcterms:created>
  <dcterms:modified xsi:type="dcterms:W3CDTF">2017-02-05T18:06:00Z</dcterms:modified>
</cp:coreProperties>
</file>